
<file path=[Content_Types].xml><?xml version="1.0" encoding="utf-8"?>
<Types xmlns="http://schemas.openxmlformats.org/package/2006/content-types">
  <Default Extension="jpeg" ContentType="image/jp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08BF" w:rsidRDefault="00EC7BD9">
      <w:pPr>
        <w:pStyle w:val="1"/>
      </w:pPr>
      <w:bookmarkStart w:id="0" w:name="g4g无线路由器配置介绍"/>
      <w:bookmarkStart w:id="1" w:name="_GoBack"/>
      <w:bookmarkEnd w:id="1"/>
      <w:r>
        <w:t>3G/4G</w:t>
      </w:r>
      <w:r>
        <w:t>无线路由器配置介绍</w:t>
      </w:r>
      <w:bookmarkEnd w:id="0"/>
    </w:p>
    <w:p w:rsidR="004B08BF" w:rsidRDefault="00EC7BD9">
      <w:pPr>
        <w:pStyle w:val="FirstParagraph"/>
      </w:pPr>
      <w:r>
        <w:t> </w:t>
      </w:r>
    </w:p>
    <w:p w:rsidR="004B08BF" w:rsidRDefault="00EC7BD9">
      <w:pPr>
        <w:pStyle w:val="2"/>
      </w:pPr>
      <w:bookmarkStart w:id="2" w:name="section"/>
      <w:r>
        <w:t> </w:t>
      </w:r>
      <w:bookmarkEnd w:id="2"/>
    </w:p>
    <w:p w:rsidR="004B08BF" w:rsidRDefault="00EC7BD9">
      <w:pPr>
        <w:pStyle w:val="2"/>
      </w:pPr>
      <w:bookmarkStart w:id="3" w:name="h3c-msr810"/>
      <w:r>
        <w:t>H3C MSR810</w:t>
      </w:r>
      <w:bookmarkEnd w:id="3"/>
    </w:p>
    <w:p w:rsidR="004B08BF" w:rsidRDefault="00EC7BD9">
      <w:pPr>
        <w:pStyle w:val="3"/>
        <w:numPr>
          <w:ilvl w:val="0"/>
          <w:numId w:val="2"/>
        </w:numPr>
      </w:pPr>
      <w:bookmarkStart w:id="4" w:name="电信脚本"/>
      <w:r>
        <w:t>电信脚本</w:t>
      </w:r>
      <w:bookmarkEnd w:id="4"/>
    </w:p>
    <w:p w:rsidR="004B08BF" w:rsidRDefault="00EC7BD9">
      <w:pPr>
        <w:pStyle w:val="FirstParagraph"/>
      </w:pPr>
      <w:r>
        <w:t>&lt;H3C_example&gt;dis current-configuration</w:t>
      </w:r>
      <w:r>
        <w:br/>
        <w:t>#</w:t>
      </w:r>
      <w:r>
        <w:br/>
        <w:t> version 7.1.064, Release 0605P18</w:t>
      </w:r>
      <w:r>
        <w:br/>
        <w:t>#</w:t>
      </w:r>
      <w:r>
        <w:br/>
        <w:t> sysname H3C_example</w:t>
      </w:r>
      <w:r>
        <w:br/>
        <w:t>#</w:t>
      </w:r>
      <w:r>
        <w:br/>
      </w:r>
      <w:r>
        <w:t>时钟协议使用</w:t>
      </w:r>
      <w:r>
        <w:t>NTP</w:t>
      </w:r>
      <w:r>
        <w:br/>
        <w:t> clock protocol ntp        </w:t>
      </w:r>
      <w:r>
        <w:br/>
        <w:t>#</w:t>
      </w:r>
      <w:r>
        <w:br/>
        <w:t> telnet server enable</w:t>
      </w:r>
      <w:r>
        <w:br/>
        <w:t>#</w:t>
      </w:r>
      <w:r>
        <w:br/>
        <w:t> ip load-sharing mode per-flow src-ip global</w:t>
      </w:r>
      <w:r>
        <w:br/>
        <w:t>#</w:t>
      </w:r>
      <w:r>
        <w:br/>
      </w:r>
      <w:r>
        <w:t> dhcp enable</w:t>
      </w:r>
      <w:r>
        <w:br/>
        <w:t> dhcp server always-broadcast</w:t>
      </w:r>
      <w:r>
        <w:br/>
        <w:t>#</w:t>
      </w:r>
      <w:r>
        <w:br/>
        <w:t> dns proxy enable</w:t>
      </w:r>
      <w:r>
        <w:br/>
        <w:t>#</w:t>
      </w:r>
      <w:r>
        <w:br/>
        <w:t> password-recovery enable</w:t>
      </w:r>
      <w:r>
        <w:br/>
        <w:t>#</w:t>
      </w:r>
      <w:r>
        <w:br/>
        <w:t>vlan 1</w:t>
      </w:r>
      <w:r>
        <w:br/>
        <w:t>#</w:t>
      </w:r>
      <w:r>
        <w:br/>
        <w:t>vlan 10</w:t>
      </w:r>
      <w:r>
        <w:br/>
        <w:t>#</w:t>
      </w:r>
      <w:r>
        <w:br/>
        <w:t>dhcp server ip-pool lan1   </w:t>
      </w:r>
      <w:r>
        <w:br/>
        <w:t> gateway-list 192.168.0.1</w:t>
      </w:r>
      <w:r>
        <w:br/>
        <w:t> network 192.168.0.0 mask 255.255.254.0</w:t>
      </w:r>
      <w:r>
        <w:br/>
        <w:t> address range 192.168.1.2 192.168.1.254</w:t>
      </w:r>
      <w:r>
        <w:br/>
        <w:t> dns-list</w:t>
      </w:r>
      <w:r>
        <w:t xml:space="preserve"> 192.168.0.1</w:t>
      </w:r>
      <w:r>
        <w:br/>
        <w:t>#</w:t>
      </w:r>
      <w:r>
        <w:br/>
        <w:t>APN</w:t>
      </w:r>
      <w:r>
        <w:t>拨号账号定义</w:t>
      </w:r>
      <w:r>
        <w:br/>
        <w:t>apn-profile dx</w:t>
      </w:r>
      <w:r>
        <w:br/>
        <w:t> apn static private.vpdn.zj</w:t>
      </w:r>
      <w:r>
        <w:br/>
        <w:t xml:space="preserve"> authentication-mode chap user 809_18969037291@caxyls.vpdn.zj password </w:t>
      </w:r>
      <w:r>
        <w:lastRenderedPageBreak/>
        <w:t>cipher $c$3$6</w:t>
      </w:r>
      <w:r>
        <w:br/>
        <w:t>#</w:t>
      </w:r>
    </w:p>
    <w:p w:rsidR="004B08BF" w:rsidRDefault="00EC7BD9">
      <w:pPr>
        <w:pStyle w:val="a0"/>
      </w:pPr>
      <w:r>
        <w:t>controller Cellular1/0</w:t>
      </w:r>
      <w:r>
        <w:br/>
        <w:t> eth-channel 0</w:t>
      </w:r>
    </w:p>
    <w:p w:rsidR="004B08BF" w:rsidRDefault="00EC7BD9">
      <w:pPr>
        <w:pStyle w:val="a0"/>
      </w:pPr>
      <w:r>
        <w:t> mode LTE</w:t>
      </w:r>
      <w:r>
        <w:br/>
        <w:t>#</w:t>
      </w:r>
      <w:r>
        <w:br/>
      </w:r>
      <w:r>
        <w:t>设备默认管理地址</w:t>
      </w:r>
      <w:r>
        <w:br/>
        <w:t xml:space="preserve">interface Vlan-interface1                 </w:t>
      </w:r>
      <w:r>
        <w:t> </w:t>
      </w:r>
      <w:r>
        <w:br/>
        <w:t> ip address 192.168.0.1 255.255.254.0</w:t>
      </w:r>
      <w:r>
        <w:br/>
        <w:t> tcp mss 1280</w:t>
      </w:r>
      <w:r>
        <w:br/>
        <w:t>#</w:t>
      </w:r>
      <w:r>
        <w:br/>
      </w:r>
      <w:r>
        <w:t>本地网络网关地址</w:t>
      </w:r>
      <w:r>
        <w:br/>
        <w:t>interface Vlan-interface10</w:t>
      </w:r>
      <w:r>
        <w:br/>
        <w:t> ip address 166.15.112.109 255.255.255.252</w:t>
      </w:r>
      <w:r>
        <w:br/>
        <w:t> undo dhcp select server</w:t>
      </w:r>
      <w:r>
        <w:br/>
        <w:t>#</w:t>
      </w:r>
      <w:r>
        <w:br/>
        <w:t>interface GigabitEthernet0/1</w:t>
      </w:r>
      <w:r>
        <w:br/>
        <w:t> port link-mode bridge</w:t>
      </w:r>
      <w:r>
        <w:br/>
        <w:t> port access vlan 10</w:t>
      </w:r>
      <w:r>
        <w:br/>
        <w:t>#</w:t>
      </w:r>
      <w:r>
        <w:br/>
        <w:t>interface GigabitEt</w:t>
      </w:r>
      <w:r>
        <w:t>hernet0/2</w:t>
      </w:r>
      <w:r>
        <w:br/>
        <w:t> port link-mode bridge</w:t>
      </w:r>
      <w:r>
        <w:br/>
        <w:t> port access vlan 10</w:t>
      </w:r>
      <w:r>
        <w:br/>
        <w:t>#</w:t>
      </w:r>
      <w:r>
        <w:br/>
        <w:t>interface GigabitEthernet0/3</w:t>
      </w:r>
      <w:r>
        <w:br/>
        <w:t> port link-mode bridge</w:t>
      </w:r>
      <w:r>
        <w:br/>
        <w:t> port access vlan 10</w:t>
      </w:r>
      <w:r>
        <w:br/>
        <w:t>#</w:t>
      </w:r>
      <w:r>
        <w:br/>
        <w:t>interface GigabitEthernet0/4</w:t>
      </w:r>
      <w:r>
        <w:br/>
        <w:t> port link-mode bridge</w:t>
      </w:r>
      <w:r>
        <w:br/>
        <w:t>#</w:t>
      </w:r>
      <w:r>
        <w:br/>
        <w:t>interface Encrypt2/0</w:t>
      </w:r>
      <w:r>
        <w:br/>
        <w:t>#</w:t>
      </w:r>
      <w:r>
        <w:br/>
      </w:r>
      <w:r>
        <w:t>拨号接口参数配置（电信）</w:t>
      </w:r>
      <w:r>
        <w:br/>
        <w:t>interface Eth-channel1/0:0</w:t>
      </w:r>
      <w:r>
        <w:br/>
        <w:t xml:space="preserve"> dialer </w:t>
      </w:r>
      <w:r>
        <w:t>circular enable</w:t>
      </w:r>
      <w:r>
        <w:br/>
        <w:t> dialer-group 1</w:t>
      </w:r>
      <w:r>
        <w:br/>
        <w:t> dialer timer idle 0</w:t>
      </w:r>
      <w:r>
        <w:br/>
        <w:t> dialer timer autodial 60</w:t>
      </w:r>
      <w:r>
        <w:br/>
        <w:t> dialer number #777 autodial</w:t>
      </w:r>
      <w:r>
        <w:br/>
        <w:t> ip address cellular-alloc</w:t>
      </w:r>
      <w:r>
        <w:br/>
        <w:t> tcp mss 1280</w:t>
      </w:r>
      <w:r>
        <w:br/>
        <w:t> apn-profile apply dx</w:t>
      </w:r>
      <w:r>
        <w:br/>
        <w:t> ipsec apply policy map1</w:t>
      </w:r>
      <w:r>
        <w:br/>
      </w:r>
      <w:r>
        <w:lastRenderedPageBreak/>
        <w:t>#</w:t>
      </w:r>
      <w:r>
        <w:br/>
        <w:t> scheduler logfile size 16</w:t>
      </w:r>
      <w:r>
        <w:br/>
        <w:t>#</w:t>
      </w:r>
      <w:r>
        <w:br/>
        <w:t>line class vty</w:t>
      </w:r>
      <w:r>
        <w:br/>
        <w:t> user-role net</w:t>
      </w:r>
      <w:r>
        <w:t>work-operator</w:t>
      </w:r>
      <w:r>
        <w:br/>
        <w:t>#</w:t>
      </w:r>
      <w:r>
        <w:br/>
        <w:t>line con 0     </w:t>
      </w:r>
      <w:r>
        <w:br/>
        <w:t> user-role network-admin</w:t>
      </w:r>
      <w:r>
        <w:br/>
        <w:t>#</w:t>
      </w:r>
      <w:r>
        <w:br/>
        <w:t>line vty 0 63</w:t>
      </w:r>
      <w:r>
        <w:br/>
        <w:t> authentication-mode scheme</w:t>
      </w:r>
      <w:r>
        <w:br/>
        <w:t> user-role network-operator</w:t>
      </w:r>
      <w:r>
        <w:br/>
        <w:t>#</w:t>
      </w:r>
      <w:r>
        <w:br/>
      </w:r>
      <w:r>
        <w:t>默认路由</w:t>
      </w:r>
      <w:r>
        <w:br/>
        <w:t> ip route-static 0.0.0.0 0 Eth-channel1/0:0</w:t>
      </w:r>
      <w:r>
        <w:br/>
        <w:t>#</w:t>
      </w:r>
      <w:r>
        <w:br/>
        <w:t>NTP</w:t>
      </w:r>
      <w:r>
        <w:t>配置</w:t>
      </w:r>
      <w:r>
        <w:br/>
        <w:t> ntp-service enable</w:t>
      </w:r>
      <w:r>
        <w:br/>
        <w:t> ntp-service source Eth-channel1/0:0</w:t>
      </w:r>
      <w:r>
        <w:br/>
        <w:t> ntp-servic</w:t>
      </w:r>
      <w:r>
        <w:t>e unicast-server 172.99.99.2</w:t>
      </w:r>
      <w:r>
        <w:br/>
        <w:t>#</w:t>
      </w:r>
      <w:r>
        <w:br/>
      </w:r>
      <w:r>
        <w:t>抓取</w:t>
      </w:r>
      <w:r>
        <w:t>vpn</w:t>
      </w:r>
      <w:r>
        <w:t>隧道第二阶段数据流（本地网段及允许访问网段）</w:t>
      </w:r>
      <w:r>
        <w:br/>
        <w:t>acl advanced 3334</w:t>
      </w:r>
      <w:r>
        <w:br/>
        <w:t> rule 1 permit ip source 166.15.112.108 0.0.0.3 destination 145.0.0.0 0.255.255.255</w:t>
      </w:r>
      <w:r>
        <w:br/>
        <w:t>#</w:t>
      </w:r>
      <w:r>
        <w:br/>
        <w:t>domain system</w:t>
      </w:r>
      <w:r>
        <w:br/>
        <w:t>#</w:t>
      </w:r>
      <w:r>
        <w:br/>
        <w:t> domain default enable system</w:t>
      </w:r>
      <w:r>
        <w:br/>
        <w:t>#</w:t>
      </w:r>
      <w:r>
        <w:br/>
        <w:t>user-group system</w:t>
      </w:r>
      <w:r>
        <w:br/>
        <w:t>#</w:t>
      </w:r>
      <w:r>
        <w:br/>
        <w:t>local-user admin class ma</w:t>
      </w:r>
      <w:r>
        <w:t>nage</w:t>
      </w:r>
      <w:r>
        <w:br/>
        <w:t> password hash $h$6$6wG</w:t>
      </w:r>
      <w:r>
        <w:br/>
        <w:t> service-type telnet http</w:t>
      </w:r>
      <w:r>
        <w:br/>
        <w:t> authorization-attribute user-role network-admin</w:t>
      </w:r>
      <w:r>
        <w:br/>
        <w:t>#</w:t>
      </w:r>
      <w:r>
        <w:br/>
      </w:r>
      <w:r>
        <w:t>建立证书域</w:t>
      </w:r>
      <w:r>
        <w:br/>
        <w:t>pki domain test</w:t>
      </w:r>
      <w:r>
        <w:br/>
        <w:t> ca identifier 3G-root</w:t>
      </w:r>
      <w:r>
        <w:br/>
        <w:t> public-key rsa general name H3C_example</w:t>
      </w:r>
      <w:r>
        <w:br/>
        <w:t> undo crl check enable</w:t>
      </w:r>
      <w:r>
        <w:br/>
        <w:t>#</w:t>
      </w:r>
      <w:r>
        <w:br/>
      </w:r>
      <w:r>
        <w:t>证书域策略调用</w:t>
      </w:r>
      <w:r>
        <w:t>group</w:t>
      </w:r>
      <w:r>
        <w:br/>
        <w:t>pki certificate access-con</w:t>
      </w:r>
      <w:r>
        <w:t>trol-policy policy1</w:t>
      </w:r>
      <w:r>
        <w:br/>
        <w:t> rule 1 permit group1</w:t>
      </w:r>
      <w:r>
        <w:br/>
      </w:r>
      <w:r>
        <w:lastRenderedPageBreak/>
        <w:t>#</w:t>
      </w:r>
      <w:r>
        <w:br/>
      </w:r>
      <w:r>
        <w:t>证书域</w:t>
      </w:r>
      <w:r>
        <w:t>group</w:t>
      </w:r>
      <w:r>
        <w:t>（对端属性）</w:t>
      </w:r>
      <w:r>
        <w:br/>
        <w:t>pki certificate attribute-group group1</w:t>
      </w:r>
      <w:r>
        <w:br/>
        <w:t> attribute 1 subject-name dn ctn topsec</w:t>
      </w:r>
      <w:r>
        <w:br/>
        <w:t>#</w:t>
      </w:r>
      <w:r>
        <w:br/>
        <w:t>ipsec</w:t>
      </w:r>
      <w:r>
        <w:t>第二阶段加密及认证参数</w:t>
      </w:r>
      <w:r>
        <w:br/>
        <w:t>ipsec transform-set tran1</w:t>
      </w:r>
      <w:r>
        <w:br/>
        <w:t> esp encryption-algorithm sm1-cbc-128</w:t>
      </w:r>
      <w:r>
        <w:br/>
        <w:t> esp authentication-algorithm md5</w:t>
      </w:r>
      <w:r>
        <w:br/>
        <w:t>#</w:t>
      </w:r>
      <w:r>
        <w:br/>
        <w:t>ipsec</w:t>
      </w:r>
      <w:r>
        <w:t>第二阶段配置参数</w:t>
      </w:r>
      <w:r>
        <w:br/>
        <w:t>ipsec policy map1 1 isakmp</w:t>
      </w:r>
      <w:r>
        <w:br/>
        <w:t> transform-set tran1</w:t>
      </w:r>
      <w:r>
        <w:br/>
        <w:t> security acl 3334</w:t>
      </w:r>
      <w:r>
        <w:br/>
        <w:t> remote-address 172.99.99.2</w:t>
      </w:r>
      <w:r>
        <w:br/>
        <w:t> ike-profile topsec</w:t>
      </w:r>
      <w:r>
        <w:br/>
        <w:t>#     </w:t>
      </w:r>
      <w:r>
        <w:br/>
        <w:t>ike</w:t>
      </w:r>
      <w:r>
        <w:t>第一阶段配置参数</w:t>
      </w:r>
      <w:r>
        <w:t>         </w:t>
      </w:r>
      <w:r>
        <w:br/>
        <w:t>ike profile topsec</w:t>
      </w:r>
      <w:r>
        <w:br/>
        <w:t> certificate domain test</w:t>
      </w:r>
      <w:r>
        <w:br/>
        <w:t> local-identity dn</w:t>
      </w:r>
      <w:r>
        <w:br/>
        <w:t> match remote identity address 172.</w:t>
      </w:r>
      <w:r>
        <w:t>99.99.2 255.255.255.255</w:t>
      </w:r>
      <w:r>
        <w:br/>
        <w:t> match remote certificate policy1</w:t>
      </w:r>
      <w:r>
        <w:br/>
        <w:t> proposal 10</w:t>
      </w:r>
      <w:r>
        <w:br/>
        <w:t>#</w:t>
      </w:r>
      <w:r>
        <w:br/>
        <w:t>ike</w:t>
      </w:r>
      <w:r>
        <w:t>第一阶段加密及认证参数</w:t>
      </w:r>
      <w:r>
        <w:br/>
        <w:t>ike proposal 10</w:t>
      </w:r>
      <w:r>
        <w:br/>
        <w:t> authentication-method rsa-signature</w:t>
      </w:r>
      <w:r>
        <w:br/>
        <w:t> encryption-algorithm sm1-cbc-128</w:t>
      </w:r>
      <w:r>
        <w:br/>
        <w:t> authentication-algorithm md5</w:t>
      </w:r>
      <w:r>
        <w:br/>
        <w:t>#</w:t>
      </w:r>
      <w:r>
        <w:br/>
        <w:t> ip http enable</w:t>
      </w:r>
      <w:r>
        <w:br/>
        <w:t>return</w:t>
      </w:r>
    </w:p>
    <w:p w:rsidR="004B08BF" w:rsidRDefault="00EC7BD9">
      <w:pPr>
        <w:pStyle w:val="3"/>
        <w:numPr>
          <w:ilvl w:val="0"/>
          <w:numId w:val="3"/>
        </w:numPr>
      </w:pPr>
      <w:bookmarkStart w:id="5" w:name="联通脚本"/>
      <w:r>
        <w:t>联通脚本</w:t>
      </w:r>
      <w:bookmarkEnd w:id="5"/>
    </w:p>
    <w:p w:rsidR="004B08BF" w:rsidRDefault="00EC7BD9">
      <w:pPr>
        <w:pStyle w:val="FirstParagraph"/>
      </w:pPr>
      <w:r>
        <w:t>interface Eth-channel</w:t>
      </w:r>
      <w:r>
        <w:t>1/0:0</w:t>
      </w:r>
      <w:r>
        <w:br/>
        <w:t> dialer number *99# autodial</w:t>
      </w:r>
      <w:r>
        <w:br/>
        <w:t> apn-profile apply lt</w:t>
      </w:r>
    </w:p>
    <w:p w:rsidR="004B08BF" w:rsidRDefault="00EC7BD9">
      <w:pPr>
        <w:pStyle w:val="a0"/>
      </w:pPr>
      <w:r>
        <w:t>拨号接口注意修改</w:t>
      </w:r>
      <w:r>
        <w:t xml:space="preserve">dialer number </w:t>
      </w:r>
      <w:r>
        <w:t>。其余配置和电信模板相同。</w:t>
      </w:r>
    </w:p>
    <w:p w:rsidR="004B08BF" w:rsidRDefault="00EC7BD9">
      <w:pPr>
        <w:pStyle w:val="3"/>
        <w:numPr>
          <w:ilvl w:val="0"/>
          <w:numId w:val="4"/>
        </w:numPr>
      </w:pPr>
      <w:bookmarkStart w:id="6" w:name="证书导入配置"/>
      <w:r>
        <w:t>证书导入配置</w:t>
      </w:r>
      <w:bookmarkEnd w:id="6"/>
    </w:p>
    <w:p w:rsidR="004B08BF" w:rsidRDefault="00EC7BD9">
      <w:pPr>
        <w:pStyle w:val="FirstParagraph"/>
      </w:pPr>
      <w:r>
        <w:t>证书申请（</w:t>
      </w:r>
      <w:r>
        <w:t>windows CA</w:t>
      </w:r>
      <w:r>
        <w:t>服务器）</w:t>
      </w:r>
    </w:p>
    <w:p w:rsidR="004B08BF" w:rsidRDefault="00EC7BD9">
      <w:pPr>
        <w:pStyle w:val="a0"/>
      </w:pPr>
      <w:r>
        <w:lastRenderedPageBreak/>
        <w:t>申请证书</w:t>
      </w:r>
      <w:r>
        <w:t>-</w:t>
      </w:r>
      <w:r>
        <w:t>高级证书申请</w:t>
      </w:r>
      <w:r>
        <w:t>-</w:t>
      </w:r>
      <w:r>
        <w:t>创建并向此</w:t>
      </w:r>
      <w:r>
        <w:t xml:space="preserve"> CA </w:t>
      </w:r>
      <w:r>
        <w:t>提交一个申请。</w:t>
      </w:r>
    </w:p>
    <w:p w:rsidR="004B08BF" w:rsidRDefault="00EC7BD9">
      <w:pPr>
        <w:pStyle w:val="Figure"/>
      </w:pPr>
      <w:r>
        <w:rPr>
          <w:noProof/>
        </w:rPr>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"/>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4B08BF" w:rsidRDefault="00EC7BD9">
      <w:pPr>
        <w:pStyle w:val="FirstParagraph"/>
      </w:pPr>
      <w:r>
        <w:t>填写主要参数</w:t>
      </w:r>
    </w:p>
    <w:p w:rsidR="004B08BF" w:rsidRDefault="00EC7BD9">
      <w:pPr>
        <w:pStyle w:val="Figure"/>
      </w:pPr>
      <w:r>
        <w:rPr>
          <w:noProof/>
        </w:rPr>
        <w:drawing>
          <wp:inline distT="0" distB="0" distL="0" distR="0">
            <wp:extent cx="970306" cy="6822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"/>
                    <pic:cNvPicPr>
                      <a:picLocks noChangeAspect="1" noChangeArrowheads="1"/>
                    </pic:cNvPicPr>
                  </pic:nvPicPr>
                  <pic:blipFill>
                    <a:blip r:embed="rId8"/>
                    <a:stretch>
                      <a:fillRect/>
                    </a:stretch>
                  </pic:blipFill>
                  <pic:spPr bwMode="auto">
                    <a:xfrm>
                      <a:off x="0" y="0"/>
                      <a:ext cx="970306" cy="682246"/>
                    </a:xfrm>
                    <a:prstGeom prst="rect">
                      <a:avLst/>
                    </a:prstGeom>
                    <a:noFill/>
                    <a:ln w="9525">
                      <a:noFill/>
                      <a:headEnd/>
                      <a:tailEnd/>
                    </a:ln>
                  </pic:spPr>
                </pic:pic>
              </a:graphicData>
            </a:graphic>
          </wp:inline>
        </w:drawing>
      </w:r>
    </w:p>
    <w:p w:rsidR="004B08BF" w:rsidRDefault="00EC7BD9">
      <w:pPr>
        <w:pStyle w:val="FirstParagraph"/>
      </w:pPr>
      <w:r>
        <w:t>安装此证书</w:t>
      </w:r>
      <w:r>
        <w:br/>
        <w:t>INTERNET</w:t>
      </w:r>
      <w:r>
        <w:t>选项</w:t>
      </w:r>
      <w:r>
        <w:t>--</w:t>
      </w:r>
      <w:r>
        <w:t>内容</w:t>
      </w:r>
      <w:r>
        <w:t>--</w:t>
      </w:r>
      <w:r>
        <w:t>证书</w:t>
      </w:r>
      <w:r>
        <w:t>--</w:t>
      </w:r>
      <w:r>
        <w:t>找到证书名字</w:t>
      </w:r>
      <w:r>
        <w:t>,</w:t>
      </w:r>
      <w:r>
        <w:t>点击导出</w:t>
      </w:r>
      <w:r>
        <w:t>---</w:t>
      </w:r>
      <w:r>
        <w:t>是</w:t>
      </w:r>
      <w:r>
        <w:t>,</w:t>
      </w:r>
      <w:r>
        <w:t>导出私钥</w:t>
      </w:r>
      <w:r>
        <w:t>--</w:t>
      </w:r>
      <w:r>
        <w:t>密码</w:t>
      </w:r>
      <w:r>
        <w:t>12345678</w:t>
      </w:r>
    </w:p>
    <w:p w:rsidR="004B08BF" w:rsidRDefault="00EC7BD9">
      <w:pPr>
        <w:pStyle w:val="a0"/>
      </w:pPr>
      <w:r>
        <w:t> </w:t>
      </w:r>
    </w:p>
    <w:p w:rsidR="004B08BF" w:rsidRDefault="00EC7BD9">
      <w:pPr>
        <w:pStyle w:val="a0"/>
      </w:pPr>
      <w:r>
        <w:t>H3C</w:t>
      </w:r>
      <w:r>
        <w:t>设备配置导入，先将中心证书及设备证书放到</w:t>
      </w:r>
      <w:r>
        <w:t>U</w:t>
      </w:r>
      <w:r>
        <w:t>盘根目录，然后在路由器</w:t>
      </w:r>
      <w:r>
        <w:t>中进入</w:t>
      </w:r>
      <w:r>
        <w:t>U</w:t>
      </w:r>
      <w:r>
        <w:t>盘路径。</w:t>
      </w:r>
    </w:p>
    <w:p w:rsidR="004B08BF" w:rsidRDefault="00EC7BD9">
      <w:pPr>
        <w:pStyle w:val="a0"/>
      </w:pPr>
      <w:r>
        <w:t>#</w:t>
      </w:r>
      <w:r>
        <w:br/>
        <w:t>cd usba0:/</w:t>
      </w:r>
      <w:r>
        <w:br/>
        <w:t>sys</w:t>
      </w:r>
      <w:r>
        <w:br/>
        <w:t>clock protocol none</w:t>
      </w:r>
      <w:r>
        <w:br/>
        <w:t>quit</w:t>
      </w:r>
      <w:r>
        <w:br/>
      </w:r>
      <w:r>
        <w:t>时间必须配置比证书申请时间晚，不然证书无法导入</w:t>
      </w:r>
      <w:r>
        <w:br/>
      </w:r>
      <w:r>
        <w:lastRenderedPageBreak/>
        <w:t>clock datetime 12:12:12 2018/01/31</w:t>
      </w:r>
      <w:r>
        <w:br/>
        <w:t>sys</w:t>
      </w:r>
      <w:r>
        <w:br/>
        <w:t>#</w:t>
      </w:r>
      <w:r>
        <w:br/>
        <w:t>pki domain test</w:t>
      </w:r>
      <w:r>
        <w:br/>
        <w:t> ca identifier 3G-root</w:t>
      </w:r>
      <w:r>
        <w:br/>
        <w:t> public-key rsa general name h3c</w:t>
      </w:r>
      <w:r>
        <w:br/>
        <w:t> undo crl check enable</w:t>
      </w:r>
      <w:r>
        <w:br/>
        <w:t>quit</w:t>
      </w:r>
      <w:r>
        <w:br/>
        <w:t>#</w:t>
      </w:r>
      <w:r>
        <w:br/>
        <w:t>Pki import domain test pem ca filename</w:t>
      </w:r>
      <w:r>
        <w:t xml:space="preserve"> root.cer</w:t>
      </w:r>
      <w:r>
        <w:br/>
        <w:t>y</w:t>
      </w:r>
      <w:r>
        <w:br/>
        <w:t>#</w:t>
      </w:r>
      <w:r>
        <w:br/>
        <w:t>Pki import domain test p12 local filename h3c.pfx</w:t>
      </w:r>
      <w:r>
        <w:br/>
        <w:t>12345678</w:t>
      </w:r>
      <w:r>
        <w:t>（证书从</w:t>
      </w:r>
      <w:r>
        <w:t>CA</w:t>
      </w:r>
      <w:r>
        <w:t>服务器上导出时配置的密码）</w:t>
      </w:r>
      <w:r>
        <w:br/>
        <w:t>#</w:t>
      </w:r>
    </w:p>
    <w:p w:rsidR="004B08BF" w:rsidRDefault="00EC7BD9">
      <w:pPr>
        <w:pStyle w:val="2"/>
      </w:pPr>
      <w:bookmarkStart w:id="7" w:name="主要流程分析"/>
      <w:r>
        <w:t>主要流程分析</w:t>
      </w:r>
      <w:bookmarkEnd w:id="7"/>
    </w:p>
    <w:p w:rsidR="004B08BF" w:rsidRDefault="00EC7BD9">
      <w:pPr>
        <w:pStyle w:val="3"/>
        <w:numPr>
          <w:ilvl w:val="0"/>
          <w:numId w:val="5"/>
        </w:numPr>
      </w:pPr>
      <w:bookmarkStart w:id="8" w:name="拨号流程"/>
      <w:r>
        <w:t>拨号流程</w:t>
      </w:r>
      <w:bookmarkEnd w:id="8"/>
    </w:p>
    <w:p w:rsidR="004B08BF" w:rsidRDefault="00EC7BD9">
      <w:pPr>
        <w:pStyle w:val="FirstParagraph"/>
      </w:pPr>
      <w:r>
        <w:t>&lt;H3C_example&gt;debugging dialer all</w:t>
      </w:r>
      <w:r>
        <w:br/>
        <w:t>&lt;H3C_example&gt;debugging ppp all</w:t>
      </w:r>
      <w:r>
        <w:br/>
        <w:t>*Jan  1 00:02:40:950 2011 H3C_example DDR/7/EVENT: Auto dial timer timed out, and try</w:t>
      </w:r>
      <w:r>
        <w:t>ing to dial on interface Eth-channel1/0:0.</w:t>
      </w:r>
      <w:r>
        <w:br/>
        <w:t>*Jan  1 00:02:40:950 2011 H3C_example DDR/7/EVENT: Found free channel on interface Eth-channel1/0:0, and trying to dial with it.</w:t>
      </w:r>
      <w:r>
        <w:br/>
        <w:t>*Jan  1 00:02:40:950 2011 H3C_example DDR/7/EVENT: Dialing #777 on interface Eth-cha</w:t>
      </w:r>
      <w:r>
        <w:t>nnel1/0:0, with user ID 0.</w:t>
      </w:r>
      <w:r>
        <w:br/>
        <w:t>%Jan  1 00:02:41:037 2011 H3C_example IFNET/3/PHY_UPDOWN: Physical state on the interface Eth-channel1/0:0 changed to up.</w:t>
      </w:r>
      <w:r>
        <w:br/>
        <w:t>%Jan  1 00:02:41:038 2011 H3C_example IFNET/5/LINK_UPDOWN: Line protocol state on the interface Eth-channel</w:t>
      </w:r>
      <w:r>
        <w:t>1/0:0 changed to up.</w:t>
      </w:r>
      <w:r>
        <w:br/>
        <w:t>*Jan  1 00:02:41:079 2011 H3C_example DDR/7/EVENT: Received a connect indication on interface Eth-channel1/0:0, with user ID 0 and call ID 0.</w:t>
      </w:r>
      <w:r>
        <w:br/>
        <w:t>*Jan  1 00:02:41:080 2011 H3C_example DDR/7/EVENT: Link negotiation up on interface Eth-chann</w:t>
      </w:r>
      <w:r>
        <w:t>el1/0:0.</w:t>
      </w:r>
      <w:r>
        <w:br/>
        <w:t>*Jan  1 00:02:41:080 2011 H3C_example DDR/7/EVENT: Link network up on interface Eth-channel1/0:0.</w:t>
      </w:r>
      <w:r>
        <w:br/>
        <w:t>*Jan  1 00:02:41:081 2011 H3C_example DDR/7/EVENT: Refresh wadj: interface = Eth-channel1/0:0, nexthop = 0.0.0.0, result = 0x0</w:t>
      </w:r>
      <w:r>
        <w:br/>
        <w:t>  Peer Address: 199.99</w:t>
      </w:r>
      <w:r>
        <w:t>.99.162</w:t>
      </w:r>
      <w:r>
        <w:br/>
        <w:t>  Phy interface: Eth-channel1/0:0</w:t>
      </w:r>
      <w:r>
        <w:br/>
        <w:t>  VA interface: N/A</w:t>
      </w:r>
      <w:r>
        <w:br/>
        <w:t>  MTU: 1500</w:t>
      </w:r>
      <w:r>
        <w:br/>
        <w:t>  Node: 0</w:t>
      </w:r>
      <w:r>
        <w:br/>
        <w:t>*Jan  1 00:02:41:081 2011 H3C_example DDR/7/PACKET: Link up on interface Eth-</w:t>
      </w:r>
      <w:r>
        <w:lastRenderedPageBreak/>
        <w:t>channel1/0:0. Dequeue and send packets.  Map info:</w:t>
      </w:r>
      <w:r>
        <w:br/>
        <w:t>    Interface: Eth-channel1/0:0</w:t>
      </w:r>
      <w:r>
        <w:br/>
        <w:t>    Map type</w:t>
      </w:r>
      <w:r>
        <w:t>: dialer number</w:t>
      </w:r>
      <w:r>
        <w:br/>
        <w:t>    NextHop: 0.0.0.0</w:t>
      </w:r>
      <w:r>
        <w:br/>
        <w:t>    Mask: 0.0.0.0</w:t>
      </w:r>
      <w:r>
        <w:br/>
        <w:t>    VPN instance: 0</w:t>
      </w:r>
      <w:r>
        <w:br/>
        <w:t>    Broadcast: 1</w:t>
      </w:r>
    </w:p>
    <w:p w:rsidR="004B08BF" w:rsidRDefault="00EC7BD9">
      <w:pPr>
        <w:pStyle w:val="a0"/>
      </w:pPr>
      <w:r>
        <w:t> </w:t>
      </w:r>
    </w:p>
    <w:p w:rsidR="004B08BF" w:rsidRDefault="00EC7BD9">
      <w:pPr>
        <w:pStyle w:val="3"/>
        <w:numPr>
          <w:ilvl w:val="0"/>
          <w:numId w:val="6"/>
        </w:numPr>
      </w:pPr>
      <w:bookmarkStart w:id="9" w:name="ipsec隧道建立流程"/>
      <w:r>
        <w:t>ipsec</w:t>
      </w:r>
      <w:r>
        <w:t>隧道建立流程</w:t>
      </w:r>
      <w:bookmarkEnd w:id="9"/>
    </w:p>
    <w:p w:rsidR="004B08BF" w:rsidRDefault="00EC7BD9">
      <w:pPr>
        <w:pStyle w:val="FirstParagraph"/>
      </w:pPr>
      <w:r>
        <w:t>&lt;H3C_example&gt;debugging ike all</w:t>
      </w:r>
      <w:r>
        <w:br/>
        <w:t>&lt;H3C_example&gt;debugging ipsec all</w:t>
      </w:r>
    </w:p>
    <w:p w:rsidR="004B08BF" w:rsidRDefault="00EC7BD9">
      <w:pPr>
        <w:pStyle w:val="a0"/>
      </w:pPr>
      <w:r>
        <w:rPr>
          <w:b/>
          <w:i/>
        </w:rPr>
        <w:t>第一阶段</w:t>
      </w:r>
      <w:r>
        <w:rPr>
          <w:b/>
          <w:i/>
        </w:rPr>
        <w:t>IKE</w:t>
      </w:r>
      <w:r>
        <w:br/>
      </w:r>
      <w:r>
        <w:t>*Jan 31 01:10:37:764 2018 H3C_example IKE/7/EVENT: Received packet successfully.</w:t>
      </w:r>
      <w:r>
        <w:br/>
        <w:t>*Jan 31 01:10:37:765 2018 H3C_example IKE/7/PACKET: vrf = 0, local = 199.99.99.161, remote = 172.99.99.2/500</w:t>
      </w:r>
      <w:r>
        <w:br/>
        <w:t xml:space="preserve">Received packet from 172.99.99.2 source port 500 destination port </w:t>
      </w:r>
      <w:r>
        <w:t>500.</w:t>
      </w:r>
      <w:r>
        <w:br/>
        <w:t>*Jan 31 01:10:37:765 2018 H3C_example IKE/7/PACKET: vrf = 0, local = 199.99.99.161, remote = 172.99.99.2/500</w:t>
      </w:r>
    </w:p>
    <w:p w:rsidR="004B08BF" w:rsidRDefault="00EC7BD9">
      <w:pPr>
        <w:pStyle w:val="a0"/>
      </w:pPr>
      <w:r>
        <w:t>  I-Cookie: 18bafc8383ab10b1</w:t>
      </w:r>
      <w:r>
        <w:br/>
        <w:t>  R-Cookie: 0000000000000000</w:t>
      </w:r>
      <w:r>
        <w:br/>
        <w:t>  next payload: SA</w:t>
      </w:r>
      <w:r>
        <w:br/>
        <w:t>  version: ISAKMP Version 1.0</w:t>
      </w:r>
      <w:r>
        <w:br/>
        <w:t>  exchange mode: Main</w:t>
      </w:r>
      <w:r>
        <w:br/>
        <w:t>  flags:  </w:t>
      </w:r>
      <w:r>
        <w:br/>
        <w:t xml:space="preserve">  </w:t>
      </w:r>
      <w:r>
        <w:t>message ID: 0</w:t>
      </w:r>
      <w:r>
        <w:br/>
        <w:t>  length: 200</w:t>
      </w:r>
      <w:r>
        <w:br/>
        <w:t>*Jan 31 01:10:37:765 2018 H3C_example IKE/7/EVENT: IKE thread 1097143584 processes a job.</w:t>
      </w:r>
      <w:r>
        <w:br/>
        <w:t>*Jan 31 01:10:37:765 2018 H3C_example IKE/7/EVENT: Phase1 process started.</w:t>
      </w:r>
      <w:r>
        <w:br/>
        <w:t>*Jan 31 01:10:37:765 2018 H3C_example IKE/7/PACKET: vrf = 0, lo</w:t>
      </w:r>
      <w:r>
        <w:t>cal = 199.99.99.161, remote = 172.99.99.2/500</w:t>
      </w:r>
      <w:r>
        <w:br/>
        <w:t>Begin a new phase 1 negotiation as responder.</w:t>
      </w:r>
      <w:r>
        <w:br/>
        <w:t>*Jan 31 01:10:37:767 2018 H3C_example IKE/7/EVENT: vrf = 0, local = 199.99.99.161, remote = 172.99.99.2/500</w:t>
      </w:r>
      <w:r>
        <w:br/>
        <w:t>Responder created an SA for peer 172.99.99.2, local port</w:t>
      </w:r>
      <w:r>
        <w:t xml:space="preserve"> 500, remote port 500.</w:t>
      </w:r>
      <w:r>
        <w:br/>
        <w:t>*Jan 31 01:10:37:767 2018 H3C_example IKE/7/EVENT: vrf = 0, local = 199.99.99.161, remote = 172.99.99.2/500</w:t>
      </w:r>
      <w:r>
        <w:br/>
        <w:t>Set IKE SA state to IKE_P1_STATE_INIT.</w:t>
      </w:r>
      <w:r>
        <w:br/>
        <w:t>*Jan 31 01:10:37:767 2018 H3C_example IKE/7/PACKET: vrf = 0, local = 199.99.99.161, re</w:t>
      </w:r>
      <w:r>
        <w:t>mote = 172.99.99.2/500</w:t>
      </w:r>
      <w:r>
        <w:br/>
        <w:t>Received ISAKMP Security Association Payload.</w:t>
      </w:r>
      <w:r>
        <w:br/>
      </w:r>
      <w:r>
        <w:lastRenderedPageBreak/>
        <w:t>*Jan 31 01:10:37:767 2018 H3C_example IKE/7/PACKET: vrf = 0, local = 199.99.99.161, remote = 172.99.99.2/500</w:t>
      </w:r>
      <w:r>
        <w:br/>
        <w:t>Received ISAKMP Vendor ID Payload.</w:t>
      </w:r>
      <w:r>
        <w:br/>
        <w:t>*Jan 31 01:10:37:768 2018 H3C_example IKE/7</w:t>
      </w:r>
      <w:r>
        <w:t>/EVENT: Vendor ID DPD is matched.</w:t>
      </w:r>
      <w:r>
        <w:br/>
        <w:t>*Jan 31 01:10:37:768 2018 H3C_example IKE/7/EVENT: Vendor ID NAT-T rfc3947 is matched.</w:t>
      </w:r>
      <w:r>
        <w:br/>
        <w:t>*Jan 31 01:10:37:769 2018 H3C_example IKE/7/PACKET: vrf = 0, local = 199.99.99.161, remote = 172.99.99.2/500</w:t>
      </w:r>
      <w:r>
        <w:br/>
        <w:t>Process SA payload.</w:t>
      </w:r>
      <w:r>
        <w:br/>
        <w:t>*Jan 3</w:t>
      </w:r>
      <w:r>
        <w:t>1 01:10:37:769 2018 H3C_example IKE/7/PACKET: vrf = 0, local = 199.99.99.161, remote = 172.99.99.2/500</w:t>
      </w:r>
      <w:r>
        <w:br/>
        <w:t>Check ISAKMP transform 0.</w:t>
      </w:r>
      <w:r>
        <w:br/>
        <w:t>*Jan 31 01:10:37:769 2018 H3C_example IKE/7/PACKET: vrf = 0, local = 199.99.99.161, remote = 172.99.99.2/500</w:t>
      </w:r>
      <w:r>
        <w:br/>
        <w:t>  Lifetime type is</w:t>
      </w:r>
      <w:r>
        <w:t xml:space="preserve"> 1.</w:t>
      </w:r>
      <w:r>
        <w:br/>
        <w:t>*Jan 31 01:10:37:769 2018 H3C_example IKE/7/PACKET: vrf = 0, local = 199.99.99.161, remote = 172.99.99.2/500</w:t>
      </w:r>
      <w:r>
        <w:br/>
        <w:t>  Life duration is 86400.</w:t>
      </w:r>
      <w:r>
        <w:br/>
        <w:t>*Jan 31 01:10:37:769 2018 H3C_example IKE/7/PACKET: vrf = 0, local = 199.99.99.161, remote = 172.99.99.2/500</w:t>
      </w:r>
      <w:r>
        <w:br/>
        <w:t>  Encryp</w:t>
      </w:r>
      <w:r>
        <w:t>tion algorithm is SM1-CBC.</w:t>
      </w:r>
      <w:r>
        <w:br/>
        <w:t>*Jan 31 01:10:37:769 2018 H3C_example IKE/7/PACKET: vrf = 0, local = 199.99.99.161, remote = 172.99.99.2/500</w:t>
      </w:r>
      <w:r>
        <w:br/>
        <w:t>  HASH algorithm is HMAC-MD5.</w:t>
      </w:r>
      <w:r>
        <w:br/>
        <w:t>*Jan 31 01:10:37:769 2018 H3C_example IKE/7/PACKET: vrf = 0, local = 199.99.99.161, remote</w:t>
      </w:r>
      <w:r>
        <w:t xml:space="preserve"> = 172.99.99.2/500</w:t>
      </w:r>
      <w:r>
        <w:br/>
        <w:t>  Authentication method is RSA signature.</w:t>
      </w:r>
      <w:r>
        <w:br/>
        <w:t>*Jan 31 01:10:37:769 2018 H3C_example IKE/7/PACKET: vrf = 0, local = 199.99.99.161, remote = 172.99.99.2/500</w:t>
      </w:r>
      <w:r>
        <w:br/>
        <w:t>  DH group is 1.</w:t>
      </w:r>
      <w:r>
        <w:br/>
        <w:t xml:space="preserve">*Jan 31 01:10:37:770 2018 H3C_example IKE/7/PACKET: vrf = 0, local = </w:t>
      </w:r>
      <w:r>
        <w:t>199.99.99.161, remote = 172.99.99.2/500</w:t>
      </w:r>
      <w:r>
        <w:br/>
        <w:t>Attributes is acceptable.</w:t>
      </w:r>
      <w:r>
        <w:br/>
        <w:t>*Jan 31 01:10:37:770 2018 H3C_example IKE/7/EVENT: Oakley transform 0 is acceptable.</w:t>
      </w:r>
      <w:r>
        <w:br/>
        <w:t>*Jan 31 01:10:37:770 2018 H3C_example IKE/7/PACKET: vrf = 0, local = 199.99.99.161, remote = 172.99.99.2/</w:t>
      </w:r>
      <w:r>
        <w:t>500</w:t>
      </w:r>
      <w:r>
        <w:br/>
        <w:t>Constructed SA payload</w:t>
      </w:r>
      <w:r>
        <w:br/>
        <w:t>*Jan 31 01:10:37:770 2018 H3C_example IKE/7/PACKET: vrf = 0, local = 199.99.99.161, remote = 172.99.99.2/500</w:t>
      </w:r>
      <w:r>
        <w:br/>
        <w:t>Construct NAT-T rfc3947 vendor ID payload.</w:t>
      </w:r>
      <w:r>
        <w:br/>
        <w:t>*Jan 31 01:10:37:770 2018 H3C_example IKE/7/PACKET: vrf = 0, local = 199.99.9</w:t>
      </w:r>
      <w:r>
        <w:t>9.161, remote = 172.99.99.2/500</w:t>
      </w:r>
      <w:r>
        <w:br/>
        <w:t>Construct XAUTH Cisco Unity 1.0 vendor ID payload.</w:t>
      </w:r>
      <w:r>
        <w:br/>
        <w:t>*Jan 31 01:10:37:770 2018 H3C_example IKE/7/PACKET: vrf = 0, local = 199.99.99.161, remote = 172.99.99.2/500</w:t>
      </w:r>
      <w:r>
        <w:br/>
      </w:r>
      <w:r>
        <w:lastRenderedPageBreak/>
        <w:t>Construct XAUTH draft6 vendor ID payload.</w:t>
      </w:r>
      <w:r>
        <w:br/>
        <w:t>*Jan 31 01:10:37:770 2</w:t>
      </w:r>
      <w:r>
        <w:t>018 H3C_example IKE/7/EVENT: vrf = 0, local = 199.99.99.161, remote = 172.99.99.2/500</w:t>
      </w:r>
      <w:r>
        <w:br/>
        <w:t>IKE SA state changed from IKE_P1_STATE_INIT to IKE_P1_STATE_SEND2.</w:t>
      </w:r>
      <w:r>
        <w:br/>
        <w:t>*Jan 31 01:10:37:771 2018 H3C_example IKE/7/PACKET: vrf = 0, local = 199.99.99.161, remote = 172.99.99.</w:t>
      </w:r>
      <w:r>
        <w:t>2/500</w:t>
      </w:r>
      <w:r>
        <w:br/>
        <w:t>Sending packet to 172.99.99.2 remote port 500, local port 500.</w:t>
      </w:r>
      <w:r>
        <w:br/>
        <w:t>*Jan 31 01:10:37:771 2018 H3C_example IKE/7/PACKET: vrf = 0, local = 199.99.99.161, remote = 172.99.99.2/500</w:t>
      </w:r>
    </w:p>
    <w:p w:rsidR="004B08BF" w:rsidRDefault="00EC7BD9">
      <w:pPr>
        <w:pStyle w:val="a0"/>
      </w:pPr>
      <w:r>
        <w:t>  I-Cookie: 18bafc8383ab10b1</w:t>
      </w:r>
      <w:r>
        <w:br/>
        <w:t>  R-Cookie: 48c6c8b7cdc64805</w:t>
      </w:r>
      <w:r>
        <w:br/>
        <w:t>  next payload: SA</w:t>
      </w:r>
      <w:r>
        <w:br/>
        <w:t> </w:t>
      </w:r>
      <w:r>
        <w:t xml:space="preserve"> version: ISAKMP Version 1.0</w:t>
      </w:r>
      <w:r>
        <w:br/>
        <w:t>  exchange mode: Main</w:t>
      </w:r>
      <w:r>
        <w:br/>
        <w:t>  flags:  </w:t>
      </w:r>
      <w:r>
        <w:br/>
        <w:t>  message ID: 0</w:t>
      </w:r>
      <w:r>
        <w:br/>
        <w:t>  length: 136</w:t>
      </w:r>
      <w:r>
        <w:br/>
        <w:t>*Jan 31 01:10:37:771 2018 H3C_example IKE/7/PACKET: vrf = 0, local = 199.99.99.161, remote = 172.99.99.2/500</w:t>
      </w:r>
      <w:r>
        <w:br/>
        <w:t>Sending an IPv4 packet.</w:t>
      </w:r>
      <w:r>
        <w:br/>
        <w:t>*Jan 31 01:10:37:771 2018 H3C_e</w:t>
      </w:r>
      <w:r>
        <w:t>xample IKE/7/EVENT: vrf = 0, local = 199.99.99.161, remote = 172.99.99.2/500</w:t>
      </w:r>
      <w:r>
        <w:br/>
        <w:t>Sent data to socket successfully.</w:t>
      </w:r>
      <w:r>
        <w:br/>
        <w:t>*Jan 31 01:10:37:804 2018 H3C_example IKE/7/EVENT: Received packet successfully.</w:t>
      </w:r>
      <w:r>
        <w:br/>
        <w:t>*Jan 31 01:10:37:804 2018 H3C_example IKE/7/PACKET: vrf = 0, loc</w:t>
      </w:r>
      <w:r>
        <w:t>al = 199.99.99.161, remote = 172.99.99.2/500</w:t>
      </w:r>
      <w:r>
        <w:br/>
        <w:t>Received packet from 172.99.99.2 source port 500 destination port 500.</w:t>
      </w:r>
      <w:r>
        <w:br/>
        <w:t>*Jan 31 01:10:37:805 2018 H3C_example IKE/7/PACKET: vrf = 0, local = 199.99.99.161, remote = 172.99.99.2/500</w:t>
      </w:r>
    </w:p>
    <w:p w:rsidR="004B08BF" w:rsidRDefault="00EC7BD9">
      <w:pPr>
        <w:pStyle w:val="a0"/>
      </w:pPr>
      <w:r>
        <w:t>  I-Cookie: 18bafc8383ab10b1</w:t>
      </w:r>
      <w:r>
        <w:br/>
        <w:t xml:space="preserve">  </w:t>
      </w:r>
      <w:r>
        <w:t>R-Cookie: 48c6c8b7cdc64805</w:t>
      </w:r>
      <w:r>
        <w:br/>
        <w:t>  next payload: KE</w:t>
      </w:r>
      <w:r>
        <w:br/>
        <w:t>  version: ISAKMP Version 1.0</w:t>
      </w:r>
      <w:r>
        <w:br/>
        <w:t>  exchange mode: Main</w:t>
      </w:r>
      <w:r>
        <w:br/>
        <w:t>  flags:  </w:t>
      </w:r>
      <w:r>
        <w:br/>
        <w:t>  message ID: 0</w:t>
      </w:r>
      <w:r>
        <w:br/>
        <w:t>  length: 188</w:t>
      </w:r>
      <w:r>
        <w:br/>
        <w:t>*Jan 31 01:10:37:805 2018 H3C_example IKE/7/EVENT: IKE thread 1097143584 processes a job.</w:t>
      </w:r>
      <w:r>
        <w:br/>
        <w:t>*Jan 31 01:10:37:805 2018 H</w:t>
      </w:r>
      <w:r>
        <w:t>3C_example IKE/7/EVENT: Phase1 process started.</w:t>
      </w:r>
      <w:r>
        <w:br/>
        <w:t>*Jan 31 01:10:37:805 2018 H3C_example IKE/7/PACKET: vrf = 0, local = 199.99.99.161, remote = 172.99.99.2/500</w:t>
      </w:r>
      <w:r>
        <w:br/>
        <w:t>Received ISAKMP Key Exchange Payload.</w:t>
      </w:r>
      <w:r>
        <w:br/>
      </w:r>
      <w:r>
        <w:lastRenderedPageBreak/>
        <w:t xml:space="preserve">*Jan 31 01:10:37:805 2018 H3C_example IKE/7/PACKET: vrf = 0, </w:t>
      </w:r>
      <w:r>
        <w:t>local = 199.99.99.161, remote = 172.99.99.2/500</w:t>
      </w:r>
      <w:r>
        <w:br/>
        <w:t>Received ISAKMP Nonce Payload.</w:t>
      </w:r>
      <w:r>
        <w:br/>
        <w:t>*Jan 31 01:10:37:805 2018 H3C_example IKE/7/PACKET: vrf = 0, local = 199.99.99.161, remote = 172.99.99.2/500</w:t>
      </w:r>
      <w:r>
        <w:br/>
        <w:t>Received ISAKMP NAT-D Payload.</w:t>
      </w:r>
      <w:r>
        <w:br/>
        <w:t>*Jan 31 01:10:37:806 2018 H3C_example</w:t>
      </w:r>
      <w:r>
        <w:t xml:space="preserve"> IKE/7/PACKET: vrf = 0, local = 199.99.99.161, remote = 172.99.99.2/500</w:t>
      </w:r>
      <w:r>
        <w:br/>
        <w:t>Received ISAKMP NAT-D Payload.</w:t>
      </w:r>
      <w:r>
        <w:br/>
        <w:t>*Jan 31 01:10:37:806 2018 H3C_example IKE/7/PACKET: vrf = 0, local = 199.99.99.161, remote = 172.99.99.2/500</w:t>
      </w:r>
      <w:r>
        <w:br/>
        <w:t>Process KE payload.</w:t>
      </w:r>
      <w:r>
        <w:br/>
        <w:t>*Jan 31 01:10:37:806 201</w:t>
      </w:r>
      <w:r>
        <w:t>8 H3C_example IKE/7/PACKET: vrf = 0, local = 199.99.99.161, remote = 172.99.99.2/500</w:t>
      </w:r>
      <w:r>
        <w:br/>
        <w:t>Process NONCE payload.</w:t>
      </w:r>
      <w:r>
        <w:br/>
        <w:t>*Jan 31 01:10:37:806 2018 H3C_example IKE/7/PACKET: vrf = 0, local = 199.99.99.161, remote = 172.99.99.2/500</w:t>
      </w:r>
      <w:r>
        <w:br/>
        <w:t>Received 2 NAT-D payload.</w:t>
      </w:r>
      <w:r>
        <w:br/>
        <w:t>*Jan 31 01:10</w:t>
      </w:r>
      <w:r>
        <w:t>:37:842 2018 H3C_example IKE/7/PACKET: vrf = 0, local = 199.99.99.161, remote = 172.99.99.2/500</w:t>
      </w:r>
      <w:r>
        <w:br/>
        <w:t>Construct KE payload.</w:t>
      </w:r>
      <w:r>
        <w:br/>
        <w:t>*Jan 31 01:10:37:845 2018 H3C_example IKE/7/PACKET: vrf = 0, local = 199.99.99.161, remote = 172.99.99.2/500</w:t>
      </w:r>
      <w:r>
        <w:br/>
        <w:t>Construct NONCE payload.</w:t>
      </w:r>
      <w:r>
        <w:br/>
        <w:t>*Jan</w:t>
      </w:r>
      <w:r>
        <w:t xml:space="preserve"> 31 01:10:37:845 2018 H3C_example IKE/7/PACKET: vrf = 0, local = 199.99.99.161, remote = 172.99.99.2/500</w:t>
      </w:r>
      <w:r>
        <w:br/>
        <w:t>Construct certificate request payload.</w:t>
      </w:r>
      <w:r>
        <w:br/>
        <w:t>*Jan 31 01:10:37:845 2018 H3C_example IKE/7/PACKET: vrf = 0, local = 199.99.99.161, remote = 172.99.99.2/500</w:t>
      </w:r>
      <w:r>
        <w:br/>
        <w:t>Con</w:t>
      </w:r>
      <w:r>
        <w:t>struct NAT-D payload.</w:t>
      </w:r>
      <w:r>
        <w:br/>
        <w:t>*Jan 31 01:10:37:846 2018 H3C_example IKE/7/PACKET: vrf = 0, local = 199.99.99.161, remote = 172.99.99.2/500</w:t>
      </w:r>
      <w:r>
        <w:br/>
        <w:t>Construct DPD vendor ID payload.</w:t>
      </w:r>
      <w:r>
        <w:br/>
        <w:t xml:space="preserve">*Jan 31 01:10:37:877 2018 H3C_example IKE/7/EVENT: vrf = 0, local = 199.99.99.161, remote = </w:t>
      </w:r>
      <w:r>
        <w:t>172.99.99.2/500</w:t>
      </w:r>
      <w:r>
        <w:br/>
        <w:t>IKE SA state changed from IKE_P1_STATE_SEND2 to IKE_P1_STATE_SEND4.</w:t>
      </w:r>
      <w:r>
        <w:br/>
        <w:t>*Jan 31 01:10:37:877 2018 H3C_example IKE/7/PACKET: vrf = 0, local = 199.99.99.161, remote = 172.99.99.2/500</w:t>
      </w:r>
      <w:r>
        <w:br/>
        <w:t>Sending packet to 172.99.99.2 remote port 500, local port 500.</w:t>
      </w:r>
      <w:r>
        <w:br/>
      </w:r>
      <w:r>
        <w:t>*Jan 31 01:10:37:877 2018 H3C_example IKE/7/PACKET: vrf = 0, local = 199.99.99.161, remote = 172.99.99.2/500</w:t>
      </w:r>
    </w:p>
    <w:p w:rsidR="004B08BF" w:rsidRDefault="00EC7BD9">
      <w:pPr>
        <w:pStyle w:val="a0"/>
      </w:pPr>
      <w:r>
        <w:t>  I-Cookie: 18bafc8383ab10b1</w:t>
      </w:r>
      <w:r>
        <w:br/>
        <w:t>  R-Cookie: 48c6c8b7cdc64805</w:t>
      </w:r>
      <w:r>
        <w:br/>
        <w:t>  next payload: KE</w:t>
      </w:r>
      <w:r>
        <w:br/>
        <w:t>  version: ISAKMP Version 1.0</w:t>
      </w:r>
      <w:r>
        <w:br/>
      </w:r>
      <w:r>
        <w:lastRenderedPageBreak/>
        <w:t>  exchange mode: Main</w:t>
      </w:r>
      <w:r>
        <w:br/>
        <w:t>  flags:  </w:t>
      </w:r>
      <w:r>
        <w:br/>
        <w:t>  messa</w:t>
      </w:r>
      <w:r>
        <w:t>ge ID: 0</w:t>
      </w:r>
      <w:r>
        <w:br/>
        <w:t>  length: 236</w:t>
      </w:r>
      <w:r>
        <w:br/>
        <w:t>*Jan 31 01:10:37:878 2018 H3C_example IKE/7/PACKET: vrf = 0, local = 199.99.99.161, remote = 172.99.99.2/500</w:t>
      </w:r>
      <w:r>
        <w:br/>
        <w:t>Sending an IPv4 packet.</w:t>
      </w:r>
      <w:r>
        <w:br/>
        <w:t>*Jan 31 01:10:37:878 2018 H3C_example IKE/7/EVENT: vrf = 0, local = 199.99.99.161, remote = 172.99.9</w:t>
      </w:r>
      <w:r>
        <w:t>9.2/500</w:t>
      </w:r>
      <w:r>
        <w:br/>
        <w:t>Sent data to socket successfully.</w:t>
      </w:r>
      <w:r>
        <w:br/>
        <w:t>*Jan 31 01:10:37:934 2018 H3C_example IKE/7/EVENT: Received packet successfully.</w:t>
      </w:r>
      <w:r>
        <w:br/>
        <w:t>*Jan 31 01:10:37:934 2018 H3C_example IKE/7/PACKET: vrf = 0, local = 199.99.99.161, remote = 172.99.99.2/500</w:t>
      </w:r>
      <w:r>
        <w:br/>
        <w:t>Received packet from 172</w:t>
      </w:r>
      <w:r>
        <w:t>.99.99.2 source port 500 destination port 500.</w:t>
      </w:r>
      <w:r>
        <w:br/>
        <w:t>*Jan 31 01:10:37:934 2018 H3C_example IKE/7/PACKET: vrf = 0, local = 199.99.99.161, remote = 172.99.99.2/500</w:t>
      </w:r>
    </w:p>
    <w:p w:rsidR="004B08BF" w:rsidRDefault="00EC7BD9">
      <w:pPr>
        <w:pStyle w:val="a0"/>
      </w:pPr>
      <w:r>
        <w:t>  I-Cookie: 18bafc8383ab10b1</w:t>
      </w:r>
      <w:r>
        <w:br/>
        <w:t>  R-Cookie: 48c6c8b7cdc64805</w:t>
      </w:r>
      <w:r>
        <w:br/>
        <w:t>  next payload: ID</w:t>
      </w:r>
      <w:r>
        <w:br/>
        <w:t>  version: ISAKMP Versi</w:t>
      </w:r>
      <w:r>
        <w:t>on 1.0</w:t>
      </w:r>
      <w:r>
        <w:br/>
        <w:t>  exchange mode: Main</w:t>
      </w:r>
      <w:r>
        <w:br/>
        <w:t>  flags: ENCRYPT</w:t>
      </w:r>
      <w:r>
        <w:br/>
        <w:t>  message ID: 0</w:t>
      </w:r>
      <w:r>
        <w:br/>
        <w:t>  length: 1036</w:t>
      </w:r>
      <w:r>
        <w:br/>
        <w:t>*Jan 31 01:10:37:935 2018 H3C_example IKE/7/EVENT: IKE thread 1097143584 processes a job.</w:t>
      </w:r>
      <w:r>
        <w:br/>
        <w:t>*Jan 31 01:10:37:935 2018 H3C_example IKE/7/EVENT: Phase1 process started.</w:t>
      </w:r>
      <w:r>
        <w:br/>
        <w:t>*Jan 31 01:10:</w:t>
      </w:r>
      <w:r>
        <w:t>37:935 2018 H3C_example IKE/7/PACKET: vrf = 0, local = 199.99.99.161, remote = 172.99.99.2/500</w:t>
      </w:r>
      <w:r>
        <w:br/>
        <w:t>Decrypt the packet.</w:t>
      </w:r>
      <w:r>
        <w:br/>
        <w:t>*Jan 31 01:10:37:935 2018 H3C_example IKE/7/PACKET: vrf = 0, local = 199.99.99.161, remote = 172.99.99.2/500</w:t>
      </w:r>
      <w:r>
        <w:br/>
        <w:t>Received ISAKMP Identification P</w:t>
      </w:r>
      <w:r>
        <w:t>ayload.</w:t>
      </w:r>
      <w:r>
        <w:br/>
        <w:t>*Jan 31 01:10:37:936 2018 H3C_example IKE/7/PACKET: vrf = 0, local = 199.99.99.161, remote = 172.99.99.2/500</w:t>
      </w:r>
      <w:r>
        <w:br/>
        <w:t>Received ISAKMP Certificate Payload.</w:t>
      </w:r>
      <w:r>
        <w:br/>
        <w:t>*Jan 31 01:10:37:936 2018 H3C_example IKE/7/PACKET: vrf = 0, local = 199.99.99.161, remote = 172.99.99</w:t>
      </w:r>
      <w:r>
        <w:t>.2/500</w:t>
      </w:r>
      <w:r>
        <w:br/>
        <w:t>Received ISAKMP Certificate RequestPayload.</w:t>
      </w:r>
      <w:r>
        <w:br/>
        <w:t>*Jan 31 01:10:37:936 2018 H3C_example IKE/7/PACKET: vrf = 0, local = 199.99.99.161, remote = 172.99.99.2/500</w:t>
      </w:r>
      <w:r>
        <w:br/>
        <w:t>Received ISAKMP Signature Payload.</w:t>
      </w:r>
      <w:r>
        <w:br/>
        <w:t xml:space="preserve">*Jan 31 01:10:37:936 2018 H3C_example IKE/7/PACKET: vrf = 0, </w:t>
      </w:r>
      <w:r>
        <w:t>local = 199.99.99.161, remote = 172.99.99.2/500</w:t>
      </w:r>
      <w:r>
        <w:br/>
      </w:r>
      <w:r>
        <w:lastRenderedPageBreak/>
        <w:t>Process ID payload.</w:t>
      </w:r>
      <w:r>
        <w:br/>
        <w:t>*Jan 31 01:10:37:936 2018 H3C_example IKE/7/PACKET: vrf = 0, local = 199.99.99.161, remote = 172.99.99.2/500</w:t>
      </w:r>
      <w:r>
        <w:br/>
        <w:t>Peer ID type: DER_ASN1_DN (9).</w:t>
      </w:r>
      <w:r>
        <w:br/>
        <w:t>*Jan 31 01:10:37:937 2018 H3C_example IKE/7/PACK</w:t>
      </w:r>
      <w:r>
        <w:t>ET: vrf = 0, local = 199.99.99.161, remote = 172.99.99.2/500</w:t>
      </w:r>
      <w:r>
        <w:br/>
        <w:t>Peer ID value: DN C=CN, CN=topsec</w:t>
      </w:r>
      <w:r>
        <w:br/>
        <w:t>*Jan 31 01:10:37:939 2018 H3C_example PKI/7/PKI_DEBUG: PKI_Certificate_ACP: Matches the attribute 1 in attribute group 'group1'. Checking the next attribute.</w:t>
      </w:r>
      <w:r>
        <w:br/>
        <w:t>*Ja</w:t>
      </w:r>
      <w:r>
        <w:t>n 31 01:10:37:939 2018 H3C_example PKI/7/PKI_DEBUG: PKI_Certificate_ACP: Matched rule number: 1, which has the action permit, in access control policy 'policy1'. The certificate is trusted.</w:t>
      </w:r>
      <w:r>
        <w:br/>
        <w:t>*Jan 31 01:10:37:939 2018 H3C_example IKE/7/PACKET: vrf = 0, local</w:t>
      </w:r>
      <w:r>
        <w:t xml:space="preserve"> = 199.99.99.161, remote = 172.99.99.2/500</w:t>
      </w:r>
      <w:r>
        <w:br/>
        <w:t>The profile topsec is matched.</w:t>
      </w:r>
      <w:r>
        <w:br/>
        <w:t>*Jan 31 01:10:37:939 2018 H3C_example IKE/7/PACKET: vrf = 0, local = 199.99.99.161, remote = 172.99.99.2/500</w:t>
      </w:r>
      <w:r>
        <w:br/>
        <w:t>Process certificate payload.</w:t>
      </w:r>
      <w:r>
        <w:br/>
        <w:t>*Jan 31 01:10:37:947 2018 H3C_example PKI/7/</w:t>
      </w:r>
      <w:r>
        <w:t>PKI_DEBUG: Verify certificate by domain test successfully.</w:t>
      </w:r>
      <w:r>
        <w:br/>
        <w:t>*Jan 31 01:10:37:947 2018 H3C_example IKE/7/PACKET: vrf = 0, local = 199.99.99.161, remote = 172.99.99.2/500</w:t>
      </w:r>
      <w:r>
        <w:br/>
        <w:t>Verify signature payload.</w:t>
      </w:r>
      <w:r>
        <w:br/>
        <w:t>*Jan 31 01:10:37:948 2018 H3C_example IKE/7/PACKET: vrf = 0, l</w:t>
      </w:r>
      <w:r>
        <w:t>ocal = 199.99.99.161, remote = 172.99.99.2/500</w:t>
      </w:r>
      <w:r>
        <w:br/>
        <w:t>HASH:</w:t>
      </w:r>
      <w:r>
        <w:br/>
        <w:t> cc0c99bb 7f58c196 2a3ebb2e 3ea3db64</w:t>
      </w:r>
      <w:r>
        <w:br/>
        <w:t>*Jan 31 01:10:37:949 2018 H3C_example IKE/7/EVENT: vrf = 0, local = 199.99.99.161, remote = 172.99.99.2/500</w:t>
      </w:r>
      <w:r>
        <w:br/>
        <w:t>Signature verification succeeded.</w:t>
      </w:r>
      <w:r>
        <w:br/>
        <w:t>*Jan 31 01:10:37:949 201</w:t>
      </w:r>
      <w:r>
        <w:t>8 H3C_example IKE/7/PACKET: vrf = 0, local = 199.99.99.161, remote = 172.99.99.2/500</w:t>
      </w:r>
      <w:r>
        <w:br/>
        <w:t>Process certificate request payload.</w:t>
      </w:r>
      <w:r>
        <w:br/>
        <w:t>*Jan 31 01:10:37:952 2018 H3C_example PKI/7/PKI_DEBUG: Get Local keypair successfully.</w:t>
      </w:r>
      <w:r>
        <w:br/>
        <w:t>*Jan 31 01:10:37:953 2018 H3C_example PKI/7/PKI</w:t>
      </w:r>
      <w:r>
        <w:t>_DEBUG: Get local certificate from cache successfully.</w:t>
      </w:r>
      <w:r>
        <w:br/>
        <w:t>*Jan 31 01:10:37:953 2018 H3C_example PKI/7/PKI_DEBUG: Get Local Certificates and keypair successfully.</w:t>
      </w:r>
      <w:r>
        <w:br/>
        <w:t>*Jan 31 01:10:37:953 2018 H3C_example IKE/7/PACKET: vrf = 0, local = 199.99.99.161, remote = 172.</w:t>
      </w:r>
      <w:r>
        <w:t>99.99.2/500</w:t>
      </w:r>
      <w:r>
        <w:br/>
        <w:t>Local ID type: DER_ASN1_DN (9).</w:t>
      </w:r>
      <w:r>
        <w:br/>
        <w:t>*Jan 31 01:10:37:953 2018 H3C_example IKE/7/PACKET: vrf = 0, local = 199.99.99.161, remote = 172.99.99.2/500</w:t>
      </w:r>
      <w:r>
        <w:br/>
        <w:t>Local ID value: DN.</w:t>
      </w:r>
      <w:r>
        <w:br/>
        <w:t xml:space="preserve">*Jan 31 01:10:37:953 2018 H3C_example IKE/7/PACKET: vrf = 0, local = </w:t>
      </w:r>
      <w:r>
        <w:lastRenderedPageBreak/>
        <w:t>199.99.99.161,</w:t>
      </w:r>
      <w:r>
        <w:t xml:space="preserve"> remote = 172.99.99.2/500</w:t>
      </w:r>
      <w:r>
        <w:br/>
        <w:t>Construct ID payload.</w:t>
      </w:r>
      <w:r>
        <w:br/>
        <w:t>*Jan 31 01:10:37:954 2018 H3C_example IKE/7/PACKET: vrf = 0, local = 199.99.99.161, remote = 172.99.99.2/500</w:t>
      </w:r>
      <w:r>
        <w:br/>
        <w:t>Construct certificate payload.</w:t>
      </w:r>
      <w:r>
        <w:br/>
        <w:t>*Jan 31 01:10:37:954 2018 H3C_example IKE/7/PACKET: vrf = 0, local =</w:t>
      </w:r>
      <w:r>
        <w:t xml:space="preserve"> 199.99.99.161, remote = 172.99.99.2/500</w:t>
      </w:r>
      <w:r>
        <w:br/>
        <w:t>HASH:</w:t>
      </w:r>
      <w:r>
        <w:br/>
        <w:t> d0b64f9f b8ea4a07 e99ef2b1 de8baee5</w:t>
      </w:r>
      <w:r>
        <w:br/>
        <w:t>*Jan 31 01:10:37:994 2018 H3C_example IKE/7/PACKET: vrf = 0, local = 199.99.99.161, remote = 172.99.99.2/500</w:t>
      </w:r>
      <w:r>
        <w:br/>
        <w:t>Construct authentication by private key.</w:t>
      </w:r>
      <w:r>
        <w:br/>
        <w:t>*Jan 31 01:10:37:995 2</w:t>
      </w:r>
      <w:r>
        <w:t>018 H3C_example IKE/7/PACKET: vrf = 0, local = 199.99.99.161, remote = 172.99.99.2/500</w:t>
      </w:r>
      <w:r>
        <w:br/>
        <w:t>Encrypt the packet.</w:t>
      </w:r>
      <w:r>
        <w:br/>
        <w:t>*Jan 31 01:10:37:995 2018 H3C_example IKE/7/EVENT: vrf = 0, local = 199.99.99.161, remote = 172.99.99.2/500</w:t>
      </w:r>
      <w:r>
        <w:br/>
      </w:r>
      <w:r>
        <w:rPr>
          <w:b/>
          <w:i/>
        </w:rPr>
        <w:t>IKE SA state changed from IKE_P1_STATE_SE</w:t>
      </w:r>
      <w:r>
        <w:rPr>
          <w:b/>
          <w:i/>
        </w:rPr>
        <w:t>ND4 to IKE_P1_STATE_ESTABLISHED.</w:t>
      </w:r>
      <w:r>
        <w:rPr>
          <w:b/>
          <w:i/>
        </w:rPr>
        <w:t>第一阶段成功</w:t>
      </w:r>
      <w:r>
        <w:br/>
        <w:t>*Jan 31 01:10:37:995 2018 H3C_example IKE/7/PACKET: vrf = 0, local = 199.99.99.161, remote = 172.99.99.2/500</w:t>
      </w:r>
      <w:r>
        <w:br/>
        <w:t>Sending packet to 172.99.99.2 remote port 500, local port 500.</w:t>
      </w:r>
      <w:r>
        <w:br/>
        <w:t>*Jan 31 01:10:37:995 2018 H3C_example IKE/7/P</w:t>
      </w:r>
      <w:r>
        <w:t>ACKET: vrf = 0, local = 199.99.99.161, remote = 172.99.99.2/500</w:t>
      </w:r>
    </w:p>
    <w:p w:rsidR="004B08BF" w:rsidRDefault="00EC7BD9">
      <w:pPr>
        <w:pStyle w:val="a0"/>
      </w:pPr>
      <w:r>
        <w:rPr>
          <w:b/>
          <w:i/>
        </w:rPr>
        <w:t>ipsec</w:t>
      </w:r>
      <w:r>
        <w:rPr>
          <w:b/>
          <w:i/>
        </w:rPr>
        <w:t>第二阶段协商</w:t>
      </w:r>
      <w:r>
        <w:br/>
        <w:t>  I-Cookie: 18bafc8383ab10b1</w:t>
      </w:r>
      <w:r>
        <w:br/>
        <w:t>  R-Cookie: 48c6c8b7cdc64805</w:t>
      </w:r>
      <w:r>
        <w:br/>
        <w:t>  next payload: ID</w:t>
      </w:r>
      <w:r>
        <w:br/>
        <w:t>  version: ISAKMP Version 1.0</w:t>
      </w:r>
      <w:r>
        <w:br/>
        <w:t>  exchange mode: Main</w:t>
      </w:r>
      <w:r>
        <w:br/>
        <w:t>  flags: ENCRYPT</w:t>
      </w:r>
      <w:r>
        <w:br/>
        <w:t>  message ID: 0</w:t>
      </w:r>
      <w:r>
        <w:br/>
        <w:t>  length: 1036</w:t>
      </w:r>
      <w:r>
        <w:br/>
        <w:t>*Ja</w:t>
      </w:r>
      <w:r>
        <w:t>n 31 01:10:37:996 2018 H3C_example IKE/7/PACKET: vrf = 0, local = 199.99.99.161, remote = 172.99.99.2/500</w:t>
      </w:r>
      <w:r>
        <w:br/>
        <w:t>Sending an IPv4 packet.</w:t>
      </w:r>
      <w:r>
        <w:br/>
        <w:t>*Jan 31 01:10:37:996 2018 H3C_example IKE/7/EVENT: vrf = 0, local = 199.99.99.161, remote = 172.99.99.2/500</w:t>
      </w:r>
      <w:r>
        <w:br/>
        <w:t>Sent data to socke</w:t>
      </w:r>
      <w:r>
        <w:t>t successfully.</w:t>
      </w:r>
      <w:r>
        <w:br/>
        <w:t>*Jan 31 01:10:37:996 2018 H3C_example IKE/7/EVENT: vrf = 0, local = 199.99.99.161, remote = 172.99.99.2/500</w:t>
      </w:r>
      <w:r>
        <w:br/>
        <w:t>Add tunnel, alloc new tunnel with ID [1].</w:t>
      </w:r>
      <w:r>
        <w:br/>
        <w:t>*Jan 31 01:10:38:052 2018 H3C_example IKE/7/EVENT: Received packet successfully.</w:t>
      </w:r>
      <w:r>
        <w:br/>
        <w:t>*Jan 31 0</w:t>
      </w:r>
      <w:r>
        <w:t xml:space="preserve">1:10:38:052 2018 H3C_example IKE/7/PACKET: vrf = 0, local = </w:t>
      </w:r>
      <w:r>
        <w:lastRenderedPageBreak/>
        <w:t>199.99.99.161, remote = 172.99.99.2/500</w:t>
      </w:r>
      <w:r>
        <w:br/>
        <w:t>Received packet from 172.99.99.2 source port 500 destination port 500.</w:t>
      </w:r>
      <w:r>
        <w:br/>
        <w:t>*Jan 31 01:10:38:052 2018 H3C_example IKE/7/PACKET: vrf = 0, local = 199.99.99.161, r</w:t>
      </w:r>
      <w:r>
        <w:t>emote = 172.99.99.2/500</w:t>
      </w:r>
    </w:p>
    <w:p w:rsidR="004B08BF" w:rsidRDefault="00EC7BD9">
      <w:pPr>
        <w:pStyle w:val="a0"/>
      </w:pPr>
      <w:r>
        <w:t>  I-Cookie: 18bafc8383ab10b1</w:t>
      </w:r>
      <w:r>
        <w:br/>
        <w:t>  R-Cookie: 48c6c8b7cdc64805</w:t>
      </w:r>
      <w:r>
        <w:br/>
        <w:t>  next payload: HASH</w:t>
      </w:r>
      <w:r>
        <w:br/>
        <w:t>  version: ISAKMP Version 1.0</w:t>
      </w:r>
      <w:r>
        <w:br/>
        <w:t>  exchange mode: Quick</w:t>
      </w:r>
      <w:r>
        <w:br/>
        <w:t>  flags: ENCRYPT</w:t>
      </w:r>
      <w:r>
        <w:br/>
        <w:t>  message ID: b1af4311</w:t>
      </w:r>
      <w:r>
        <w:br/>
        <w:t>  length: 156</w:t>
      </w:r>
      <w:r>
        <w:br/>
        <w:t>*Jan 31 01:10:38:052 2018 H3C_example IKE/7/EV</w:t>
      </w:r>
      <w:r>
        <w:t>ENT: IKE thread 1097143584 processes a job.</w:t>
      </w:r>
      <w:r>
        <w:br/>
        <w:t>*Jan 31 01:10:38:052 2018 H3C_example IKE/7/EVENT: Phase2 process started.</w:t>
      </w:r>
      <w:r>
        <w:br/>
        <w:t>*Jan 31 01:10:38:053 2018 H3C_example IKE/7/EVENT: vrf = 0, local = 199.99.99.161, remote = 172.99.99.2/500</w:t>
      </w:r>
      <w:r>
        <w:br/>
        <w:t>Set IPsec SA state to IKE_P2_</w:t>
      </w:r>
      <w:r>
        <w:t>STATE_INIT.</w:t>
      </w:r>
      <w:r>
        <w:br/>
        <w:t>*Jan 31 01:10:38:053 2018 H3C_example IKE/7/PACKET: vrf = 0, local = 199.99.99.161, remote = 172.99.99.2/500</w:t>
      </w:r>
      <w:r>
        <w:br/>
        <w:t>Decrypt the packet.</w:t>
      </w:r>
      <w:r>
        <w:br/>
        <w:t>*Jan 31 01:10:38:054 2018 H3C_example IKE/7/PACKET: vrf = 0, local = 199.99.99.161, remote = 172.99.99.2/500</w:t>
      </w:r>
      <w:r>
        <w:br/>
        <w:t>Receiv</w:t>
      </w:r>
      <w:r>
        <w:t>ed ISAKMP Hash Payload.</w:t>
      </w:r>
      <w:r>
        <w:br/>
        <w:t>*Jan 31 01:10:38:054 2018 H3C_example IKE/7/PACKET: vrf = 0, local = 199.99.99.161, remote = 172.99.99.2/500</w:t>
      </w:r>
      <w:r>
        <w:br/>
        <w:t>Received ISAKMP Security Association Payload.</w:t>
      </w:r>
      <w:r>
        <w:br/>
        <w:t>*Jan 31 01:10:38:054 2018 H3C_example IKE/7/PACKET: vrf = 0, local = 199.99.9</w:t>
      </w:r>
      <w:r>
        <w:t>9.161, remote = 172.99.99.2/500</w:t>
      </w:r>
      <w:r>
        <w:br/>
        <w:t>Received ISAKMP Nonce Payload.</w:t>
      </w:r>
      <w:r>
        <w:br/>
        <w:t>*Jan 31 01:10:38:054 2018 H3C_example IKE/7/PACKET: vrf = 0, local = 199.99.99.161, remote = 172.99.99.2/500</w:t>
      </w:r>
      <w:r>
        <w:br/>
        <w:t>Received ISAKMP Identification Payload (IPsec DOI).</w:t>
      </w:r>
      <w:r>
        <w:br/>
        <w:t>*Jan 31 01:10:38:054 2018 H3C_ex</w:t>
      </w:r>
      <w:r>
        <w:t>ample IKE/7/PACKET: vrf = 0, local = 199.99.99.161, remote = 172.99.99.2/500</w:t>
      </w:r>
      <w:r>
        <w:br/>
        <w:t>Received ISAKMP Identification Payload (IPsec DOI).</w:t>
      </w:r>
      <w:r>
        <w:br/>
        <w:t>*Jan 31 01:10:38:054 2018 H3C_example IKE/7/PACKET: vrf = 0, local = 199.99.99.161, remote = 172.99.99.2/500</w:t>
      </w:r>
      <w:r>
        <w:br/>
        <w:t>Process HASH paylo</w:t>
      </w:r>
      <w:r>
        <w:t>ad.</w:t>
      </w:r>
      <w:r>
        <w:br/>
        <w:t>*Jan 31 01:10:38:055 2018 H3C_example IKE/7/EVENT: vrf = 0, local = 199.99.99.161, remote = 172.99.99.2/500</w:t>
      </w:r>
      <w:r>
        <w:br/>
        <w:t>Validated HASH(1) successfully.</w:t>
      </w:r>
      <w:r>
        <w:br/>
        <w:t>*Jan 31 01:10:38:055 2018 H3C_example IKE/7/PACKET: vrf = 0, local = 199.99.99.161, remote = 172.99.99.2/500</w:t>
      </w:r>
      <w:r>
        <w:br/>
        <w:t>Pro</w:t>
      </w:r>
      <w:r>
        <w:t>cess IPsec ID payload.</w:t>
      </w:r>
      <w:r>
        <w:br/>
      </w:r>
      <w:r>
        <w:lastRenderedPageBreak/>
        <w:t>*Jan 31 01:10:38:055 2018 H3C_example IKE/7/PACKET: vrf = 0, local = 199.99.99.161, remote = 172.99.99.2/500</w:t>
      </w:r>
      <w:r>
        <w:br/>
        <w:t>Process IPsec ID payload.</w:t>
      </w:r>
      <w:r>
        <w:br/>
        <w:t>*Jan 31 01:10:38:055 2018 H3C_example IKE/7/EVENT: vrf = 0, local = 199.99.99.161, remote = 172.99</w:t>
      </w:r>
      <w:r>
        <w:t>.99.2/500</w:t>
      </w:r>
      <w:r>
        <w:br/>
        <w:t>Set inside vrf to Nego flow info.</w:t>
      </w:r>
      <w:r>
        <w:br/>
        <w:t>*Jan 31 01:10:38:057 2018 H3C_example IPSEC/7/EVENT:</w:t>
      </w:r>
      <w:r>
        <w:br/>
        <w:t> Could not find tunnel, ike profile name is topsec.</w:t>
      </w:r>
      <w:r>
        <w:br/>
        <w:t>*Jan 31 01:10:38:058 2018 H3C_example IPSEC/7/EVENT:</w:t>
      </w:r>
      <w:r>
        <w:br/>
        <w:t xml:space="preserve">Successfully get sp when getting SP for IKE, SP Index </w:t>
      </w:r>
      <w:r>
        <w:t>is 0, SP Seq is 1.</w:t>
      </w:r>
      <w:r>
        <w:br/>
        <w:t>*Jan 31 01:10:38:058 2018 H3C_example IPSEC/7/EVENT:</w:t>
      </w:r>
      <w:r>
        <w:br/>
        <w:t> Succeed to get SP by flow.</w:t>
      </w:r>
      <w:r>
        <w:br/>
        <w:t>*Jan 31 01:10:38:058 2018 H3C_example IKE/7/EVENT: Received message from ipsec, message type is 10.</w:t>
      </w:r>
      <w:r>
        <w:br/>
        <w:t>*Jan 31 01:10:38:058 2018 H3C_example IKE/7/EVENT: vrf =</w:t>
      </w:r>
      <w:r>
        <w:t xml:space="preserve"> 0, local = 199.99.99.161, remote = 172.99.99.2/500</w:t>
      </w:r>
      <w:r>
        <w:br/>
        <w:t>IPsec SA state changed from IKE_P2_STATE_INIT to IKE_P2_STATE_GETSP.</w:t>
      </w:r>
      <w:r>
        <w:br/>
        <w:t>*Jan 31 01:10:38:059 2018 H3C_example IKE/7/EVENT: IKE thread 1097143584 processes a job.</w:t>
      </w:r>
      <w:r>
        <w:br/>
        <w:t>*Jan 31 01:10:38:059 2018 H3C_example IKE/7/P</w:t>
      </w:r>
      <w:r>
        <w:t>ACKET: vrf = 0, local = 199.99.99.161, remote = 172.99.99.2/500</w:t>
      </w:r>
      <w:r>
        <w:br/>
        <w:t>Process IPsec SA payload.</w:t>
      </w:r>
      <w:r>
        <w:br/>
        <w:t>*Jan 31 01:10:38:059 2018 H3C_example IKE/7/PACKET: vrf = 0, local = 199.99.99.161, remote = 172.99.99.2/500</w:t>
      </w:r>
      <w:r>
        <w:br/>
        <w:t>Check IPsec proposal 0.</w:t>
      </w:r>
      <w:r>
        <w:br/>
        <w:t>*Jan 31 01:10:38:059 2018 H3C_exa</w:t>
      </w:r>
      <w:r>
        <w:t>mple IKE/7/PACKET: vrf = 0, local = 199.99.99.161, remote = 172.99.99.2/500</w:t>
      </w:r>
      <w:r>
        <w:br/>
        <w:t>Parse transform 0.</w:t>
      </w:r>
      <w:r>
        <w:br/>
        <w:t>*Jan 31 01:10:38:059 2018 H3C_example IKE/7/PACKET: vrf = 0, local = 199.99.99.161, remote = 172.99.99.2/500</w:t>
      </w:r>
      <w:r>
        <w:br/>
        <w:t>  Encapsulation mode is Tunnel.</w:t>
      </w:r>
      <w:r>
        <w:br/>
        <w:t>*Jan 31 01:10:38:060</w:t>
      </w:r>
      <w:r>
        <w:t xml:space="preserve"> 2018 H3C_example IKE/7/PACKET: vrf = 0, local = 199.99.99.161, remote = 172.99.99.2/500</w:t>
      </w:r>
      <w:r>
        <w:br/>
        <w:t>  Lifetime type is in seconds.</w:t>
      </w:r>
      <w:r>
        <w:br/>
        <w:t>*Jan 31 01:10:38:060 2018 H3C_example IKE/7/PACKET: vrf = 0, local = 199.99.99.161, remote = 172.99.99.2/500</w:t>
      </w:r>
      <w:r>
        <w:br/>
        <w:t>  Life duration is 28800.</w:t>
      </w:r>
      <w:r>
        <w:br/>
        <w:t>*</w:t>
      </w:r>
      <w:r>
        <w:t>Jan 31 01:10:38:060 2018 H3C_example IKE/7/PACKET: vrf = 0, local = 199.99.99.161, remote = 172.99.99.2/500</w:t>
      </w:r>
      <w:r>
        <w:br/>
        <w:t>  Authentication algorithm is HMAC-MD5.</w:t>
      </w:r>
      <w:r>
        <w:br/>
        <w:t>*Jan 31 01:10:38:060 2018 H3C_example IKE/7/PACKET: vrf = 0, local = 199.99.99.161, remote = 172.99.99.2/500</w:t>
      </w:r>
      <w:r>
        <w:br/>
        <w:t>  Key length is 128 bytes.</w:t>
      </w:r>
      <w:r>
        <w:br/>
        <w:t>*Jan 31 01:10:38:060 2018 H3C_example IKE/7/PACKET: vrf = 0, local = 199.99.99.161, remote = 172.99.99.2/500</w:t>
      </w:r>
      <w:r>
        <w:br/>
        <w:t>  Transform ID is SM1-CBC.</w:t>
      </w:r>
      <w:r>
        <w:br/>
      </w:r>
      <w:r>
        <w:lastRenderedPageBreak/>
        <w:t>*Jan 31 01:10:38:060 2018 H3C_example IKE/7/PACKET: vrf = 0, local = 199.99.99.161, remote =</w:t>
      </w:r>
      <w:r>
        <w:t xml:space="preserve"> 172.99.99.2/500</w:t>
      </w:r>
      <w:r>
        <w:br/>
        <w:t>The proposal is acceptable.</w:t>
      </w:r>
      <w:r>
        <w:br/>
        <w:t>*Jan 31 01:10:38:061 2018 H3C_example IKE/7/EVENT: Received message from ipsec, message type is 9.</w:t>
      </w:r>
      <w:r>
        <w:br/>
        <w:t>*Jan 31 01:10:38:061 2018 H3C_example IKE/7/EVENT: vrf = 0, local = 199.99.99.161, remote = 172.99.99.2/500</w:t>
      </w:r>
      <w:r>
        <w:br/>
        <w:t>IPse</w:t>
      </w:r>
      <w:r>
        <w:t>c SA state changed from IKE_P2_STATE_GETSP to IKE_P2_STATE_GETSPI.</w:t>
      </w:r>
      <w:r>
        <w:br/>
        <w:t>*Jan 31 01:10:38:061 2018 H3C_example IKE/7/EVENT: IKE thread 1097143584 processes a job.</w:t>
      </w:r>
      <w:r>
        <w:br/>
        <w:t>*Jan 31 01:10:38:062 2018 H3C_example IKE/7/EVENT: vrf = 0, local = 199.99.99.161, remote = 172.99.</w:t>
      </w:r>
      <w:r>
        <w:t>99.2/500</w:t>
      </w:r>
      <w:r>
        <w:br/>
        <w:t>Install IPsec SAs.</w:t>
      </w:r>
      <w:r>
        <w:br/>
        <w:t>*Jan 31 01:10:38:062 2018 H3C_example IKE/7/EVENT:   Inbound flow: 145.0.0.0/8-&gt;166.15.112.108/30</w:t>
      </w:r>
      <w:r>
        <w:br/>
        <w:t>*Jan 31 01:10:38:062 2018 H3C_example IKE/7/EVENT:   Outbound flow: 166.15.112.108/30-&gt;145.0.0.0/8</w:t>
      </w:r>
      <w:r>
        <w:br/>
        <w:t>*Jan 31 01:10:38:062 2018 H3C_e</w:t>
      </w:r>
      <w:r>
        <w:t>xample IKE/7/EVENT: vrf = 0, local = 199.99.99.161, remote = 172.99.99.2/500</w:t>
      </w:r>
      <w:r>
        <w:br/>
        <w:t>  Lifetime in seconds: 3600</w:t>
      </w:r>
      <w:r>
        <w:br/>
        <w:t>*Jan 31 01:10:38:062 2018 H3C_example IKE/7/EVENT: vrf = 0, local = 199.99.99.161, remote = 172.99.99.2/500</w:t>
      </w:r>
      <w:r>
        <w:br/>
        <w:t>  Lifetime in kilobytes: 1843200</w:t>
      </w:r>
      <w:r>
        <w:br/>
        <w:t>*Jan 31 01</w:t>
      </w:r>
      <w:r>
        <w:t>:10:38:062 2018 H3C_example IKE/7/EVENT:</w:t>
      </w:r>
      <w:r>
        <w:br/>
        <w:t>  Protocol: 50</w:t>
      </w:r>
      <w:r>
        <w:br/>
        <w:t>  Inbound  SPI: 0x4ab0d9ca</w:t>
      </w:r>
      <w:r>
        <w:br/>
        <w:t>  Outbound SPI: 0x4601ace3</w:t>
      </w:r>
      <w:r>
        <w:br/>
        <w:t>*Jan 31 01:10:38:063 2018 H3C_example IPSEC/7/EVENT:</w:t>
      </w:r>
      <w:r>
        <w:br/>
        <w:t>Invalid flow context, testing same flow.</w:t>
      </w:r>
      <w:r>
        <w:br/>
        <w:t>*Jan 31 01:10:38:063 2018 H3C_example IPSEC/7/EVENT:</w:t>
      </w:r>
      <w:r>
        <w:br/>
        <w:t>IPsec tunnel successfully added in kernel.</w:t>
      </w:r>
      <w:r>
        <w:br/>
        <w:t>*Jan 31 01:10:38:064 2018 H3C_example IPSEC/7/EVENT:</w:t>
      </w:r>
      <w:r>
        <w:br/>
        <w:t>SA successfully added in kernel.</w:t>
      </w:r>
      <w:r>
        <w:br/>
        <w:t>*Jan 31 01:10:38:064 2018 H3C_example IPSEC/7/EVENT:</w:t>
      </w:r>
      <w:r>
        <w:br/>
        <w:t>SA successfully added in kernel.</w:t>
      </w:r>
      <w:r>
        <w:br/>
        <w:t>*Jan 31 01:10:38:063 2018 H3C_example IP</w:t>
      </w:r>
      <w:r>
        <w:t>SEC/7/EVENT:</w:t>
      </w:r>
      <w:r>
        <w:br/>
        <w:t>Added tunnel to kernel successfully.</w:t>
      </w:r>
      <w:r>
        <w:br/>
        <w:t>*Jan 31 01:10:38:063 2018 H3C_example IPSEC/7/EVENT:</w:t>
      </w:r>
      <w:r>
        <w:br/>
        <w:t>Sent add tunnel message to Slot:0 Cpu:0, message type is 0x13.</w:t>
      </w:r>
      <w:r>
        <w:br/>
        <w:t>*Jan 31 01:10:38:063 2018 H3C_example IPSEC/7/EVENT:</w:t>
      </w:r>
      <w:r>
        <w:br/>
        <w:t>Save IPsec Tunnel to DBM, tunnelIndex</w:t>
      </w:r>
      <w:r>
        <w:t xml:space="preserve"> 0, refreshCnt 0, createTime 574</w:t>
      </w:r>
      <w:r>
        <w:br/>
        <w:t>*Jan 31 01:10:38:064 2018 H3C_example IPSEC/7/EVENT:</w:t>
      </w:r>
      <w:r>
        <w:br/>
        <w:t>Added an IPsec tunnel when adding ISAKMP SA: tunnel index = 0, tunnel sequence number = 1.</w:t>
      </w:r>
      <w:r>
        <w:br/>
        <w:t>*Jan 31 01:10:38:064 2018 H3C_example IPSEC/7/EVENT:</w:t>
      </w:r>
      <w:r>
        <w:br/>
        <w:t>Added SA to kernel success</w:t>
      </w:r>
      <w:r>
        <w:t>fully.</w:t>
      </w:r>
      <w:r>
        <w:br/>
      </w:r>
      <w:r>
        <w:lastRenderedPageBreak/>
        <w:t>*Jan 31 01:10:38:064 2018 H3C_example IPSEC/7/EVENT:</w:t>
      </w:r>
      <w:r>
        <w:br/>
        <w:t>Added ISAKMP SAs. Number of SAs added is 2.</w:t>
      </w:r>
      <w:r>
        <w:br/>
        <w:t>*Jan 31 01:10:38:064 2018 H3C_example IPSEC/7/EVENT:</w:t>
      </w:r>
      <w:r>
        <w:br/>
        <w:t>No.1 SA index: 1, sequence number: 1.</w:t>
      </w:r>
      <w:r>
        <w:br/>
        <w:t>*Jan 31 01:10:38:064 2018 H3C_example IPSEC/7/EVENT:</w:t>
      </w:r>
      <w:r>
        <w:br/>
        <w:t xml:space="preserve">No.2 SA </w:t>
      </w:r>
      <w:r>
        <w:t>index: 0, sequence number: 1.</w:t>
      </w:r>
      <w:r>
        <w:br/>
        <w:t>*Jan 31 01:10:38:064 2018 H3C_example IPSEC/7/EVENT:</w:t>
      </w:r>
      <w:r>
        <w:br/>
        <w:t>Added SA context to IKE.</w:t>
      </w:r>
      <w:r>
        <w:br/>
        <w:t>*Jan 31 01:10:38:065 2018 H3C_example IKE/7/EVENT: Received message from ipsec, message type is 11.</w:t>
      </w:r>
      <w:r>
        <w:br/>
        <w:t>*Jan 31 01:10:38:065 2018 H3C_example IKE/7/EVEN</w:t>
      </w:r>
      <w:r>
        <w:t>T: vrf = 0, local = 199.99.99.161, remote = 172.99.99.2/500</w:t>
      </w:r>
      <w:r>
        <w:br/>
        <w:t>IPsec SA state changed from IKE_P2_STATE_GETSPI to IKE_P2_STATE_SA_CREATED.</w:t>
      </w:r>
      <w:r>
        <w:br/>
        <w:t>*Jan 31 01:10:38:065 2018 H3C_example IKE/7/EVENT: IKE thread 1097143584 processes a job.</w:t>
      </w:r>
      <w:r>
        <w:br/>
        <w:t>*Jan 31 01:10:38:065 2018 H3C_</w:t>
      </w:r>
      <w:r>
        <w:t>example IKE/7/PACKET: vrf = 0, local = 199.99.99.161, remote = 172.99.99.2/500</w:t>
      </w:r>
      <w:r>
        <w:br/>
        <w:t>Set attributes according to phase 2 transform.</w:t>
      </w:r>
      <w:r>
        <w:br/>
        <w:t>*Jan 31 01:10:38:066 2018 H3C_example IKE/7/PACKET: vrf = 0, local = 199.99.99.161, remote = 172.99.99.2/500</w:t>
      </w:r>
      <w:r>
        <w:br/>
        <w:t xml:space="preserve">  Encapsulation mode </w:t>
      </w:r>
      <w:r>
        <w:t>is Tunnel.</w:t>
      </w:r>
      <w:r>
        <w:br/>
        <w:t>*Jan 31 01:10:38:066 2018 H3C_example IKE/7/PACKET: vrf = 0, local = 199.99.99.161, remote = 172.99.99.2/500</w:t>
      </w:r>
      <w:r>
        <w:br/>
        <w:t>  in seconds</w:t>
      </w:r>
      <w:r>
        <w:br/>
        <w:t>*Jan 31 01:10:38:066 2018 H3C_example IKE/7/PACKET: vrf = 0, local = 199.99.99.161, remote = 172.99.99.2/500</w:t>
      </w:r>
      <w:r>
        <w:br/>
        <w:t>  Life duratio</w:t>
      </w:r>
      <w:r>
        <w:t>n is 28800.</w:t>
      </w:r>
      <w:r>
        <w:br/>
        <w:t>*Jan 31 01:10:38:066 2018 H3C_example IKE/7/PACKET: vrf = 0, local = 199.99.99.161, remote = 172.99.99.2/500</w:t>
      </w:r>
      <w:r>
        <w:br/>
        <w:t>  Authentication algorithm is HMAC-MD5.</w:t>
      </w:r>
      <w:r>
        <w:br/>
        <w:t>*Jan 31 01:10:38:066 2018 H3C_example IKE/7/PACKET: vrf = 0, local = 199.99.99.161, remote = 17</w:t>
      </w:r>
      <w:r>
        <w:t>2.99.99.2/500</w:t>
      </w:r>
      <w:r>
        <w:br/>
        <w:t>  Key length is 128 bytes.</w:t>
      </w:r>
      <w:r>
        <w:br/>
        <w:t>*Jan 31 01:10:38:066 2018 H3C_example IKE/7/PACKET: vrf = 0, local = 199.99.99.161, remote = 172.99.99.2/500</w:t>
      </w:r>
      <w:r>
        <w:br/>
        <w:t>  Transform ID is SM1-CBC.</w:t>
      </w:r>
      <w:r>
        <w:br/>
        <w:t>*Jan 31 01:10:38:066 2018 H3C_example IKE/7/PACKET: vrf = 0, local = 199.99.99.</w:t>
      </w:r>
      <w:r>
        <w:t>161, remote = 172.99.99.2/500</w:t>
      </w:r>
      <w:r>
        <w:br/>
        <w:t>Construct transform 1.</w:t>
      </w:r>
      <w:r>
        <w:br/>
        <w:t>*Jan 31 01:10:38:066 2018 H3C_example IKE/7/PACKET: vrf = 0, local = 199.99.99.161, remote = 172.99.99.2/500</w:t>
      </w:r>
      <w:r>
        <w:br/>
        <w:t>Construct IPsec proposal 1.</w:t>
      </w:r>
      <w:r>
        <w:br/>
        <w:t>*Jan 31 01:10:38:067 2018 H3C_example IKE/7/PACKET: vrf = 0, local</w:t>
      </w:r>
      <w:r>
        <w:t xml:space="preserve"> = 199.99.99.161, remote = 172.99.99.2/500</w:t>
      </w:r>
      <w:r>
        <w:br/>
        <w:t>Construct IPsec ID payload.</w:t>
      </w:r>
      <w:r>
        <w:br/>
        <w:t xml:space="preserve">*Jan 31 01:10:38:067 2018 H3C_example IKE/7/PACKET: vrf = 0, local = </w:t>
      </w:r>
      <w:r>
        <w:lastRenderedPageBreak/>
        <w:t>199.99.99.161, remote = 172.99.99.2/500</w:t>
      </w:r>
      <w:r>
        <w:br/>
        <w:t>Construct IPsec ID payload.</w:t>
      </w:r>
      <w:r>
        <w:br/>
        <w:t>*Jan 31 01:10:38:067 2018 H3C_example IKE/7/PACK</w:t>
      </w:r>
      <w:r>
        <w:t>ET: vrf = 0, local = 199.99.99.161, remote = 172.99.99.2/500</w:t>
      </w:r>
      <w:r>
        <w:br/>
        <w:t>Construct IPsec RESPONDER_LIFETIME payload.</w:t>
      </w:r>
      <w:r>
        <w:br/>
        <w:t>*Jan 31 01:10:38:067 2018 H3C_example IKE/7/PACKET: vrf = 0, local = 199.99.99.161, remote = 172.99.99.2/500</w:t>
      </w:r>
      <w:r>
        <w:br/>
        <w:t>Construct HASH(2) payload.</w:t>
      </w:r>
      <w:r>
        <w:br/>
        <w:t>*Jan 31 01:10:3</w:t>
      </w:r>
      <w:r>
        <w:t>8:067 2018 H3C_example IKE/7/PACKET: vrf = 0, local = 199.99.99.161, remote = 172.99.99.2/500</w:t>
      </w:r>
      <w:r>
        <w:br/>
        <w:t>Encrypt the packet.</w:t>
      </w:r>
      <w:r>
        <w:br/>
        <w:t>*Jan 31 01:10:38:068 2018 H3C_example IKE/7/EVENT: vrf = 0, local = 199.99.99.161, remote = 172.99.99.2/500</w:t>
      </w:r>
      <w:r>
        <w:br/>
        <w:t>IPsec SA state changed from IKE_P2</w:t>
      </w:r>
      <w:r>
        <w:t>_STATE_SA_CREATED to IKE_P2_STATE_SEND2.</w:t>
      </w:r>
      <w:r>
        <w:br/>
        <w:t>*Jan 31 01:10:38:068 2018 H3C_example IKE/7/PACKET: vrf = 0, local = 199.99.99.161, remote = 172.99.99.2/500</w:t>
      </w:r>
      <w:r>
        <w:br/>
        <w:t>Sending packet to 172.99.99.2 remote port 500, local port 500.</w:t>
      </w:r>
      <w:r>
        <w:br/>
        <w:t>*Jan 31 01:10:38:068 2018 H3C_example IKE/7</w:t>
      </w:r>
      <w:r>
        <w:t>/PACKET: vrf = 0, local = 199.99.99.161, remote = 172.99.99.2/500</w:t>
      </w:r>
    </w:p>
    <w:p w:rsidR="004B08BF" w:rsidRDefault="00EC7BD9">
      <w:pPr>
        <w:pStyle w:val="a0"/>
      </w:pPr>
      <w:r>
        <w:t>  I-Cookie: 18bafc8383ab10b1</w:t>
      </w:r>
      <w:r>
        <w:br/>
        <w:t>  R-Cookie: 48c6c8b7cdc64805</w:t>
      </w:r>
      <w:r>
        <w:br/>
        <w:t>  next payload: HASH</w:t>
      </w:r>
      <w:r>
        <w:br/>
        <w:t>  version: ISAKMP Version 1.0</w:t>
      </w:r>
      <w:r>
        <w:br/>
        <w:t>  exchange mode: Quick</w:t>
      </w:r>
      <w:r>
        <w:br/>
        <w:t>  flags: ENCRYPT</w:t>
      </w:r>
      <w:r>
        <w:br/>
        <w:t>  message ID: b1af4311</w:t>
      </w:r>
      <w:r>
        <w:br/>
        <w:t>  length: 188</w:t>
      </w:r>
      <w:r>
        <w:br/>
        <w:t>*Jan</w:t>
      </w:r>
      <w:r>
        <w:t xml:space="preserve"> 31 01:10:38:068 2018 H3C_example IKE/7/PACKET: vrf = 0, local = 199.99.99.161, remote = 172.99.99.2/500</w:t>
      </w:r>
      <w:r>
        <w:br/>
        <w:t>Sending an IPv4 packet.</w:t>
      </w:r>
      <w:r>
        <w:br/>
        <w:t>*Jan 31 01:10:38:068 2018 H3C_example IKE/7/EVENT: vrf = 0, local = 199.99.99.161, remote = 172.99.99.2/500</w:t>
      </w:r>
      <w:r>
        <w:br/>
        <w:t>Sent data to socket</w:t>
      </w:r>
      <w:r>
        <w:t xml:space="preserve"> successfully.</w:t>
      </w:r>
      <w:r>
        <w:br/>
        <w:t>*Jan 31 01:10:38:155 2018 H3C_example IKE/7/EVENT: Received packet successfully.</w:t>
      </w:r>
      <w:r>
        <w:br/>
        <w:t>*Jan 31 01:10:38:156 2018 H3C_example IPSEC/7/EVENT:</w:t>
      </w:r>
      <w:r>
        <w:br/>
        <w:t>Updated outbound SA of IPsec tunnel(SA index = 1).</w:t>
      </w:r>
      <w:r>
        <w:br/>
        <w:t xml:space="preserve">*Jan 31 01:10:38:155 2018 H3C_example IKE/7/PACKET: vrf </w:t>
      </w:r>
      <w:r>
        <w:t>= 0, local = 199.99.99.161, remote = 172.99.99.2/500</w:t>
      </w:r>
      <w:r>
        <w:br/>
        <w:t>Received packet from 172.99.99.2 source port 500 destination port 500.</w:t>
      </w:r>
      <w:r>
        <w:br/>
        <w:t>*Jan 31 01:10:38:155 2018 H3C_example IKE/7/PACKET: vrf = 0, local = 199.99.99.161, remote = 172.99.99.2/500</w:t>
      </w:r>
    </w:p>
    <w:p w:rsidR="004B08BF" w:rsidRDefault="00EC7BD9">
      <w:pPr>
        <w:pStyle w:val="a0"/>
      </w:pPr>
      <w:r>
        <w:t>  I-Cookie: 18bafc8383a</w:t>
      </w:r>
      <w:r>
        <w:t>b10b1</w:t>
      </w:r>
      <w:r>
        <w:br/>
        <w:t>  R-Cookie: 48c6c8b7cdc64805</w:t>
      </w:r>
      <w:r>
        <w:br/>
      </w:r>
      <w:r>
        <w:lastRenderedPageBreak/>
        <w:t>  next payload: HASH</w:t>
      </w:r>
      <w:r>
        <w:br/>
        <w:t>  version: ISAKMP Version 1.0</w:t>
      </w:r>
      <w:r>
        <w:br/>
        <w:t>  exchange mode: Quick</w:t>
      </w:r>
      <w:r>
        <w:br/>
        <w:t>  flags: ENCRYPT</w:t>
      </w:r>
      <w:r>
        <w:br/>
        <w:t>  message ID: b1af4311</w:t>
      </w:r>
      <w:r>
        <w:br/>
        <w:t>  length: 60</w:t>
      </w:r>
      <w:r>
        <w:br/>
        <w:t>*Jan 31 01:10:38:155 2018 H3C_example IKE/7/EVENT: IKE thread 1097143584 processes a job.</w:t>
      </w:r>
      <w:r>
        <w:br/>
        <w:t>*Jan</w:t>
      </w:r>
      <w:r>
        <w:t xml:space="preserve"> 31 01:10:38:155 2018 H3C_example IKE/7/EVENT: Phase2 process started.</w:t>
      </w:r>
      <w:r>
        <w:br/>
        <w:t>*Jan 31 01:10:38:155 2018 H3C_example IKE/7/PACKET: vrf = 0, local = 199.99.99.161, remote = 172.99.99.2/500</w:t>
      </w:r>
      <w:r>
        <w:br/>
        <w:t>Decrypt the packet.</w:t>
      </w:r>
      <w:r>
        <w:br/>
        <w:t xml:space="preserve">*Jan 31 01:10:38:155 2018 H3C_example IKE/7/PACKET: vrf </w:t>
      </w:r>
      <w:r>
        <w:t>= 0, local = 199.99.99.161, remote = 172.99.99.2/500</w:t>
      </w:r>
      <w:r>
        <w:br/>
        <w:t>Received ISAKMP Hash Payload.</w:t>
      </w:r>
      <w:r>
        <w:br/>
        <w:t>*Jan 31 01:10:38:156 2018 H3C_example IKE/7/PACKET: vrf = 0, local = 199.99.99.161, remote = 172.99.99.2/500</w:t>
      </w:r>
      <w:r>
        <w:br/>
        <w:t>Process HASH payload.</w:t>
      </w:r>
      <w:r>
        <w:br/>
        <w:t>*Jan 31 01:10:38:156 2018 H3C_example IKE/</w:t>
      </w:r>
      <w:r>
        <w:t>7/EVENT: vrf = 0, local = 199.99.99.161, remote = 172.99.99.2/500</w:t>
      </w:r>
      <w:r>
        <w:br/>
        <w:t>Validated HASH(3) successfully.</w:t>
      </w:r>
      <w:r>
        <w:br/>
        <w:t>*Jan 31 01:10:38:156 2018 H3C_example IKE/7/EVENT: vrf = 0, local = 199.99.99.161, remote = 172.99.99.2/500</w:t>
      </w:r>
      <w:r>
        <w:br/>
      </w:r>
      <w:r>
        <w:rPr>
          <w:b/>
          <w:i/>
        </w:rPr>
        <w:t xml:space="preserve">IPsec SA state changed from IKE_P2_STATE_SEND2 to </w:t>
      </w:r>
      <w:r>
        <w:rPr>
          <w:b/>
          <w:i/>
        </w:rPr>
        <w:t>IKE_P2_STATE_ESTABLISHED.</w:t>
      </w:r>
      <w:r>
        <w:rPr>
          <w:b/>
          <w:i/>
        </w:rPr>
        <w:t>第二阶段成功</w:t>
      </w:r>
      <w:r>
        <w:br/>
        <w:t>*Jan 31 01:10:38:156 2018 H3C_example IPSEC/7/EVENT:</w:t>
      </w:r>
      <w:r>
        <w:br/>
        <w:t>Sent switch SA message to Slot:0 Cpu:0, message type is 0x1a.</w:t>
      </w:r>
      <w:r>
        <w:br/>
        <w:t>*Jan 31 01:10:38:156 2018 H3C_example IPSEC/7/EVENT:</w:t>
      </w:r>
      <w:r>
        <w:br/>
        <w:t>Switched SA successfully.</w:t>
      </w:r>
      <w:r>
        <w:br/>
        <w:t>*Jan 31 01:10:38:157 2018 H3C_</w:t>
      </w:r>
      <w:r>
        <w:t>example IKE/7/EVENT: Received message from ipsec, message type is 15.</w:t>
      </w:r>
      <w:r>
        <w:br/>
        <w:t>*Jan 31 01:10:38:158 2018 H3C_example IKE/7/EVENT: vrf = 0, local = 199.99.99.161, remote = 172.99.99.2/500</w:t>
      </w:r>
      <w:r>
        <w:br/>
        <w:t>Add P2 SA to triple successfully.</w:t>
      </w:r>
      <w:r>
        <w:br/>
        <w:t>*Jan 31 01:11:08:979 2018 H3C_example IKE/7/</w:t>
      </w:r>
      <w:r>
        <w:t>EVENT: Received packet successfully.</w:t>
      </w:r>
      <w:r>
        <w:br/>
        <w:t>*Jan 31 01:11:08:979 2018 H3C_example IKE/7/PACKET: vrf = 0, local = 199.99.99.161, remote = 172.99.99.2/500</w:t>
      </w:r>
      <w:r>
        <w:br/>
        <w:t>Received packet from 172.99.99.2 source port 500 destination port 500.</w:t>
      </w:r>
      <w:r>
        <w:br/>
        <w:t>*Jan 31 01:11:08:981 2018 H3C_example I</w:t>
      </w:r>
      <w:r>
        <w:t>KE/7/PACKET: vrf = 0, local = 199.99.99.161, remote = 172.99.99.2/500</w:t>
      </w:r>
      <w:r>
        <w:br/>
        <w:t>Sending an IPv4 packet.</w:t>
      </w:r>
      <w:r>
        <w:br/>
        <w:t>*Jan 31 01:11:08:981 2018 H3C_example IKE/7/EVENT: vrf = 0, local = 199.99.99.161, remote = 172.99.99.2/500</w:t>
      </w:r>
      <w:r>
        <w:br/>
        <w:t>Sent data to socket successfully.</w:t>
      </w:r>
    </w:p>
    <w:p w:rsidR="004B08BF" w:rsidRDefault="00EC7BD9">
      <w:pPr>
        <w:pStyle w:val="3"/>
      </w:pPr>
      <w:bookmarkStart w:id="10" w:name="隧道状态及参数查看"/>
      <w:r>
        <w:lastRenderedPageBreak/>
        <w:t>隧道状态及参数查看</w:t>
      </w:r>
      <w:bookmarkEnd w:id="10"/>
    </w:p>
    <w:p w:rsidR="004B08BF" w:rsidRDefault="00EC7BD9">
      <w:pPr>
        <w:pStyle w:val="FirstParagraph"/>
      </w:pPr>
      <w:r>
        <w:t>&lt;H3C_examp</w:t>
      </w:r>
      <w:r>
        <w:t>le&gt;dis ike sa</w:t>
      </w:r>
      <w:r>
        <w:br/>
        <w:t>    Connection-ID   Remote                Flag         DOI    </w:t>
      </w:r>
      <w:r>
        <w:br/>
        <w:t>------------------------------------------------------------------</w:t>
      </w:r>
      <w:r>
        <w:br/>
        <w:t>    1               172.99.99.2           RD           IPsec  </w:t>
      </w:r>
      <w:r>
        <w:br/>
        <w:t>Flags:</w:t>
      </w:r>
      <w:r>
        <w:br/>
        <w:t>RD--READY RL--REPLACED FD-FADING RK-REKEY</w:t>
      </w:r>
      <w:r>
        <w:br/>
      </w:r>
      <w:r>
        <w:t>&lt;H3C_example&gt;dis ipsec sa</w:t>
      </w:r>
      <w:r>
        <w:br/>
        <w:t>-------------------------------</w:t>
      </w:r>
      <w:r>
        <w:br/>
        <w:t>Interface: Eth-channel1/0:0</w:t>
      </w:r>
      <w:r>
        <w:br/>
        <w:t>-------------------------------</w:t>
      </w:r>
    </w:p>
    <w:p w:rsidR="004B08BF" w:rsidRDefault="00EC7BD9">
      <w:pPr>
        <w:pStyle w:val="a0"/>
      </w:pPr>
      <w:r>
        <w:t>  -----------------------------</w:t>
      </w:r>
      <w:r>
        <w:br/>
        <w:t>  IPsec policy: map1</w:t>
      </w:r>
      <w:r>
        <w:br/>
        <w:t>  Sequence number: 1</w:t>
      </w:r>
      <w:r>
        <w:br/>
        <w:t>  Mode: ISAKMP</w:t>
      </w:r>
      <w:r>
        <w:br/>
        <w:t>  -----------------------------</w:t>
      </w:r>
      <w:r>
        <w:br/>
        <w:t>    Tunnel id: 0</w:t>
      </w:r>
      <w:r>
        <w:br/>
      </w:r>
      <w:r>
        <w:t>    Encapsulation mode: tunnel</w:t>
      </w:r>
      <w:r>
        <w:br/>
        <w:t>    Perfect Forward Secrecy:</w:t>
      </w:r>
      <w:r>
        <w:br/>
        <w:t>    Inside VPN:</w:t>
      </w:r>
      <w:r>
        <w:br/>
        <w:t>    Extended Sequence Numbers enable: N</w:t>
      </w:r>
      <w:r>
        <w:br/>
        <w:t>    Traffic Flow Confidentiality enable: N</w:t>
      </w:r>
      <w:r>
        <w:br/>
        <w:t>    Path MTU: 1428</w:t>
      </w:r>
      <w:r>
        <w:br/>
        <w:t>    Tunnel:</w:t>
      </w:r>
      <w:r>
        <w:br/>
        <w:t>        local  address: 199.99.99.161</w:t>
      </w:r>
      <w:r>
        <w:br/>
        <w:t>        remote address: 172.</w:t>
      </w:r>
      <w:r>
        <w:t>99.99.2</w:t>
      </w:r>
      <w:r>
        <w:br/>
        <w:t>    Flow:</w:t>
      </w:r>
      <w:r>
        <w:br/>
        <w:t>        sour addr: 166.15.112.108/255.255.255.252  port: 0  protocol: ip</w:t>
      </w:r>
      <w:r>
        <w:br/>
        <w:t>        dest addr: 145.0.0.0/255.0.0.0  port: 0  protocol: ip</w:t>
      </w:r>
    </w:p>
    <w:p w:rsidR="004B08BF" w:rsidRDefault="00EC7BD9">
      <w:pPr>
        <w:pStyle w:val="a0"/>
      </w:pPr>
      <w:r>
        <w:t>    [Inbound ESP SAs]</w:t>
      </w:r>
      <w:r>
        <w:br/>
        <w:t>      SPI: 3403264074 (0xcad9b04a)</w:t>
      </w:r>
      <w:r>
        <w:br/>
        <w:t>      Connection ID: 4294967296</w:t>
      </w:r>
      <w:r>
        <w:br/>
        <w:t>      Transfor</w:t>
      </w:r>
      <w:r>
        <w:t>m set: ESP-ENCRYPT-SM1-CBC-128 ESP-AUTH-MD5</w:t>
      </w:r>
      <w:r>
        <w:br/>
        <w:t>      SA duration (kilobytes/sec): 1843200/3600</w:t>
      </w:r>
      <w:r>
        <w:br/>
        <w:t>      SA remaining duration (kilobytes/sec): 1843200/3559</w:t>
      </w:r>
      <w:r>
        <w:br/>
        <w:t>      Max received sequence-number: 0</w:t>
      </w:r>
      <w:r>
        <w:br/>
        <w:t>      Anti-replay check enable: Y</w:t>
      </w:r>
      <w:r>
        <w:br/>
        <w:t>      Anti-replay window size: 64</w:t>
      </w:r>
      <w:r>
        <w:br/>
      </w:r>
      <w:r>
        <w:t>      UDP encapsulation used for NAT traversal: N</w:t>
      </w:r>
      <w:r>
        <w:br/>
        <w:t>      Status: Active</w:t>
      </w:r>
    </w:p>
    <w:p w:rsidR="004B08BF" w:rsidRDefault="00EC7BD9">
      <w:pPr>
        <w:pStyle w:val="a0"/>
      </w:pPr>
      <w:r>
        <w:t>    [Outbound ESP SAs]</w:t>
      </w:r>
      <w:r>
        <w:br/>
        <w:t>      SPI: 3819700550 (0xe3ac0146)</w:t>
      </w:r>
      <w:r>
        <w:br/>
        <w:t>      Connection ID: 4294967297</w:t>
      </w:r>
      <w:r>
        <w:br/>
      </w:r>
      <w:r>
        <w:lastRenderedPageBreak/>
        <w:t>      Transform set: ESP-ENCRYPT-SM1-CBC-128 ESP-AUTH-MD5</w:t>
      </w:r>
      <w:r>
        <w:br/>
        <w:t>      SA duration (kilobytes/sec): 18</w:t>
      </w:r>
      <w:r>
        <w:t>43200/3600</w:t>
      </w:r>
      <w:r>
        <w:br/>
        <w:t>      SA remaining duration (kilobytes/sec): 1843200/3559</w:t>
      </w:r>
      <w:r>
        <w:br/>
        <w:t>      Max sent sequence-number: 0</w:t>
      </w:r>
      <w:r>
        <w:br/>
        <w:t>      UDP encapsulation used for NAT traversal: N</w:t>
      </w:r>
      <w:r>
        <w:br/>
        <w:t>      Status: Active</w:t>
      </w:r>
    </w:p>
    <w:p w:rsidR="004B08BF" w:rsidRDefault="00EC7BD9">
      <w:pPr>
        <w:pStyle w:val="a0"/>
      </w:pPr>
      <w:r>
        <w:t> </w:t>
      </w:r>
    </w:p>
    <w:p w:rsidR="004B08BF" w:rsidRDefault="00EC7BD9">
      <w:pPr>
        <w:pStyle w:val="a0"/>
      </w:pPr>
      <w:r>
        <w:t> </w:t>
      </w:r>
    </w:p>
    <w:p w:rsidR="004B08BF" w:rsidRDefault="00EC7BD9">
      <w:pPr>
        <w:pStyle w:val="a0"/>
      </w:pPr>
      <w:r>
        <w:t> </w:t>
      </w:r>
    </w:p>
    <w:p w:rsidR="004B08BF" w:rsidRDefault="00EC7BD9">
      <w:pPr>
        <w:pStyle w:val="a0"/>
      </w:pPr>
      <w:r>
        <w:t> </w:t>
      </w:r>
    </w:p>
    <w:p w:rsidR="004B08BF" w:rsidRDefault="00EC7BD9">
      <w:pPr>
        <w:pStyle w:val="2"/>
      </w:pPr>
      <w:bookmarkStart w:id="11" w:name="主要问题及排错"/>
      <w:r>
        <w:t>主要问题及排错</w:t>
      </w:r>
      <w:bookmarkEnd w:id="11"/>
    </w:p>
    <w:p w:rsidR="004B08BF" w:rsidRDefault="00EC7BD9">
      <w:pPr>
        <w:pStyle w:val="3"/>
        <w:numPr>
          <w:ilvl w:val="0"/>
          <w:numId w:val="7"/>
        </w:numPr>
      </w:pPr>
      <w:bookmarkStart w:id="12" w:name="msr路由器4g拨号不成功"/>
      <w:r>
        <w:t>MSR</w:t>
      </w:r>
      <w:r>
        <w:t>路由器</w:t>
      </w:r>
      <w:r>
        <w:t>4G</w:t>
      </w:r>
      <w:r>
        <w:t>拨号不成功</w:t>
      </w:r>
      <w:bookmarkEnd w:id="12"/>
    </w:p>
    <w:p w:rsidR="004B08BF" w:rsidRDefault="00EC7BD9">
      <w:pPr>
        <w:pStyle w:val="a8"/>
      </w:pPr>
      <w:r>
        <w:rPr>
          <w:b/>
        </w:rPr>
        <w:t>正常状态为拨号成功后，设备</w:t>
      </w:r>
      <w:r>
        <w:rPr>
          <w:b/>
        </w:rPr>
        <w:t>LTE</w:t>
      </w:r>
      <w:r>
        <w:rPr>
          <w:b/>
        </w:rPr>
        <w:t>灯绿色长亮。</w:t>
      </w:r>
      <w:r>
        <w:rPr>
          <w:b/>
        </w:rPr>
        <w:t xml:space="preserve"> ipsec vpn</w:t>
      </w:r>
      <w:r>
        <w:rPr>
          <w:b/>
        </w:rPr>
        <w:t>隧道建立成功后</w:t>
      </w:r>
      <w:r>
        <w:rPr>
          <w:b/>
        </w:rPr>
        <w:t xml:space="preserve"> vpn</w:t>
      </w:r>
      <w:r>
        <w:rPr>
          <w:b/>
        </w:rPr>
        <w:t>灯绿色长亮。</w:t>
      </w:r>
    </w:p>
    <w:p w:rsidR="004B08BF" w:rsidRDefault="00EC7BD9">
      <w:pPr>
        <w:pStyle w:val="FirstParagraph"/>
      </w:pPr>
      <w:r>
        <w:t>1.</w:t>
      </w:r>
      <w:r>
        <w:t>确认</w:t>
      </w:r>
      <w:r>
        <w:t>4G</w:t>
      </w:r>
      <w:r>
        <w:t>卡状态是否良好；</w:t>
      </w:r>
      <w:r>
        <w:br/>
        <w:t>2.</w:t>
      </w:r>
      <w:r>
        <w:t>确认</w:t>
      </w:r>
      <w:r>
        <w:t>4G</w:t>
      </w:r>
      <w:r>
        <w:t>卡是否设置了</w:t>
      </w:r>
      <w:r>
        <w:t>PIN</w:t>
      </w:r>
      <w:r>
        <w:t>码；</w:t>
      </w:r>
      <w:r>
        <w:br/>
        <w:t>3.</w:t>
      </w:r>
      <w:r>
        <w:t>确认</w:t>
      </w:r>
      <w:r>
        <w:t>4G</w:t>
      </w:r>
      <w:r>
        <w:t>卡是否能够被识别；</w:t>
      </w:r>
      <w:r>
        <w:br/>
        <w:t>4.</w:t>
      </w:r>
      <w:r>
        <w:t>信号强度是否足够；</w:t>
      </w:r>
      <w:r>
        <w:br/>
        <w:t>5.</w:t>
      </w:r>
      <w:r>
        <w:t>确认</w:t>
      </w:r>
      <w:r>
        <w:t>4G</w:t>
      </w:r>
      <w:r>
        <w:t>卡是否注册成功；</w:t>
      </w:r>
      <w:r>
        <w:br/>
        <w:t>6.APN</w:t>
      </w:r>
      <w:r>
        <w:t>配置是否正确；</w:t>
      </w:r>
      <w:r>
        <w:br/>
        <w:t>7.</w:t>
      </w:r>
      <w:r>
        <w:t>最后再确认路由器</w:t>
      </w:r>
      <w:r>
        <w:t>4G</w:t>
      </w:r>
      <w:r>
        <w:t>相关配置是否正确。</w:t>
      </w:r>
    </w:p>
    <w:p w:rsidR="004B08BF" w:rsidRDefault="00EC7BD9">
      <w:pPr>
        <w:pStyle w:val="a0"/>
      </w:pPr>
      <w:r>
        <w:t> </w:t>
      </w:r>
    </w:p>
    <w:p w:rsidR="004B08BF" w:rsidRDefault="00EC7BD9">
      <w:pPr>
        <w:pStyle w:val="a0"/>
      </w:pPr>
      <w:hyperlink r:id="rId9">
        <w:r>
          <w:rPr>
            <w:rStyle w:val="ad"/>
            <w:b/>
          </w:rPr>
          <w:t>MSR</w:t>
        </w:r>
        <w:r>
          <w:rPr>
            <w:rStyle w:val="ad"/>
            <w:b/>
          </w:rPr>
          <w:t>路由器</w:t>
        </w:r>
        <w:r>
          <w:rPr>
            <w:rStyle w:val="ad"/>
            <w:b/>
          </w:rPr>
          <w:t>4G</w:t>
        </w:r>
        <w:r>
          <w:rPr>
            <w:rStyle w:val="ad"/>
            <w:b/>
          </w:rPr>
          <w:t>拨号不成功排查步骤</w:t>
        </w:r>
      </w:hyperlink>
    </w:p>
    <w:p w:rsidR="004B08BF" w:rsidRDefault="00EC7BD9">
      <w:pPr>
        <w:pStyle w:val="a0"/>
      </w:pPr>
      <w:r>
        <w:t>1. </w:t>
      </w:r>
      <w:r>
        <w:rPr>
          <w:b/>
        </w:rPr>
        <w:t>组网需求</w:t>
      </w:r>
    </w:p>
    <w:p w:rsidR="004B08BF" w:rsidRDefault="00EC7BD9">
      <w:pPr>
        <w:pStyle w:val="a0"/>
      </w:pPr>
      <w:r>
        <w:t>MSR</w:t>
      </w:r>
      <w:r>
        <w:t>路由器部分款型支持</w:t>
      </w:r>
      <w:r>
        <w:t>4G</w:t>
      </w:r>
      <w:r>
        <w:t>拨号上网，如下介绍</w:t>
      </w:r>
      <w:r>
        <w:t>4G</w:t>
      </w:r>
      <w:r>
        <w:t>拨号配置上网不成功时的排查方法。</w:t>
      </w:r>
    </w:p>
    <w:p w:rsidR="004B08BF" w:rsidRDefault="00EC7BD9">
      <w:pPr>
        <w:pStyle w:val="a0"/>
      </w:pPr>
      <w:r>
        <w:t>2. </w:t>
      </w:r>
      <w:r>
        <w:rPr>
          <w:b/>
        </w:rPr>
        <w:t>排查步骤</w:t>
      </w:r>
    </w:p>
    <w:p w:rsidR="004B08BF" w:rsidRDefault="00EC7BD9">
      <w:pPr>
        <w:pStyle w:val="a0"/>
      </w:pPr>
      <w:r>
        <w:t>MSR</w:t>
      </w:r>
      <w:r>
        <w:t>路由器</w:t>
      </w:r>
      <w:r>
        <w:t>4G</w:t>
      </w:r>
      <w:r>
        <w:t>拨号不成功问题定位故障的思路是：先确认</w:t>
      </w:r>
      <w:r>
        <w:t>4G</w:t>
      </w:r>
      <w:r>
        <w:t>卡状态是否良好，信号强度是否正常，确认</w:t>
      </w:r>
      <w:r>
        <w:t>4G</w:t>
      </w:r>
      <w:r>
        <w:t>卡是否注册成功，最后再确认路由器</w:t>
      </w:r>
      <w:r>
        <w:t>4G</w:t>
      </w:r>
      <w:r>
        <w:t>相关配置</w:t>
      </w:r>
    </w:p>
    <w:p w:rsidR="004B08BF" w:rsidRDefault="00EC7BD9">
      <w:pPr>
        <w:pStyle w:val="Figure"/>
      </w:pPr>
      <w:r>
        <w:rPr>
          <w:noProof/>
        </w:rPr>
        <w:lastRenderedPageBreak/>
        <w:drawing>
          <wp:inline distT="0" distB="0" distL="0" distR="0">
            <wp:extent cx="5334000" cy="367272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"/>
                    <pic:cNvPicPr>
                      <a:picLocks noChangeAspect="1" noChangeArrowheads="1"/>
                    </pic:cNvPicPr>
                  </pic:nvPicPr>
                  <pic:blipFill>
                    <a:blip r:embed="rId10"/>
                    <a:stretch>
                      <a:fillRect/>
                    </a:stretch>
                  </pic:blipFill>
                  <pic:spPr bwMode="auto">
                    <a:xfrm>
                      <a:off x="0" y="0"/>
                      <a:ext cx="5334000" cy="3672723"/>
                    </a:xfrm>
                    <a:prstGeom prst="rect">
                      <a:avLst/>
                    </a:prstGeom>
                    <a:noFill/>
                    <a:ln w="9525">
                      <a:noFill/>
                      <a:headEnd/>
                      <a:tailEnd/>
                    </a:ln>
                  </pic:spPr>
                </pic:pic>
              </a:graphicData>
            </a:graphic>
          </wp:inline>
        </w:drawing>
      </w:r>
    </w:p>
    <w:p w:rsidR="004B08BF" w:rsidRDefault="00EC7BD9">
      <w:pPr>
        <w:pStyle w:val="FirstParagraph"/>
      </w:pPr>
      <w:r>
        <w:t>1) </w:t>
      </w:r>
      <w:r>
        <w:t>确认</w:t>
      </w:r>
      <w:r>
        <w:t>4G</w:t>
      </w:r>
      <w:r>
        <w:t>卡状态是否良好</w:t>
      </w:r>
    </w:p>
    <w:p w:rsidR="004B08BF" w:rsidRDefault="00EC7BD9">
      <w:pPr>
        <w:pStyle w:val="a0"/>
      </w:pPr>
      <w:r>
        <w:t>确认</w:t>
      </w:r>
      <w:r>
        <w:t>4G</w:t>
      </w:r>
      <w:r>
        <w:t>卡的状态是否为可用状态，是否因为</w:t>
      </w:r>
      <w:r>
        <w:t>4G</w:t>
      </w:r>
      <w:r>
        <w:t>卡有异常状态，导致</w:t>
      </w:r>
      <w:r>
        <w:t>4G</w:t>
      </w:r>
      <w:r>
        <w:t>拨号不成功。</w:t>
      </w:r>
    </w:p>
    <w:p w:rsidR="004B08BF" w:rsidRDefault="00EC7BD9">
      <w:pPr>
        <w:pStyle w:val="a0"/>
      </w:pPr>
      <w:r>
        <w:t>MSR V5</w:t>
      </w:r>
      <w:r>
        <w:t>路由器使用如下命令：</w:t>
      </w:r>
    </w:p>
    <w:p w:rsidR="004B08BF" w:rsidRDefault="00EC7BD9">
      <w:pPr>
        <w:pStyle w:val="a0"/>
      </w:pPr>
      <w:r>
        <w:t>display cellular-ethernet x/0 all</w:t>
      </w:r>
    </w:p>
    <w:p w:rsidR="004B08BF" w:rsidRDefault="00EC7BD9">
      <w:pPr>
        <w:pStyle w:val="a0"/>
      </w:pPr>
      <w:r>
        <w:t>MSR V7</w:t>
      </w:r>
      <w:r>
        <w:t>路由器使用如下命令：</w:t>
      </w:r>
    </w:p>
    <w:p w:rsidR="004B08BF" w:rsidRDefault="00EC7BD9">
      <w:pPr>
        <w:pStyle w:val="a0"/>
      </w:pPr>
      <w:r>
        <w:t xml:space="preserve">display </w:t>
      </w:r>
      <w:r>
        <w:t>cellular x/0</w:t>
      </w:r>
    </w:p>
    <w:p w:rsidR="004B08BF" w:rsidRDefault="00EC7BD9">
      <w:pPr>
        <w:pStyle w:val="a0"/>
      </w:pPr>
      <w:r>
        <w:t>例如：通过命令查看到如下结果：</w:t>
      </w:r>
    </w:p>
    <w:p w:rsidR="004B08BF" w:rsidRDefault="00EC7BD9">
      <w:pPr>
        <w:pStyle w:val="Figure"/>
      </w:pPr>
      <w:r>
        <w:rPr>
          <w:noProof/>
        </w:rPr>
        <w:drawing>
          <wp:inline distT="0" distB="0" distL="0" distR="0">
            <wp:extent cx="5334000" cy="14902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"/>
                    <pic:cNvPicPr>
                      <a:picLocks noChangeAspect="1" noChangeArrowheads="1"/>
                    </pic:cNvPicPr>
                  </pic:nvPicPr>
                  <pic:blipFill>
                    <a:blip r:embed="rId11"/>
                    <a:stretch>
                      <a:fillRect/>
                    </a:stretch>
                  </pic:blipFill>
                  <pic:spPr bwMode="auto">
                    <a:xfrm>
                      <a:off x="0" y="0"/>
                      <a:ext cx="5334000" cy="1490231"/>
                    </a:xfrm>
                    <a:prstGeom prst="rect">
                      <a:avLst/>
                    </a:prstGeom>
                    <a:noFill/>
                    <a:ln w="9525">
                      <a:noFill/>
                      <a:headEnd/>
                      <a:tailEnd/>
                    </a:ln>
                  </pic:spPr>
                </pic:pic>
              </a:graphicData>
            </a:graphic>
          </wp:inline>
        </w:drawing>
      </w:r>
    </w:p>
    <w:p w:rsidR="004B08BF" w:rsidRDefault="00EC7BD9">
      <w:pPr>
        <w:pStyle w:val="FirstParagraph"/>
      </w:pPr>
      <w:r>
        <w:t>说明：当前请求</w:t>
      </w:r>
      <w:r>
        <w:t>PIN</w:t>
      </w:r>
      <w:r>
        <w:t>码状态为</w:t>
      </w:r>
      <w:r>
        <w:t>disable</w:t>
      </w:r>
      <w:r>
        <w:t>，说明不需要输入</w:t>
      </w:r>
      <w:r>
        <w:t>PIN</w:t>
      </w:r>
      <w:r>
        <w:t>码，当前</w:t>
      </w:r>
      <w:r>
        <w:t>SIM</w:t>
      </w:r>
      <w:r>
        <w:t>卡状态也是</w:t>
      </w:r>
      <w:r>
        <w:t>OK</w:t>
      </w:r>
      <w:r>
        <w:t>。</w:t>
      </w:r>
    </w:p>
    <w:p w:rsidR="004B08BF" w:rsidRDefault="00EC7BD9">
      <w:pPr>
        <w:pStyle w:val="a0"/>
      </w:pPr>
      <w:r>
        <w:lastRenderedPageBreak/>
        <w:t>2) </w:t>
      </w:r>
      <w:r>
        <w:t>确认</w:t>
      </w:r>
      <w:r>
        <w:t>4G</w:t>
      </w:r>
      <w:r>
        <w:t>卡是否设置了</w:t>
      </w:r>
      <w:r>
        <w:t>PIN</w:t>
      </w:r>
      <w:r>
        <w:t>码</w:t>
      </w:r>
    </w:p>
    <w:p w:rsidR="004B08BF" w:rsidRDefault="00EC7BD9">
      <w:pPr>
        <w:pStyle w:val="a0"/>
      </w:pPr>
      <w:r>
        <w:t>MSR V5</w:t>
      </w:r>
      <w:r>
        <w:t>路由器使用如下命令：</w:t>
      </w:r>
    </w:p>
    <w:p w:rsidR="004B08BF" w:rsidRDefault="00EC7BD9">
      <w:pPr>
        <w:pStyle w:val="a0"/>
      </w:pPr>
      <w:r>
        <w:t>display cellular-ethernet x/0 all</w:t>
      </w:r>
    </w:p>
    <w:p w:rsidR="004B08BF" w:rsidRDefault="00EC7BD9">
      <w:pPr>
        <w:pStyle w:val="a0"/>
      </w:pPr>
      <w:r>
        <w:t>MSR V7</w:t>
      </w:r>
      <w:r>
        <w:t>路由器使用如下命令：</w:t>
      </w:r>
    </w:p>
    <w:p w:rsidR="004B08BF" w:rsidRDefault="00EC7BD9">
      <w:pPr>
        <w:pStyle w:val="a0"/>
      </w:pPr>
      <w:r>
        <w:t>display cellular x/0</w:t>
      </w:r>
    </w:p>
    <w:p w:rsidR="004B08BF" w:rsidRDefault="00EC7BD9">
      <w:pPr>
        <w:pStyle w:val="a0"/>
      </w:pPr>
      <w:r>
        <w:t>如果当前</w:t>
      </w:r>
      <w:r>
        <w:t>PIN Verification</w:t>
      </w:r>
      <w:r>
        <w:t>为</w:t>
      </w:r>
      <w:r>
        <w:t>Enable</w:t>
      </w:r>
      <w:r>
        <w:t>状态，则需要用户输入相应的</w:t>
      </w:r>
      <w:r>
        <w:t>PIN</w:t>
      </w:r>
      <w:r>
        <w:t>码或者</w:t>
      </w:r>
      <w:r>
        <w:t>PUK</w:t>
      </w:r>
      <w:r>
        <w:t>码解锁</w:t>
      </w:r>
      <w:r>
        <w:t>4G</w:t>
      </w:r>
      <w:r>
        <w:t>卡，例如：</w:t>
      </w:r>
    </w:p>
    <w:p w:rsidR="004B08BF" w:rsidRDefault="00EC7BD9">
      <w:pPr>
        <w:pStyle w:val="Figure"/>
      </w:pPr>
      <w:r>
        <w:rPr>
          <w:noProof/>
        </w:rPr>
        <w:drawing>
          <wp:inline distT="0" distB="0" distL="0" distR="0">
            <wp:extent cx="5334000" cy="125566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"/>
                    <pic:cNvPicPr>
                      <a:picLocks noChangeAspect="1" noChangeArrowheads="1"/>
                    </pic:cNvPicPr>
                  </pic:nvPicPr>
                  <pic:blipFill>
                    <a:blip r:embed="rId12"/>
                    <a:stretch>
                      <a:fillRect/>
                    </a:stretch>
                  </pic:blipFill>
                  <pic:spPr bwMode="auto">
                    <a:xfrm>
                      <a:off x="0" y="0"/>
                      <a:ext cx="5334000" cy="1255669"/>
                    </a:xfrm>
                    <a:prstGeom prst="rect">
                      <a:avLst/>
                    </a:prstGeom>
                    <a:noFill/>
                    <a:ln w="9525">
                      <a:noFill/>
                      <a:headEnd/>
                      <a:tailEnd/>
                    </a:ln>
                  </pic:spPr>
                </pic:pic>
              </a:graphicData>
            </a:graphic>
          </wp:inline>
        </w:drawing>
      </w:r>
    </w:p>
    <w:p w:rsidR="004B08BF" w:rsidRDefault="00EC7BD9">
      <w:pPr>
        <w:pStyle w:val="FirstParagraph"/>
      </w:pPr>
      <w:r>
        <w:t>可以看到当前</w:t>
      </w:r>
      <w:r>
        <w:t>4G</w:t>
      </w:r>
      <w:r>
        <w:t>卡使能了</w:t>
      </w:r>
      <w:r>
        <w:t>PIN</w:t>
      </w:r>
      <w:r>
        <w:t>码认证状态（</w:t>
      </w:r>
      <w:r>
        <w:t>PIN Verification = enable</w:t>
      </w:r>
      <w:r>
        <w:t>）</w:t>
      </w:r>
    </w:p>
    <w:p w:rsidR="004B08BF" w:rsidRDefault="00EC7BD9">
      <w:pPr>
        <w:pStyle w:val="a0"/>
      </w:pPr>
      <w:r>
        <w:t>PIN</w:t>
      </w:r>
      <w:r>
        <w:t>码状态为</w:t>
      </w:r>
      <w:r>
        <w:t>PIN</w:t>
      </w:r>
      <w:r>
        <w:t>码请求状态（</w:t>
      </w:r>
      <w:r>
        <w:t>PIN Status = PIN Requirement</w:t>
      </w:r>
      <w:r>
        <w:t>），此时需要输入</w:t>
      </w:r>
      <w:r>
        <w:t>4G</w:t>
      </w:r>
      <w:r>
        <w:t>卡的</w:t>
      </w:r>
      <w:r>
        <w:t>PIN</w:t>
      </w:r>
      <w:r>
        <w:t>码；</w:t>
      </w:r>
    </w:p>
    <w:p w:rsidR="004B08BF" w:rsidRDefault="00EC7BD9">
      <w:pPr>
        <w:pStyle w:val="a0"/>
      </w:pPr>
      <w:r>
        <w:t>如果</w:t>
      </w:r>
      <w:r>
        <w:t>PIN</w:t>
      </w:r>
      <w:r>
        <w:t>码状态为</w:t>
      </w:r>
      <w:r>
        <w:t>PUK</w:t>
      </w:r>
      <w:r>
        <w:t>码请求状态（</w:t>
      </w:r>
      <w:r>
        <w:t>PIN Status = PUK Requirement</w:t>
      </w:r>
      <w:r>
        <w:t>），此时需要输入</w:t>
      </w:r>
      <w:r>
        <w:t>4G</w:t>
      </w:r>
      <w:r>
        <w:t>卡的</w:t>
      </w:r>
      <w:r>
        <w:t>PUK</w:t>
      </w:r>
      <w:r>
        <w:t>码。</w:t>
      </w:r>
    </w:p>
    <w:p w:rsidR="004B08BF" w:rsidRDefault="00EC7BD9">
      <w:pPr>
        <w:pStyle w:val="a0"/>
      </w:pPr>
      <w:r>
        <w:t>需要注意的是，如果</w:t>
      </w:r>
      <w:r>
        <w:t>PIN</w:t>
      </w:r>
      <w:r>
        <w:t>码连续输错</w:t>
      </w:r>
      <w:r>
        <w:t>3</w:t>
      </w:r>
      <w:r>
        <w:t>次，</w:t>
      </w:r>
      <w:r>
        <w:t>4G</w:t>
      </w:r>
      <w:r>
        <w:t>卡将被锁卡，需要使用</w:t>
      </w:r>
      <w:r>
        <w:t>PUK</w:t>
      </w:r>
      <w:r>
        <w:t>码来解锁，如果</w:t>
      </w:r>
      <w:r>
        <w:t>PUK</w:t>
      </w:r>
      <w:r>
        <w:t>码连续错</w:t>
      </w:r>
      <w:r>
        <w:t>10</w:t>
      </w:r>
      <w:r>
        <w:t>次，</w:t>
      </w:r>
      <w:r>
        <w:t>4G</w:t>
      </w:r>
      <w:r>
        <w:t>卡将被彻底锁死，需要联系当地</w:t>
      </w:r>
      <w:r>
        <w:t>4G</w:t>
      </w:r>
      <w:r>
        <w:t>卡的运营商解锁。</w:t>
      </w:r>
    </w:p>
    <w:p w:rsidR="004B08BF" w:rsidRDefault="00EC7BD9">
      <w:pPr>
        <w:pStyle w:val="a0"/>
      </w:pPr>
      <w:r>
        <w:t>输入</w:t>
      </w:r>
      <w:r>
        <w:t>PIN</w:t>
      </w:r>
      <w:r>
        <w:t>码信息的命</w:t>
      </w:r>
      <w:r>
        <w:t>令如下：</w:t>
      </w:r>
    </w:p>
    <w:p w:rsidR="004B08BF" w:rsidRDefault="00EC7BD9">
      <w:pPr>
        <w:pStyle w:val="a0"/>
      </w:pPr>
      <w:r>
        <w:t>[H3C-Cellular1/0]pin verify simple 1234</w:t>
      </w:r>
    </w:p>
    <w:p w:rsidR="004B08BF" w:rsidRDefault="00EC7BD9">
      <w:pPr>
        <w:pStyle w:val="a0"/>
      </w:pPr>
      <w:r>
        <w:t>输入</w:t>
      </w:r>
      <w:r>
        <w:t>PUK</w:t>
      </w:r>
      <w:r>
        <w:t>码信息的命令如下：</w:t>
      </w:r>
    </w:p>
    <w:p w:rsidR="004B08BF" w:rsidRDefault="00EC7BD9">
      <w:pPr>
        <w:pStyle w:val="a0"/>
      </w:pPr>
      <w:r>
        <w:t>[H3C-Cellular1/0]pin unlock 87654321 1234 //87654321</w:t>
      </w:r>
      <w:r>
        <w:t>为运营商提供的</w:t>
      </w:r>
      <w:r>
        <w:t>PUK</w:t>
      </w:r>
      <w:r>
        <w:t>码，</w:t>
      </w:r>
      <w:r>
        <w:t>1234</w:t>
      </w:r>
      <w:r>
        <w:t>为设置新的</w:t>
      </w:r>
      <w:r>
        <w:t>PIN</w:t>
      </w:r>
      <w:r>
        <w:t>码</w:t>
      </w:r>
    </w:p>
    <w:p w:rsidR="004B08BF" w:rsidRDefault="00EC7BD9">
      <w:pPr>
        <w:pStyle w:val="a0"/>
      </w:pPr>
      <w:r>
        <w:t>3) </w:t>
      </w:r>
      <w:r>
        <w:t>确认</w:t>
      </w:r>
      <w:r>
        <w:t>4G</w:t>
      </w:r>
      <w:r>
        <w:t>卡是否能够被识别</w:t>
      </w:r>
    </w:p>
    <w:p w:rsidR="004B08BF" w:rsidRDefault="00EC7BD9">
      <w:pPr>
        <w:pStyle w:val="a0"/>
      </w:pPr>
      <w:r>
        <w:t>如果当前</w:t>
      </w:r>
      <w:r>
        <w:t>SIM</w:t>
      </w:r>
      <w:r>
        <w:t>状态为</w:t>
      </w:r>
      <w:r>
        <w:t>Not Inserted</w:t>
      </w:r>
      <w:r>
        <w:t>状态，则说明</w:t>
      </w:r>
      <w:r>
        <w:t>Modem</w:t>
      </w:r>
      <w:r>
        <w:t>没有识别出</w:t>
      </w:r>
      <w:r>
        <w:t>SIM</w:t>
      </w:r>
      <w:r>
        <w:t>，需要排查是否为</w:t>
      </w:r>
      <w:r>
        <w:t>SIM</w:t>
      </w:r>
      <w:r>
        <w:t>问题，可以将此</w:t>
      </w:r>
      <w:r>
        <w:t>SIM</w:t>
      </w:r>
      <w:r>
        <w:t>插到</w:t>
      </w:r>
      <w:r>
        <w:t>4G</w:t>
      </w:r>
      <w:r>
        <w:t>手机或者其他</w:t>
      </w:r>
      <w:r>
        <w:t>4G Modem</w:t>
      </w:r>
      <w:r>
        <w:t>中查看是否能够识别，如果其他设备同样无法识别，需要更换此</w:t>
      </w:r>
      <w:r>
        <w:t>SIM</w:t>
      </w:r>
      <w:r>
        <w:t>再做测试。</w:t>
      </w:r>
    </w:p>
    <w:p w:rsidR="004B08BF" w:rsidRDefault="00EC7BD9">
      <w:pPr>
        <w:pStyle w:val="a0"/>
      </w:pPr>
      <w:r>
        <w:lastRenderedPageBreak/>
        <w:t>如果其他设备能够识别且配置无误，插入我们路由器无法识别，则需要拨打</w:t>
      </w:r>
      <w:r>
        <w:t>400-600-9999</w:t>
      </w:r>
      <w:r>
        <w:t>电话判断是否为路由器故障问题导致的。</w:t>
      </w:r>
    </w:p>
    <w:p w:rsidR="004B08BF" w:rsidRDefault="00EC7BD9">
      <w:pPr>
        <w:pStyle w:val="a0"/>
      </w:pPr>
      <w:r>
        <w:t>4) </w:t>
      </w:r>
      <w:r>
        <w:t>确认</w:t>
      </w:r>
      <w:r>
        <w:t>4G</w:t>
      </w:r>
      <w:r>
        <w:t>信号强度是否足够</w:t>
      </w:r>
    </w:p>
    <w:p w:rsidR="004B08BF" w:rsidRDefault="00EC7BD9">
      <w:pPr>
        <w:pStyle w:val="a0"/>
      </w:pPr>
      <w:r>
        <w:t>信号是影响</w:t>
      </w:r>
      <w:r>
        <w:t>4G</w:t>
      </w:r>
      <w:r>
        <w:t>拨号的关键因素，如果信号不好的情况，会直接导致</w:t>
      </w:r>
      <w:r>
        <w:t>4G</w:t>
      </w:r>
      <w:r>
        <w:t>拨号无法成功，所以遇到问题时，查看</w:t>
      </w:r>
      <w:r>
        <w:t>4G</w:t>
      </w:r>
      <w:r>
        <w:t>信号也是关键的一</w:t>
      </w:r>
      <w:r>
        <w:t>步，使用的命令如下：</w:t>
      </w:r>
    </w:p>
    <w:p w:rsidR="004B08BF" w:rsidRDefault="00EC7BD9">
      <w:pPr>
        <w:pStyle w:val="a0"/>
      </w:pPr>
      <w:r>
        <w:t>MSR V5</w:t>
      </w:r>
      <w:r>
        <w:t>路由器使用如下命令：</w:t>
      </w:r>
    </w:p>
    <w:p w:rsidR="004B08BF" w:rsidRDefault="00EC7BD9">
      <w:pPr>
        <w:pStyle w:val="a0"/>
      </w:pPr>
      <w:r>
        <w:t>display cellular-ethernet x/0 all</w:t>
      </w:r>
    </w:p>
    <w:p w:rsidR="004B08BF" w:rsidRDefault="00EC7BD9">
      <w:pPr>
        <w:pStyle w:val="a0"/>
      </w:pPr>
      <w:r>
        <w:t>MSR V7</w:t>
      </w:r>
      <w:r>
        <w:t>路由器使用如下命令：</w:t>
      </w:r>
    </w:p>
    <w:p w:rsidR="004B08BF" w:rsidRDefault="00EC7BD9">
      <w:pPr>
        <w:pStyle w:val="a0"/>
      </w:pPr>
      <w:r>
        <w:t>display cellular x/0</w:t>
      </w:r>
    </w:p>
    <w:p w:rsidR="004B08BF" w:rsidRDefault="00EC7BD9">
      <w:pPr>
        <w:pStyle w:val="a0"/>
      </w:pPr>
      <w:r>
        <w:t>例如显示如下：</w:t>
      </w:r>
    </w:p>
    <w:p w:rsidR="004B08BF" w:rsidRDefault="00EC7BD9">
      <w:pPr>
        <w:pStyle w:val="Figure"/>
      </w:pPr>
      <w:r>
        <w:rPr>
          <w:noProof/>
        </w:rPr>
        <w:drawing>
          <wp:inline distT="0" distB="0" distL="0" distR="0">
            <wp:extent cx="5334000" cy="321338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"/>
                    <pic:cNvPicPr>
                      <a:picLocks noChangeAspect="1" noChangeArrowheads="1"/>
                    </pic:cNvPicPr>
                  </pic:nvPicPr>
                  <pic:blipFill>
                    <a:blip r:embed="rId13"/>
                    <a:stretch>
                      <a:fillRect/>
                    </a:stretch>
                  </pic:blipFill>
                  <pic:spPr bwMode="auto">
                    <a:xfrm>
                      <a:off x="0" y="0"/>
                      <a:ext cx="5334000" cy="3213383"/>
                    </a:xfrm>
                    <a:prstGeom prst="rect">
                      <a:avLst/>
                    </a:prstGeom>
                    <a:noFill/>
                    <a:ln w="9525">
                      <a:noFill/>
                      <a:headEnd/>
                      <a:tailEnd/>
                    </a:ln>
                  </pic:spPr>
                </pic:pic>
              </a:graphicData>
            </a:graphic>
          </wp:inline>
        </w:drawing>
      </w:r>
    </w:p>
    <w:p w:rsidR="004B08BF" w:rsidRDefault="00EC7BD9">
      <w:pPr>
        <w:pStyle w:val="FirstParagraph"/>
      </w:pPr>
      <w:r>
        <w:t>查看信号强度之前，需要先查看当前网络连接类型是什么，由于</w:t>
      </w:r>
      <w:r>
        <w:t>4G</w:t>
      </w:r>
      <w:r>
        <w:t>是可以向下兼容</w:t>
      </w:r>
      <w:r>
        <w:t>3G</w:t>
      </w:r>
      <w:r>
        <w:t>的，所以当</w:t>
      </w:r>
      <w:r>
        <w:t>4G</w:t>
      </w:r>
      <w:r>
        <w:t>信号不好的时候，</w:t>
      </w:r>
      <w:r>
        <w:t>4G</w:t>
      </w:r>
      <w:r>
        <w:t>路由器默认情况下会向下选择</w:t>
      </w:r>
      <w:r>
        <w:t>3G</w:t>
      </w:r>
      <w:r>
        <w:t>网络接入。</w:t>
      </w:r>
    </w:p>
    <w:p w:rsidR="004B08BF" w:rsidRDefault="00EC7BD9">
      <w:pPr>
        <w:pStyle w:val="a0"/>
      </w:pPr>
      <w:r>
        <w:t>当</w:t>
      </w:r>
      <w:r>
        <w:t>Technology Selected</w:t>
      </w:r>
      <w:r>
        <w:t>字段为</w:t>
      </w:r>
      <w:r>
        <w:t>LTE</w:t>
      </w:r>
      <w:r>
        <w:t>时，说明当前接入的是</w:t>
      </w:r>
      <w:r>
        <w:t>4G</w:t>
      </w:r>
      <w:r>
        <w:t>网络，需要关注</w:t>
      </w:r>
      <w:r>
        <w:t>Current RSRP</w:t>
      </w:r>
      <w:r>
        <w:t>字段，当选择</w:t>
      </w:r>
      <w:r>
        <w:t>4G</w:t>
      </w:r>
      <w:r>
        <w:t>网络时，</w:t>
      </w:r>
      <w:r>
        <w:t>RSRP</w:t>
      </w:r>
      <w:r>
        <w:t>值不得低于</w:t>
      </w:r>
      <w:r>
        <w:t>-95 dBm</w:t>
      </w:r>
      <w:r>
        <w:t>。例如，如果当前</w:t>
      </w:r>
      <w:r>
        <w:t>RSRP</w:t>
      </w:r>
      <w:r>
        <w:t>值为</w:t>
      </w:r>
      <w:r>
        <w:t>-100 dBm</w:t>
      </w:r>
      <w:r>
        <w:t>，则说明当前</w:t>
      </w:r>
      <w:r>
        <w:t>4G</w:t>
      </w:r>
      <w:r>
        <w:t>信号非常不好。</w:t>
      </w:r>
    </w:p>
    <w:p w:rsidR="004B08BF" w:rsidRDefault="00EC7BD9">
      <w:pPr>
        <w:pStyle w:val="a0"/>
      </w:pPr>
      <w:r>
        <w:t>当</w:t>
      </w:r>
      <w:r>
        <w:t>Technology Selected</w:t>
      </w:r>
      <w:r>
        <w:t>字段为</w:t>
      </w:r>
      <w:r>
        <w:t>WCDMA</w:t>
      </w:r>
      <w:r>
        <w:t>（联通</w:t>
      </w:r>
      <w:r>
        <w:t>3G)</w:t>
      </w:r>
      <w:r>
        <w:t>、</w:t>
      </w:r>
      <w:r>
        <w:t>TD-SCDMA</w:t>
      </w:r>
      <w:r>
        <w:t>（移动</w:t>
      </w:r>
      <w:r>
        <w:t>3G</w:t>
      </w:r>
      <w:r>
        <w:t>）或者</w:t>
      </w:r>
      <w:r>
        <w:t>EVDO</w:t>
      </w:r>
      <w:r>
        <w:t>（电信</w:t>
      </w:r>
      <w:r>
        <w:t>3G</w:t>
      </w:r>
      <w:r>
        <w:t>）时，说明当前接入的是</w:t>
      </w:r>
      <w:r>
        <w:t>3G</w:t>
      </w:r>
      <w:r>
        <w:t>网络，需要关注</w:t>
      </w:r>
      <w:r>
        <w:t>Current RSSI</w:t>
      </w:r>
      <w:r>
        <w:t>字段，</w:t>
      </w:r>
      <w:r>
        <w:lastRenderedPageBreak/>
        <w:t>RSSI</w:t>
      </w:r>
      <w:r>
        <w:t>值不得低于</w:t>
      </w:r>
      <w:r>
        <w:t>-90 dBm</w:t>
      </w:r>
      <w:r>
        <w:t>。例如，如果当前</w:t>
      </w:r>
      <w:r>
        <w:t>RSSI</w:t>
      </w:r>
      <w:r>
        <w:t>值为</w:t>
      </w:r>
      <w:r>
        <w:t>-100 dBm</w:t>
      </w:r>
      <w:r>
        <w:t>则说明当前</w:t>
      </w:r>
      <w:r>
        <w:t>3G</w:t>
      </w:r>
      <w:r>
        <w:t>信号非常不好。</w:t>
      </w:r>
    </w:p>
    <w:p w:rsidR="004B08BF" w:rsidRDefault="00EC7BD9">
      <w:pPr>
        <w:pStyle w:val="a0"/>
      </w:pPr>
      <w:r>
        <w:t>当</w:t>
      </w:r>
      <w:r>
        <w:t>Technology Selected</w:t>
      </w:r>
      <w:r>
        <w:t>字段为非上述的情况的时候，说明</w:t>
      </w:r>
      <w:r>
        <w:t>3G</w:t>
      </w:r>
      <w:r>
        <w:t>和</w:t>
      </w:r>
      <w:r>
        <w:t>4G</w:t>
      </w:r>
      <w:r>
        <w:t>信号都很差，或者没有</w:t>
      </w:r>
      <w:r>
        <w:t>3G</w:t>
      </w:r>
      <w:r>
        <w:t>、</w:t>
      </w:r>
      <w:r>
        <w:t>4G</w:t>
      </w:r>
      <w:r>
        <w:t>信号，需要移动路由器设备到信号较好的地方。</w:t>
      </w:r>
    </w:p>
    <w:p w:rsidR="004B08BF" w:rsidRDefault="00EC7BD9">
      <w:pPr>
        <w:pStyle w:val="a0"/>
      </w:pPr>
      <w:r>
        <w:t>5) </w:t>
      </w:r>
      <w:r>
        <w:t>确认</w:t>
      </w:r>
      <w:r>
        <w:t>4G</w:t>
      </w:r>
      <w:r>
        <w:t>卡是否注册成功</w:t>
      </w:r>
    </w:p>
    <w:p w:rsidR="004B08BF" w:rsidRDefault="00EC7BD9">
      <w:pPr>
        <w:pStyle w:val="a0"/>
      </w:pPr>
      <w:r>
        <w:t>4G</w:t>
      </w:r>
      <w:r>
        <w:t>卡需要注册到运营商之后，才能接入到运营商网络，所以我们需要检查</w:t>
      </w:r>
      <w:r>
        <w:t>4G</w:t>
      </w:r>
      <w:r>
        <w:t>卡是否已经注册到了运营商当中，使用命令如下：</w:t>
      </w:r>
    </w:p>
    <w:p w:rsidR="004B08BF" w:rsidRDefault="00EC7BD9">
      <w:pPr>
        <w:pStyle w:val="a0"/>
      </w:pPr>
      <w:r>
        <w:t>MSR V5</w:t>
      </w:r>
      <w:r>
        <w:t>路由器使用如下命令：</w:t>
      </w:r>
    </w:p>
    <w:p w:rsidR="004B08BF" w:rsidRDefault="00EC7BD9">
      <w:pPr>
        <w:pStyle w:val="a0"/>
      </w:pPr>
      <w:r>
        <w:t>display cellular-ethernet x/0 all</w:t>
      </w:r>
    </w:p>
    <w:p w:rsidR="004B08BF" w:rsidRDefault="00EC7BD9">
      <w:pPr>
        <w:pStyle w:val="a0"/>
      </w:pPr>
      <w:r>
        <w:t>MSR V7</w:t>
      </w:r>
      <w:r>
        <w:t>路由器使用如下命令：</w:t>
      </w:r>
    </w:p>
    <w:p w:rsidR="004B08BF" w:rsidRDefault="00EC7BD9">
      <w:pPr>
        <w:pStyle w:val="a0"/>
      </w:pPr>
      <w:r>
        <w:t>display cellular x/0</w:t>
      </w:r>
    </w:p>
    <w:p w:rsidR="004B08BF" w:rsidRDefault="00EC7BD9">
      <w:pPr>
        <w:pStyle w:val="a0"/>
      </w:pPr>
      <w:r>
        <w:t>例如</w:t>
      </w:r>
      <w:r>
        <w:t>如下显示：</w:t>
      </w:r>
    </w:p>
    <w:p w:rsidR="004B08BF" w:rsidRDefault="00EC7BD9">
      <w:pPr>
        <w:pStyle w:val="Figure"/>
      </w:pPr>
      <w:r>
        <w:rPr>
          <w:noProof/>
        </w:rPr>
        <w:drawing>
          <wp:inline distT="0" distB="0" distL="0" distR="0">
            <wp:extent cx="5334000" cy="9688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"/>
                    <pic:cNvPicPr>
                      <a:picLocks noChangeAspect="1" noChangeArrowheads="1"/>
                    </pic:cNvPicPr>
                  </pic:nvPicPr>
                  <pic:blipFill>
                    <a:blip r:embed="rId14"/>
                    <a:stretch>
                      <a:fillRect/>
                    </a:stretch>
                  </pic:blipFill>
                  <pic:spPr bwMode="auto">
                    <a:xfrm>
                      <a:off x="0" y="0"/>
                      <a:ext cx="5334000" cy="968850"/>
                    </a:xfrm>
                    <a:prstGeom prst="rect">
                      <a:avLst/>
                    </a:prstGeom>
                    <a:noFill/>
                    <a:ln w="9525">
                      <a:noFill/>
                      <a:headEnd/>
                      <a:tailEnd/>
                    </a:ln>
                  </pic:spPr>
                </pic:pic>
              </a:graphicData>
            </a:graphic>
          </wp:inline>
        </w:drawing>
      </w:r>
    </w:p>
    <w:p w:rsidR="004B08BF" w:rsidRDefault="00EC7BD9">
      <w:pPr>
        <w:pStyle w:val="FirstParagraph"/>
      </w:pPr>
      <w:r>
        <w:t>当前服务状态（</w:t>
      </w:r>
      <w:r>
        <w:t>Current Service Status</w:t>
      </w:r>
      <w:r>
        <w:t>）必须是服务可用状态（</w:t>
      </w:r>
      <w:r>
        <w:t>Service Available</w:t>
      </w:r>
      <w:r>
        <w:t>）；</w:t>
      </w:r>
    </w:p>
    <w:p w:rsidR="004B08BF" w:rsidRDefault="00EC7BD9">
      <w:pPr>
        <w:pStyle w:val="a0"/>
      </w:pPr>
      <w:r>
        <w:t>注册状态（</w:t>
      </w:r>
      <w:r>
        <w:t>Registration Status</w:t>
      </w:r>
      <w:r>
        <w:t>）必须是已注册状态（</w:t>
      </w:r>
      <w:r>
        <w:t>Registered</w:t>
      </w:r>
      <w:r>
        <w:t>）；</w:t>
      </w:r>
    </w:p>
    <w:p w:rsidR="004B08BF" w:rsidRDefault="00EC7BD9">
      <w:pPr>
        <w:pStyle w:val="a0"/>
      </w:pPr>
      <w:r>
        <w:t>当前服务（</w:t>
      </w:r>
      <w:r>
        <w:t>Current Service</w:t>
      </w:r>
      <w:r>
        <w:t>）必须是</w:t>
      </w:r>
      <w:r>
        <w:t>Combined</w:t>
      </w:r>
      <w:r>
        <w:t>状态；</w:t>
      </w:r>
    </w:p>
    <w:p w:rsidR="004B08BF" w:rsidRDefault="00EC7BD9">
      <w:pPr>
        <w:pStyle w:val="a0"/>
      </w:pPr>
      <w:r>
        <w:t>以上三个状态，只要有任意一个和上边情况不符合，则说明</w:t>
      </w:r>
      <w:r>
        <w:t>4G</w:t>
      </w:r>
      <w:r>
        <w:t>网络是注册失败的。</w:t>
      </w:r>
    </w:p>
    <w:p w:rsidR="004B08BF" w:rsidRDefault="00EC7BD9">
      <w:pPr>
        <w:pStyle w:val="a0"/>
      </w:pPr>
      <w:r>
        <w:t>当注册失败的时候，需要确认</w:t>
      </w:r>
      <w:r>
        <w:t>3</w:t>
      </w:r>
      <w:r>
        <w:t>点：</w:t>
      </w:r>
    </w:p>
    <w:p w:rsidR="004B08BF" w:rsidRDefault="00EC7BD9">
      <w:pPr>
        <w:pStyle w:val="a0"/>
      </w:pPr>
      <w:r>
        <w:t>A. SIM</w:t>
      </w:r>
      <w:r>
        <w:t>卡支持的模式与</w:t>
      </w:r>
      <w:r>
        <w:t>modem</w:t>
      </w:r>
      <w:r>
        <w:t>当前设置的模式是否一致，例如：</w:t>
      </w:r>
    </w:p>
    <w:p w:rsidR="004B08BF" w:rsidRDefault="00EC7BD9">
      <w:pPr>
        <w:pStyle w:val="a0"/>
      </w:pPr>
      <w:r>
        <w:t>Technology Preference = 1xRTT //</w:t>
      </w:r>
      <w:r>
        <w:t>网络优选类型</w:t>
      </w:r>
    </w:p>
    <w:p w:rsidR="004B08BF" w:rsidRDefault="00EC7BD9">
      <w:pPr>
        <w:pStyle w:val="a0"/>
      </w:pPr>
      <w:r>
        <w:t>表示</w:t>
      </w:r>
      <w:r>
        <w:t>4G Modem</w:t>
      </w:r>
      <w:r>
        <w:t>被限制只能连到电信的</w:t>
      </w:r>
      <w:r>
        <w:t>1xRTT</w:t>
      </w:r>
      <w:r>
        <w:t>网络，而电信的</w:t>
      </w:r>
      <w:r>
        <w:t>1xRTT</w:t>
      </w:r>
      <w:r>
        <w:t>网络带宽很小，是无法完成数据交换的，所以会出现网络注册失败的问题。</w:t>
      </w:r>
    </w:p>
    <w:p w:rsidR="004B08BF" w:rsidRDefault="00EC7BD9">
      <w:pPr>
        <w:pStyle w:val="a0"/>
      </w:pPr>
      <w:r>
        <w:t>遇到这种问题，需要使用</w:t>
      </w:r>
      <w:r>
        <w:t>mode</w:t>
      </w:r>
      <w:r>
        <w:t>命令修改</w:t>
      </w:r>
      <w:r>
        <w:t>Modem</w:t>
      </w:r>
      <w:r>
        <w:t>的网络优选模式，命令如下：</w:t>
      </w:r>
    </w:p>
    <w:p w:rsidR="004B08BF" w:rsidRDefault="00EC7BD9">
      <w:pPr>
        <w:pStyle w:val="a8"/>
      </w:pPr>
      <w:r>
        <w:rPr>
          <w:b/>
        </w:rPr>
        <w:t>[H3C-Cellular1/0]mode lte</w:t>
      </w:r>
      <w:r>
        <w:rPr>
          <w:b/>
        </w:rPr>
        <w:t>或者</w:t>
      </w:r>
      <w:r>
        <w:rPr>
          <w:b/>
        </w:rPr>
        <w:t>mode auto</w:t>
      </w:r>
    </w:p>
    <w:p w:rsidR="004B08BF" w:rsidRDefault="00EC7BD9">
      <w:pPr>
        <w:pStyle w:val="FirstParagraph"/>
      </w:pPr>
      <w:r>
        <w:t>mode lte</w:t>
      </w:r>
      <w:r>
        <w:t>命令表示强制</w:t>
      </w:r>
      <w:r>
        <w:t>Modem</w:t>
      </w:r>
      <w:r>
        <w:t>只能选择</w:t>
      </w:r>
      <w:r>
        <w:t>4G</w:t>
      </w:r>
      <w:r>
        <w:t>网络，如果当前没有</w:t>
      </w:r>
      <w:r>
        <w:t>4G</w:t>
      </w:r>
      <w:r>
        <w:t>信号，无法向下选择</w:t>
      </w:r>
      <w:r>
        <w:t>3G</w:t>
      </w:r>
      <w:r>
        <w:t>信号。</w:t>
      </w:r>
      <w:r>
        <w:t>mode auto</w:t>
      </w:r>
      <w:r>
        <w:t>命令表示</w:t>
      </w:r>
      <w:r>
        <w:t>Modem</w:t>
      </w:r>
      <w:r>
        <w:t>自动选</w:t>
      </w:r>
      <w:r>
        <w:t>择网络，选择规则为</w:t>
      </w:r>
      <w:r>
        <w:lastRenderedPageBreak/>
        <w:t>4G&gt;3G&gt;2G</w:t>
      </w:r>
      <w:r>
        <w:t>，当有</w:t>
      </w:r>
      <w:r>
        <w:t>4G</w:t>
      </w:r>
      <w:r>
        <w:t>信号时，优选</w:t>
      </w:r>
      <w:r>
        <w:t>4G</w:t>
      </w:r>
      <w:r>
        <w:t>网络，当没有</w:t>
      </w:r>
      <w:r>
        <w:t>4G</w:t>
      </w:r>
      <w:r>
        <w:t>网络，或者</w:t>
      </w:r>
      <w:r>
        <w:t>4G</w:t>
      </w:r>
      <w:r>
        <w:t>网络信号很差时，会自动切换到</w:t>
      </w:r>
      <w:r>
        <w:t>3G</w:t>
      </w:r>
      <w:r>
        <w:t>网络。</w:t>
      </w:r>
    </w:p>
    <w:p w:rsidR="004B08BF" w:rsidRDefault="00EC7BD9">
      <w:pPr>
        <w:pStyle w:val="a0"/>
      </w:pPr>
      <w:r>
        <w:t>B. </w:t>
      </w:r>
      <w:r>
        <w:t>需要排查</w:t>
      </w:r>
      <w:r>
        <w:t>APN</w:t>
      </w:r>
      <w:r>
        <w:t>配置是否正确，</w:t>
      </w:r>
      <w:r>
        <w:t>APN</w:t>
      </w:r>
      <w:r>
        <w:t>排查方法见下一章节。</w:t>
      </w:r>
    </w:p>
    <w:p w:rsidR="004B08BF" w:rsidRDefault="00EC7BD9">
      <w:pPr>
        <w:pStyle w:val="a0"/>
      </w:pPr>
      <w:r>
        <w:t>C. </w:t>
      </w:r>
      <w:r>
        <w:t>请确认</w:t>
      </w:r>
      <w:r>
        <w:t>4G</w:t>
      </w:r>
      <w:r>
        <w:t>卡是否欠费。</w:t>
      </w:r>
    </w:p>
    <w:p w:rsidR="004B08BF" w:rsidRDefault="00EC7BD9">
      <w:pPr>
        <w:pStyle w:val="a0"/>
      </w:pPr>
      <w:r>
        <w:t>6) APN</w:t>
      </w:r>
      <w:r>
        <w:t>配置是否正确</w:t>
      </w:r>
    </w:p>
    <w:p w:rsidR="004B08BF" w:rsidRDefault="00EC7BD9">
      <w:pPr>
        <w:pStyle w:val="a0"/>
      </w:pPr>
      <w:r>
        <w:t>在</w:t>
      </w:r>
      <w:r>
        <w:t>VPDN</w:t>
      </w:r>
      <w:r>
        <w:t>网络中，如果</w:t>
      </w:r>
      <w:r>
        <w:t>APN</w:t>
      </w:r>
      <w:r>
        <w:t>配置错误也会导致注册失败，</w:t>
      </w:r>
      <w:r>
        <w:t>APN</w:t>
      </w:r>
      <w:r>
        <w:t>查看方法命令如下：</w:t>
      </w:r>
    </w:p>
    <w:p w:rsidR="004B08BF" w:rsidRDefault="00EC7BD9">
      <w:pPr>
        <w:pStyle w:val="a0"/>
      </w:pPr>
      <w:r>
        <w:t>MSR V5</w:t>
      </w:r>
      <w:r>
        <w:t>路由器使用如下命令：</w:t>
      </w:r>
    </w:p>
    <w:p w:rsidR="004B08BF" w:rsidRDefault="00EC7BD9">
      <w:pPr>
        <w:pStyle w:val="a0"/>
      </w:pPr>
      <w:r>
        <w:t>display cellular-ethernet x/0 all</w:t>
      </w:r>
    </w:p>
    <w:p w:rsidR="004B08BF" w:rsidRDefault="00EC7BD9">
      <w:pPr>
        <w:pStyle w:val="a0"/>
      </w:pPr>
      <w:r>
        <w:t>MSR V7</w:t>
      </w:r>
      <w:r>
        <w:t>路由器使用如下命令：</w:t>
      </w:r>
    </w:p>
    <w:p w:rsidR="004B08BF" w:rsidRDefault="00EC7BD9">
      <w:pPr>
        <w:pStyle w:val="a0"/>
      </w:pPr>
      <w:r>
        <w:t>display cellular x/0</w:t>
      </w:r>
    </w:p>
    <w:p w:rsidR="004B08BF" w:rsidRDefault="00EC7BD9">
      <w:pPr>
        <w:pStyle w:val="a0"/>
      </w:pPr>
      <w:r>
        <w:t>例如：</w:t>
      </w:r>
    </w:p>
    <w:p w:rsidR="004B08BF" w:rsidRDefault="00EC7BD9">
      <w:pPr>
        <w:pStyle w:val="Figure"/>
      </w:pPr>
      <w:r>
        <w:rPr>
          <w:noProof/>
        </w:rPr>
        <w:drawing>
          <wp:inline distT="0" distB="0" distL="0" distR="0">
            <wp:extent cx="5334000" cy="189818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jpg;base64,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"/>
                    <pic:cNvPicPr>
                      <a:picLocks noChangeAspect="1" noChangeArrowheads="1"/>
                    </pic:cNvPicPr>
                  </pic:nvPicPr>
                  <pic:blipFill>
                    <a:blip r:embed="rId15"/>
                    <a:stretch>
                      <a:fillRect/>
                    </a:stretch>
                  </pic:blipFill>
                  <pic:spPr bwMode="auto">
                    <a:xfrm>
                      <a:off x="0" y="0"/>
                      <a:ext cx="5334000" cy="1898182"/>
                    </a:xfrm>
                    <a:prstGeom prst="rect">
                      <a:avLst/>
                    </a:prstGeom>
                    <a:noFill/>
                    <a:ln w="9525">
                      <a:noFill/>
                      <a:headEnd/>
                      <a:tailEnd/>
                    </a:ln>
                  </pic:spPr>
                </pic:pic>
              </a:graphicData>
            </a:graphic>
          </wp:inline>
        </w:drawing>
      </w:r>
    </w:p>
    <w:p w:rsidR="004B08BF" w:rsidRDefault="00EC7BD9">
      <w:pPr>
        <w:pStyle w:val="FirstParagraph"/>
      </w:pPr>
      <w:r>
        <w:t>注释：</w:t>
      </w:r>
      <w:r>
        <w:t>Access Point Name</w:t>
      </w:r>
      <w:r>
        <w:t>（</w:t>
      </w:r>
      <w:r>
        <w:t>APN</w:t>
      </w:r>
      <w:r>
        <w:t>）即为当前</w:t>
      </w:r>
      <w:r>
        <w:t>4G</w:t>
      </w:r>
      <w:r>
        <w:t>网络的</w:t>
      </w:r>
      <w:r>
        <w:t>APN</w:t>
      </w:r>
      <w:r>
        <w:t>接入点，需要和当地运营商咨询</w:t>
      </w:r>
      <w:r>
        <w:t>APN</w:t>
      </w:r>
      <w:r>
        <w:t>具体名称，也要确认</w:t>
      </w:r>
      <w:r>
        <w:t>APN</w:t>
      </w:r>
      <w:r>
        <w:t>认证使用的认证方式是</w:t>
      </w:r>
      <w:r>
        <w:t>CHAP</w:t>
      </w:r>
      <w:r>
        <w:t>还是</w:t>
      </w:r>
      <w:r>
        <w:t>PAP</w:t>
      </w:r>
      <w:r>
        <w:t>方式，用户名和密码是什么。</w:t>
      </w:r>
    </w:p>
    <w:p w:rsidR="004B08BF" w:rsidRDefault="00EC7BD9">
      <w:pPr>
        <w:pStyle w:val="a0"/>
      </w:pPr>
      <w:r>
        <w:t>APN</w:t>
      </w:r>
      <w:r>
        <w:t>修改命令如下：</w:t>
      </w:r>
    </w:p>
    <w:p w:rsidR="004B08BF" w:rsidRDefault="00EC7BD9">
      <w:pPr>
        <w:pStyle w:val="a0"/>
      </w:pPr>
      <w:r>
        <w:t>MSR V7</w:t>
      </w:r>
      <w:r>
        <w:t>路由器</w:t>
      </w:r>
      <w:r>
        <w:t>R0304P04</w:t>
      </w:r>
      <w:r>
        <w:t>及其之后版本命令如下：</w:t>
      </w:r>
    </w:p>
    <w:p w:rsidR="004B08BF" w:rsidRDefault="00EC7BD9">
      <w:pPr>
        <w:pStyle w:val="a0"/>
      </w:pPr>
      <w:r>
        <w:t>[H3C] apn-profile test</w:t>
      </w:r>
    </w:p>
    <w:p w:rsidR="004B08BF" w:rsidRDefault="00EC7BD9">
      <w:pPr>
        <w:pStyle w:val="a0"/>
      </w:pPr>
      <w:r>
        <w:t>[H3C-apn-profile-test] apn static apn1</w:t>
      </w:r>
    </w:p>
    <w:p w:rsidR="004B08BF" w:rsidRDefault="00EC7BD9">
      <w:pPr>
        <w:pStyle w:val="a0"/>
      </w:pPr>
      <w:r>
        <w:t>[H3C] interface Eth-channel0/0:0</w:t>
      </w:r>
      <w:r>
        <w:br/>
        <w:t>[H3C-Eth-channel0/0</w:t>
      </w:r>
      <w:r>
        <w:t>:0]apn-profile apply test</w:t>
      </w:r>
    </w:p>
    <w:p w:rsidR="004B08BF" w:rsidRDefault="00EC7BD9">
      <w:pPr>
        <w:pStyle w:val="a0"/>
      </w:pPr>
      <w:r>
        <w:t>7) </w:t>
      </w:r>
      <w:r>
        <w:t>查看</w:t>
      </w:r>
      <w:r>
        <w:t>4G</w:t>
      </w:r>
      <w:r>
        <w:t>拨号相关配置是否正确</w:t>
      </w:r>
    </w:p>
    <w:p w:rsidR="004B08BF" w:rsidRDefault="00EC7BD9">
      <w:pPr>
        <w:pStyle w:val="a0"/>
      </w:pPr>
      <w:r>
        <w:t>3. </w:t>
      </w:r>
      <w:r>
        <w:rPr>
          <w:b/>
        </w:rPr>
        <w:t>注意事项</w:t>
      </w:r>
    </w:p>
    <w:p w:rsidR="004B08BF" w:rsidRDefault="00EC7BD9">
      <w:pPr>
        <w:pStyle w:val="a0"/>
      </w:pPr>
      <w:r>
        <w:lastRenderedPageBreak/>
        <w:t>1) </w:t>
      </w:r>
      <w:r>
        <w:rPr>
          <w:b/>
        </w:rPr>
        <w:t>移动和联通网络的拨号串是</w:t>
      </w:r>
      <w:r>
        <w:rPr>
          <w:b/>
        </w:rPr>
        <w:t>“*99#”</w:t>
      </w:r>
      <w:r>
        <w:rPr>
          <w:b/>
        </w:rPr>
        <w:t>，电信网络的拨号串是</w:t>
      </w:r>
      <w:r>
        <w:rPr>
          <w:b/>
        </w:rPr>
        <w:t>“#777”</w:t>
      </w:r>
      <w:r>
        <w:t>。</w:t>
      </w:r>
    </w:p>
    <w:p w:rsidR="004B08BF" w:rsidRDefault="00EC7BD9">
      <w:pPr>
        <w:pStyle w:val="a0"/>
      </w:pPr>
      <w:r>
        <w:t>2) </w:t>
      </w:r>
      <w:r>
        <w:t>保证配有下一跳为</w:t>
      </w:r>
      <w:r>
        <w:t>eth-channel</w:t>
      </w:r>
      <w:r>
        <w:t>（</w:t>
      </w:r>
      <w:r>
        <w:t>V7</w:t>
      </w:r>
      <w:r>
        <w:t>路由器）或者</w:t>
      </w:r>
      <w:r>
        <w:t>Cellular-Ethernet</w:t>
      </w:r>
      <w:r>
        <w:t>（</w:t>
      </w:r>
      <w:r>
        <w:t>V5</w:t>
      </w:r>
      <w:r>
        <w:t>路由器）接口的路由。</w:t>
      </w:r>
    </w:p>
    <w:p w:rsidR="004B08BF" w:rsidRDefault="00EC7BD9">
      <w:pPr>
        <w:pStyle w:val="a0"/>
      </w:pPr>
      <w:r>
        <w:t>3) </w:t>
      </w:r>
      <w:r>
        <w:t>保证</w:t>
      </w:r>
      <w:r>
        <w:t>APN</w:t>
      </w:r>
      <w:r>
        <w:t>接入点配置正确。（</w:t>
      </w:r>
      <w:r>
        <w:t>APN</w:t>
      </w:r>
      <w:r>
        <w:t>由运营商提供，缺省情况下为自动获取的模式，如果在其他配置均正确的情况下</w:t>
      </w:r>
      <w:r>
        <w:t>4G</w:t>
      </w:r>
      <w:r>
        <w:t>拨号依然不成功，则需要联系当地运营商确认</w:t>
      </w:r>
      <w:r>
        <w:t>APN</w:t>
      </w:r>
      <w:r>
        <w:t>是否与设备当前配置的一致。</w:t>
      </w:r>
    </w:p>
    <w:p w:rsidR="004B08BF" w:rsidRDefault="00EC7BD9">
      <w:pPr>
        <w:pStyle w:val="a0"/>
      </w:pPr>
      <w:r>
        <w:t> </w:t>
      </w:r>
    </w:p>
    <w:p w:rsidR="004B08BF" w:rsidRDefault="00EC7BD9">
      <w:pPr>
        <w:pStyle w:val="a0"/>
      </w:pPr>
      <w:r>
        <w:t>4</w:t>
      </w:r>
      <w:r>
        <w:rPr>
          <w:b/>
        </w:rPr>
        <w:t>. 3G/4G Modem</w:t>
      </w:r>
      <w:r>
        <w:rPr>
          <w:b/>
        </w:rPr>
        <w:t>管理显示和维护</w:t>
      </w:r>
    </w:p>
    <w:p w:rsidR="004B08BF" w:rsidRDefault="00EC7BD9">
      <w:pPr>
        <w:pStyle w:val="a0"/>
      </w:pPr>
      <w:r>
        <w:t>操作</w:t>
      </w:r>
    </w:p>
    <w:p w:rsidR="004B08BF" w:rsidRDefault="00EC7BD9">
      <w:pPr>
        <w:pStyle w:val="a0"/>
      </w:pPr>
      <w:r>
        <w:t>命令</w:t>
      </w:r>
    </w:p>
    <w:p w:rsidR="004B08BF" w:rsidRDefault="00EC7BD9">
      <w:pPr>
        <w:pStyle w:val="a0"/>
      </w:pPr>
      <w:r>
        <w:t>显示</w:t>
      </w:r>
      <w:r>
        <w:t>3G/4G Modem</w:t>
      </w:r>
      <w:r>
        <w:t>的呼叫连接信息</w:t>
      </w:r>
    </w:p>
    <w:p w:rsidR="004B08BF" w:rsidRDefault="00EC7BD9">
      <w:pPr>
        <w:pStyle w:val="a0"/>
      </w:pPr>
      <w:r>
        <w:rPr>
          <w:b/>
        </w:rPr>
        <w:t>display cellular</w:t>
      </w:r>
      <w:r>
        <w:t> [ </w:t>
      </w:r>
      <w:r>
        <w:rPr>
          <w:i/>
        </w:rPr>
        <w:t>interface-number</w:t>
      </w:r>
      <w:r>
        <w:t> ]</w:t>
      </w:r>
    </w:p>
    <w:p w:rsidR="004B08BF" w:rsidRDefault="00EC7BD9">
      <w:pPr>
        <w:pStyle w:val="a0"/>
      </w:pPr>
      <w:r>
        <w:t>显示</w:t>
      </w:r>
      <w:r>
        <w:t>Cellular</w:t>
      </w:r>
      <w:r>
        <w:t>接口的相关信息</w:t>
      </w:r>
    </w:p>
    <w:p w:rsidR="004B08BF" w:rsidRDefault="00EC7BD9">
      <w:pPr>
        <w:pStyle w:val="a0"/>
      </w:pPr>
      <w:r>
        <w:rPr>
          <w:b/>
        </w:rPr>
        <w:t>display controller</w:t>
      </w:r>
      <w:r>
        <w:t> [ </w:t>
      </w:r>
      <w:r>
        <w:rPr>
          <w:b/>
        </w:rPr>
        <w:t>cellular</w:t>
      </w:r>
      <w:r>
        <w:t> [ </w:t>
      </w:r>
      <w:r>
        <w:rPr>
          <w:i/>
        </w:rPr>
        <w:t>interface-number</w:t>
      </w:r>
      <w:r>
        <w:t> ] ]</w:t>
      </w:r>
    </w:p>
    <w:p w:rsidR="004B08BF" w:rsidRDefault="00EC7BD9">
      <w:pPr>
        <w:pStyle w:val="a0"/>
      </w:pPr>
      <w:r>
        <w:t>显示派生出来的以太网通道接口的相关信息</w:t>
      </w:r>
    </w:p>
    <w:p w:rsidR="004B08BF" w:rsidRDefault="00EC7BD9">
      <w:pPr>
        <w:pStyle w:val="a0"/>
      </w:pPr>
      <w:r>
        <w:rPr>
          <w:b/>
        </w:rPr>
        <w:t>display interface</w:t>
      </w:r>
      <w:r>
        <w:t> [ </w:t>
      </w:r>
      <w:r>
        <w:rPr>
          <w:b/>
        </w:rPr>
        <w:t>eth-channel</w:t>
      </w:r>
      <w:r>
        <w:t> [ </w:t>
      </w:r>
      <w:r>
        <w:rPr>
          <w:i/>
        </w:rPr>
        <w:t>channel-id</w:t>
      </w:r>
      <w:r>
        <w:t> ] ] [ </w:t>
      </w:r>
      <w:r>
        <w:rPr>
          <w:b/>
        </w:rPr>
        <w:t>brief</w:t>
      </w:r>
      <w:r>
        <w:t> [ </w:t>
      </w:r>
      <w:r>
        <w:rPr>
          <w:b/>
        </w:rPr>
        <w:t>description</w:t>
      </w:r>
      <w:r>
        <w:t> | </w:t>
      </w:r>
      <w:r>
        <w:rPr>
          <w:b/>
        </w:rPr>
        <w:t>down</w:t>
      </w:r>
      <w:r>
        <w:t> ] ]</w:t>
      </w:r>
    </w:p>
    <w:p w:rsidR="004B08BF" w:rsidRDefault="00EC7BD9">
      <w:pPr>
        <w:pStyle w:val="a0"/>
      </w:pPr>
      <w:r>
        <w:t>显示派生出来的</w:t>
      </w:r>
      <w:r>
        <w:t>Serial</w:t>
      </w:r>
      <w:r>
        <w:t>接口的相关信息</w:t>
      </w:r>
    </w:p>
    <w:p w:rsidR="004B08BF" w:rsidRDefault="00EC7BD9">
      <w:pPr>
        <w:pStyle w:val="a0"/>
      </w:pPr>
      <w:r>
        <w:rPr>
          <w:b/>
        </w:rPr>
        <w:t>display</w:t>
      </w:r>
      <w:r>
        <w:t> </w:t>
      </w:r>
      <w:r>
        <w:rPr>
          <w:b/>
        </w:rPr>
        <w:t>interface</w:t>
      </w:r>
      <w:r>
        <w:t> [</w:t>
      </w:r>
      <w:r>
        <w:rPr>
          <w:b/>
        </w:rPr>
        <w:t>Serial</w:t>
      </w:r>
      <w:r>
        <w:t> [ </w:t>
      </w:r>
      <w:r>
        <w:rPr>
          <w:i/>
        </w:rPr>
        <w:t>channel-id</w:t>
      </w:r>
      <w:r>
        <w:t> ] ] [ </w:t>
      </w:r>
      <w:r>
        <w:rPr>
          <w:b/>
        </w:rPr>
        <w:t>brief</w:t>
      </w:r>
      <w:r>
        <w:t> [ </w:t>
      </w:r>
      <w:r>
        <w:rPr>
          <w:b/>
        </w:rPr>
        <w:t>description</w:t>
      </w:r>
      <w:r>
        <w:t> | </w:t>
      </w:r>
      <w:r>
        <w:rPr>
          <w:b/>
        </w:rPr>
        <w:t>down</w:t>
      </w:r>
      <w:r>
        <w:t> ] ]</w:t>
      </w:r>
    </w:p>
    <w:p w:rsidR="004B08BF" w:rsidRDefault="00EC7BD9">
      <w:pPr>
        <w:pStyle w:val="a0"/>
      </w:pPr>
      <w:r>
        <w:t>清除派生出来的</w:t>
      </w:r>
      <w:r>
        <w:t>Cellular</w:t>
      </w:r>
      <w:r>
        <w:t>接口的统计信息</w:t>
      </w:r>
    </w:p>
    <w:p w:rsidR="004B08BF" w:rsidRDefault="00EC7BD9">
      <w:pPr>
        <w:pStyle w:val="a0"/>
      </w:pPr>
      <w:r>
        <w:rPr>
          <w:b/>
        </w:rPr>
        <w:t>reset counters controller</w:t>
      </w:r>
      <w:r>
        <w:t> [ </w:t>
      </w:r>
      <w:r>
        <w:rPr>
          <w:b/>
        </w:rPr>
        <w:t>cellular</w:t>
      </w:r>
      <w:r>
        <w:t> [ </w:t>
      </w:r>
      <w:r>
        <w:rPr>
          <w:i/>
        </w:rPr>
        <w:t>interface-number</w:t>
      </w:r>
      <w:r>
        <w:t> ] ]</w:t>
      </w:r>
    </w:p>
    <w:p w:rsidR="004B08BF" w:rsidRDefault="00EC7BD9">
      <w:pPr>
        <w:pStyle w:val="a0"/>
      </w:pPr>
      <w:r>
        <w:t>清除以太网通道接口的统计信息</w:t>
      </w:r>
    </w:p>
    <w:p w:rsidR="004B08BF" w:rsidRDefault="00EC7BD9">
      <w:pPr>
        <w:pStyle w:val="a0"/>
      </w:pPr>
      <w:r>
        <w:rPr>
          <w:b/>
        </w:rPr>
        <w:t>reset counters interface </w:t>
      </w:r>
      <w:r>
        <w:t>[ </w:t>
      </w:r>
      <w:r>
        <w:rPr>
          <w:b/>
        </w:rPr>
        <w:t>eth-channel</w:t>
      </w:r>
      <w:r>
        <w:t> [ </w:t>
      </w:r>
      <w:r>
        <w:rPr>
          <w:i/>
        </w:rPr>
        <w:t>channel-id</w:t>
      </w:r>
      <w:r>
        <w:t> ] ]</w:t>
      </w:r>
    </w:p>
    <w:p w:rsidR="004B08BF" w:rsidRDefault="00EC7BD9">
      <w:pPr>
        <w:pStyle w:val="a0"/>
      </w:pPr>
      <w:r>
        <w:t>清除派生出来的</w:t>
      </w:r>
      <w:r>
        <w:t>Serial</w:t>
      </w:r>
      <w:r>
        <w:t>接口的统计信息</w:t>
      </w:r>
    </w:p>
    <w:p w:rsidR="004B08BF" w:rsidRDefault="00EC7BD9">
      <w:pPr>
        <w:pStyle w:val="a0"/>
      </w:pPr>
      <w:r>
        <w:rPr>
          <w:b/>
        </w:rPr>
        <w:t>reset</w:t>
      </w:r>
      <w:r>
        <w:t> </w:t>
      </w:r>
      <w:r>
        <w:rPr>
          <w:b/>
        </w:rPr>
        <w:t>counters</w:t>
      </w:r>
      <w:r>
        <w:t> </w:t>
      </w:r>
      <w:r>
        <w:rPr>
          <w:b/>
        </w:rPr>
        <w:t>interface</w:t>
      </w:r>
      <w:r>
        <w:t> [</w:t>
      </w:r>
      <w:r>
        <w:rPr>
          <w:b/>
        </w:rPr>
        <w:t>Serial</w:t>
      </w:r>
      <w:r>
        <w:t> [ </w:t>
      </w:r>
      <w:r>
        <w:rPr>
          <w:i/>
        </w:rPr>
        <w:t>channel-id</w:t>
      </w:r>
      <w:r>
        <w:t> ] ]</w:t>
      </w:r>
    </w:p>
    <w:p w:rsidR="004B08BF" w:rsidRDefault="00EC7BD9">
      <w:pPr>
        <w:pStyle w:val="a0"/>
      </w:pPr>
      <w:r>
        <w:t> </w:t>
      </w:r>
    </w:p>
    <w:p w:rsidR="004B08BF" w:rsidRDefault="00EC7BD9">
      <w:pPr>
        <w:pStyle w:val="3"/>
        <w:numPr>
          <w:ilvl w:val="0"/>
          <w:numId w:val="8"/>
        </w:numPr>
      </w:pPr>
      <w:bookmarkStart w:id="13" w:name="msr路由器4g虚拟专网vpn建立失败"/>
      <w:r>
        <w:lastRenderedPageBreak/>
        <w:t>MSR</w:t>
      </w:r>
      <w:r>
        <w:t>路由器</w:t>
      </w:r>
      <w:r>
        <w:t>4G</w:t>
      </w:r>
      <w:r>
        <w:t>虚拟专网</w:t>
      </w:r>
      <w:r>
        <w:t>VPN</w:t>
      </w:r>
      <w:r>
        <w:t>建立失败</w:t>
      </w:r>
      <w:bookmarkEnd w:id="13"/>
    </w:p>
    <w:p w:rsidR="004B08BF" w:rsidRDefault="00EC7BD9">
      <w:pPr>
        <w:pStyle w:val="4"/>
      </w:pPr>
      <w:bookmarkStart w:id="14" w:name="以下报错日志显示证书获取成功但是证书处于不可用状态"/>
      <w:r>
        <w:t> </w:t>
      </w:r>
      <w:r>
        <w:t>以下报错日志显示证书获取成功，但是证书处于不可用状态</w:t>
      </w:r>
      <w:bookmarkEnd w:id="14"/>
    </w:p>
    <w:p w:rsidR="004B08BF" w:rsidRDefault="00EC7BD9">
      <w:pPr>
        <w:pStyle w:val="FirstParagraph"/>
      </w:pPr>
      <w:r>
        <w:t>原因一般都是因为设备</w:t>
      </w:r>
      <w:r>
        <w:t xml:space="preserve">clock </w:t>
      </w:r>
      <w:r>
        <w:t>时间与证书有效时间不匹配。需要同步</w:t>
      </w:r>
      <w:r>
        <w:t>NTP</w:t>
      </w:r>
      <w:r>
        <w:t>时钟服务器到最新时间</w:t>
      </w:r>
    </w:p>
    <w:p w:rsidR="004B08BF" w:rsidRDefault="00EC7BD9">
      <w:pPr>
        <w:pStyle w:val="a0"/>
      </w:pPr>
      <w:r>
        <w:t> </w:t>
      </w:r>
    </w:p>
    <w:p w:rsidR="004B08BF" w:rsidRDefault="00EC7BD9">
      <w:pPr>
        <w:pStyle w:val="a0"/>
      </w:pPr>
      <w:r>
        <w:t>*Jan  1 00:17:14:835 2011 B8111111 PKI/7/PKI_DEBUG: Failed to verify certificate by domain test.</w:t>
      </w:r>
      <w:r>
        <w:br/>
        <w:t>*Jan  1 00:17:14:836 2011 B811111 IKE/7/ERROR: vrf = 0, local = 166.99.100.128, remote = 192.16.15.2/500</w:t>
      </w:r>
      <w:r>
        <w:br/>
        <w:t>Failed to verify the peer certificate. Reason: certifi</w:t>
      </w:r>
      <w:r>
        <w:t>cate is not yet valid.</w:t>
      </w:r>
      <w:r>
        <w:br/>
        <w:t>*Jan  1 00:17:14:836 2011 B811111 IKE/7/ERROR: vrf = 0, local = 166.99.100.128, remote = 192.16.15.2/500     Invalid certificate.</w:t>
      </w:r>
      <w:r>
        <w:br/>
        <w:t>*Jan  1 00:17:14:837 2011 B8111111IKE/7/PACKET: vrf = 0, local 166.99.100.128, remote = 192.16.15.2/500</w:t>
      </w:r>
      <w:r>
        <w:t>  Construct notification packet: INVALID_CERTIFICATE.</w:t>
      </w:r>
    </w:p>
    <w:p w:rsidR="004B08BF" w:rsidRDefault="00EC7BD9">
      <w:pPr>
        <w:pStyle w:val="a0"/>
      </w:pPr>
      <w:r>
        <w:t> </w:t>
      </w:r>
    </w:p>
    <w:p w:rsidR="004B08BF" w:rsidRDefault="00EC7BD9">
      <w:pPr>
        <w:pStyle w:val="4"/>
      </w:pPr>
      <w:bookmarkStart w:id="15" w:name="以下报错日志显示证书获取失败需要重做证书检查证书配置及导入参数"/>
      <w:r>
        <w:t>以下报错日志显示证书获取失败，需要重做证书，检查证书配置及导入参数。</w:t>
      </w:r>
      <w:bookmarkEnd w:id="15"/>
    </w:p>
    <w:p w:rsidR="004B08BF" w:rsidRDefault="00EC7BD9">
      <w:pPr>
        <w:pStyle w:val="FirstParagraph"/>
      </w:pPr>
      <w:r>
        <w:t>*Feb 22 09:43:16:575 2017 H3C IKE/7/ERROR: vrf = 0, src = 166.15.101.250, dst = 172.16.15.2/500</w:t>
      </w:r>
      <w:r>
        <w:br/>
        <w:t>Failed to get the certificate and key by certificate request.</w:t>
      </w:r>
      <w:r>
        <w:br/>
        <w:t>*Feb 22</w:t>
      </w:r>
      <w:r>
        <w:t xml:space="preserve"> 09:43:16:575 2017 H3C IKE/7/ERROR: vrf = 0, src = 166.15.101.250, dst = 172.16.15.2/500</w:t>
      </w:r>
      <w:r>
        <w:br/>
        <w:t>Failed to get certificate.</w:t>
      </w:r>
      <w:r>
        <w:br/>
        <w:t>*Feb 22 09:43:16:575 2017 H3C IKE/7/PACKET: vrf = 0, src = 166.15.101.250, dst = 172.16.15.2/500</w:t>
      </w:r>
      <w:r>
        <w:br/>
        <w:t>Construct notification packet: CERTIFICATE_</w:t>
      </w:r>
      <w:r>
        <w:t>UNAVAILABLE.</w:t>
      </w:r>
    </w:p>
    <w:p w:rsidR="004B08BF" w:rsidRDefault="00EC7BD9">
      <w:pPr>
        <w:pStyle w:val="a0"/>
      </w:pPr>
      <w:r>
        <w:t> </w:t>
      </w:r>
    </w:p>
    <w:p w:rsidR="004B08BF" w:rsidRDefault="00EC7BD9">
      <w:pPr>
        <w:pStyle w:val="4"/>
      </w:pPr>
      <w:bookmarkStart w:id="16" w:name="以下报错日志显示对端ipsec证书认证要求为dn-ccn-cntopsec-但是"/>
      <w:r>
        <w:t>以下报错日志显示对端</w:t>
      </w:r>
      <w:r>
        <w:t>ipsec</w:t>
      </w:r>
      <w:r>
        <w:t>证书认证要求为</w:t>
      </w:r>
      <w:r>
        <w:t xml:space="preserve">DN C=CN, CN=topsec </w:t>
      </w:r>
      <w:r>
        <w:t>。</w:t>
      </w:r>
      <w:r>
        <w:t xml:space="preserve"> </w:t>
      </w:r>
      <w:r>
        <w:t>但是在本地</w:t>
      </w:r>
      <w:r>
        <w:t xml:space="preserve">IKE profile </w:t>
      </w:r>
      <w:r>
        <w:t>配置中并未找到匹配的配置信息。检查配置是否错误。</w:t>
      </w:r>
      <w:bookmarkEnd w:id="16"/>
    </w:p>
    <w:p w:rsidR="004B08BF" w:rsidRDefault="00EC7BD9">
      <w:pPr>
        <w:pStyle w:val="FirstParagraph"/>
      </w:pPr>
      <w:r>
        <w:t xml:space="preserve">      </w:t>
      </w:r>
      <w:r>
        <w:t>举例配置</w:t>
      </w:r>
    </w:p>
    <w:p w:rsidR="004B08BF" w:rsidRDefault="00EC7BD9">
      <w:pPr>
        <w:pStyle w:val="a0"/>
      </w:pPr>
      <w:r>
        <w:t>pki certificate attribute-group group1</w:t>
      </w:r>
      <w:r>
        <w:br/>
        <w:t xml:space="preserve"> attribute 1 subject-name </w:t>
      </w:r>
      <w:r>
        <w:rPr>
          <w:b/>
        </w:rPr>
        <w:t>dn ctn topsec</w:t>
      </w:r>
    </w:p>
    <w:p w:rsidR="004B08BF" w:rsidRDefault="00EC7BD9">
      <w:pPr>
        <w:pStyle w:val="a0"/>
      </w:pPr>
      <w:r>
        <w:t> </w:t>
      </w:r>
    </w:p>
    <w:p w:rsidR="004B08BF" w:rsidRDefault="00EC7BD9">
      <w:pPr>
        <w:pStyle w:val="a0"/>
      </w:pPr>
      <w:r>
        <w:t xml:space="preserve">*Feb 22 12:30:33:868 2017 H3C IKE/7/PACKET: vrf = 0, src = 166.15.101.250, dst = 172.16.15.2/500  Peer ID value: </w:t>
      </w:r>
      <w:r>
        <w:rPr>
          <w:b/>
        </w:rPr>
        <w:t>DN C=CN, CN=topsec</w:t>
      </w:r>
      <w:r>
        <w:br/>
        <w:t>*Feb 22 12:30:33:868 2017 H3C IKE/7/PACKET: vrf = 0, src = 166.15.101.250, dst = 172.16.15.2/500  No profile is matched.</w:t>
      </w:r>
    </w:p>
    <w:sectPr w:rsidR="004B08B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7BD9" w:rsidRDefault="00EC7BD9">
      <w:pPr>
        <w:spacing w:after="0"/>
      </w:pPr>
      <w:r>
        <w:separator/>
      </w:r>
    </w:p>
  </w:endnote>
  <w:endnote w:type="continuationSeparator" w:id="0">
    <w:p w:rsidR="00EC7BD9" w:rsidRDefault="00EC7B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7BD9" w:rsidRDefault="00EC7BD9">
      <w:r>
        <w:separator/>
      </w:r>
    </w:p>
  </w:footnote>
  <w:footnote w:type="continuationSeparator" w:id="0">
    <w:p w:rsidR="00EC7BD9" w:rsidRDefault="00EC7B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8C9AFE"/>
    <w:multiLevelType w:val="multilevel"/>
    <w:tmpl w:val="F992FC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52EBF23"/>
    <w:multiLevelType w:val="multilevel"/>
    <w:tmpl w:val="447CAE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2A1D"/>
    <w:rsid w:val="004B08BF"/>
    <w:rsid w:val="004E29B3"/>
    <w:rsid w:val="00590D07"/>
    <w:rsid w:val="00784D58"/>
    <w:rsid w:val="008D6863"/>
    <w:rsid w:val="00B86B75"/>
    <w:rsid w:val="00BC48D5"/>
    <w:rsid w:val="00C36279"/>
    <w:rsid w:val="00E315A3"/>
    <w:rsid w:val="00EC7BD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898454-EE10-48C6-998C-E6F27ACC6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help.h3c.com/robot/p4data/a307c3211a124560810e562e4d4b6966/" TargetMode="External"/><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5737</Words>
  <Characters>32706</Characters>
  <Application>Microsoft Office Word</Application>
  <DocSecurity>0</DocSecurity>
  <Lines>272</Lines>
  <Paragraphs>76</Paragraphs>
  <ScaleCrop>false</ScaleCrop>
  <Company/>
  <LinksUpToDate>false</LinksUpToDate>
  <CharactersWithSpaces>3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gangxu</dc:creator>
  <cp:keywords/>
  <cp:lastModifiedBy>wgangxu</cp:lastModifiedBy>
  <cp:revision>2</cp:revision>
  <dcterms:created xsi:type="dcterms:W3CDTF">2018-05-03T01:51:00Z</dcterms:created>
  <dcterms:modified xsi:type="dcterms:W3CDTF">2018-05-03T01:51:00Z</dcterms:modified>
</cp:coreProperties>
</file>